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E7AD0" w14:textId="77777777" w:rsidR="00F84433" w:rsidRPr="00F84433" w:rsidRDefault="00F84433" w:rsidP="00F84433">
      <w:pPr>
        <w:pStyle w:val="PlainText"/>
        <w:jc w:val="center"/>
        <w:rPr>
          <w:rFonts w:ascii="Times New Roman" w:hAnsi="Times New Roman" w:cs="Times New Roman"/>
          <w:sz w:val="28"/>
          <w:szCs w:val="28"/>
          <w:lang w:val="en-US"/>
        </w:rPr>
      </w:pPr>
      <w:r w:rsidRPr="00F84433">
        <w:rPr>
          <w:rFonts w:ascii="Times New Roman" w:hAnsi="Times New Roman" w:cs="Times New Roman"/>
          <w:sz w:val="28"/>
          <w:szCs w:val="28"/>
          <w:lang w:val="en-US"/>
        </w:rPr>
        <w:t>SERTIFIKASI PROSES PEER REVIEW &amp;</w:t>
      </w:r>
    </w:p>
    <w:p w14:paraId="3ACA3DDA" w14:textId="77777777" w:rsidR="00F84433" w:rsidRPr="00F84433" w:rsidRDefault="00F84433" w:rsidP="00F84433">
      <w:pPr>
        <w:pStyle w:val="PlainText"/>
        <w:jc w:val="center"/>
        <w:rPr>
          <w:rFonts w:ascii="Times New Roman" w:hAnsi="Times New Roman" w:cs="Times New Roman"/>
          <w:sz w:val="28"/>
          <w:szCs w:val="28"/>
          <w:lang w:val="en-US"/>
        </w:rPr>
      </w:pPr>
      <w:r w:rsidRPr="00F84433">
        <w:rPr>
          <w:rFonts w:ascii="Times New Roman" w:hAnsi="Times New Roman" w:cs="Times New Roman"/>
          <w:sz w:val="28"/>
          <w:szCs w:val="28"/>
          <w:lang w:val="en-US"/>
        </w:rPr>
        <w:t>EVALUASI PROSES PEER REVIEW &amp;</w:t>
      </w:r>
    </w:p>
    <w:p w14:paraId="7BB3A830" w14:textId="77777777" w:rsidR="00F84433" w:rsidRPr="00F84433" w:rsidRDefault="00F84433" w:rsidP="00F84433">
      <w:pPr>
        <w:pStyle w:val="PlainText"/>
        <w:jc w:val="center"/>
        <w:rPr>
          <w:rFonts w:ascii="Times New Roman" w:hAnsi="Times New Roman" w:cs="Times New Roman"/>
          <w:sz w:val="28"/>
          <w:szCs w:val="28"/>
          <w:lang w:val="en-US"/>
        </w:rPr>
      </w:pPr>
      <w:r w:rsidRPr="00F84433">
        <w:rPr>
          <w:rFonts w:ascii="Times New Roman" w:hAnsi="Times New Roman" w:cs="Times New Roman"/>
          <w:sz w:val="28"/>
          <w:szCs w:val="28"/>
          <w:lang w:val="en-US"/>
        </w:rPr>
        <w:t>SERTIFIKASI KETIDAK ADA KUTIPAN BUATAN</w:t>
      </w:r>
    </w:p>
    <w:p w14:paraId="68F4203D" w14:textId="3648367E" w:rsidR="00E27E12" w:rsidRPr="00F84433" w:rsidRDefault="00F84433" w:rsidP="00F84433">
      <w:pPr>
        <w:pStyle w:val="PlainText"/>
        <w:jc w:val="center"/>
        <w:rPr>
          <w:rFonts w:ascii="Times New Roman" w:hAnsi="Times New Roman" w:cs="Times New Roman"/>
          <w:sz w:val="28"/>
          <w:szCs w:val="28"/>
        </w:rPr>
      </w:pPr>
      <w:r w:rsidRPr="00F84433">
        <w:rPr>
          <w:rFonts w:ascii="Times New Roman" w:hAnsi="Times New Roman" w:cs="Times New Roman"/>
          <w:sz w:val="28"/>
          <w:szCs w:val="28"/>
          <w:lang w:val="en-US"/>
        </w:rPr>
        <w:t>dan KONTROL ANTI-PLAGIARISME</w:t>
      </w:r>
    </w:p>
    <w:p w14:paraId="7885A869" w14:textId="77777777" w:rsidR="00AB30DE" w:rsidRPr="00AB30DE" w:rsidRDefault="00AB30DE" w:rsidP="00E27E12">
      <w:pPr>
        <w:pStyle w:val="PlainText"/>
        <w:jc w:val="center"/>
        <w:rPr>
          <w:rFonts w:ascii="Times New Roman" w:hAnsi="Times New Roman" w:cs="Times New Roman"/>
          <w:sz w:val="28"/>
          <w:szCs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4727"/>
      </w:tblGrid>
      <w:tr w:rsidR="00F84433" w14:paraId="3BDD625A" w14:textId="77777777" w:rsidTr="00F84433">
        <w:tc>
          <w:tcPr>
            <w:tcW w:w="1668" w:type="dxa"/>
          </w:tcPr>
          <w:p w14:paraId="01A48E1F" w14:textId="216C53D8" w:rsidR="00F84433" w:rsidRDefault="00F84433" w:rsidP="00F84433">
            <w:pPr>
              <w:pStyle w:val="PlainText"/>
              <w:rPr>
                <w:rFonts w:ascii="Times New Roman" w:hAnsi="Times New Roman" w:cs="Times New Roman"/>
                <w:sz w:val="28"/>
                <w:szCs w:val="28"/>
                <w:lang w:val="en-US"/>
              </w:rPr>
            </w:pPr>
            <w:r w:rsidRPr="0022652B">
              <w:rPr>
                <w:rFonts w:ascii="Times New Roman" w:hAnsi="Times New Roman" w:cs="Times New Roman"/>
                <w:sz w:val="28"/>
                <w:szCs w:val="28"/>
                <w:lang w:val="en-US"/>
              </w:rPr>
              <w:t>Nam</w:t>
            </w:r>
            <w:r w:rsidR="00CB620E">
              <w:rPr>
                <w:rFonts w:ascii="Times New Roman" w:hAnsi="Times New Roman" w:cs="Times New Roman"/>
                <w:sz w:val="28"/>
                <w:szCs w:val="28"/>
                <w:lang w:val="en-US"/>
              </w:rPr>
              <w:t>a</w:t>
            </w:r>
          </w:p>
        </w:tc>
        <w:tc>
          <w:tcPr>
            <w:tcW w:w="4727" w:type="dxa"/>
          </w:tcPr>
          <w:p w14:paraId="20ECEA18" w14:textId="0DC9A183" w:rsid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Rhandyka Rafli</w:t>
            </w:r>
          </w:p>
        </w:tc>
      </w:tr>
      <w:tr w:rsidR="00F84433" w14:paraId="48370746" w14:textId="77777777" w:rsidTr="00F84433">
        <w:tc>
          <w:tcPr>
            <w:tcW w:w="1668" w:type="dxa"/>
          </w:tcPr>
          <w:p w14:paraId="3712EE8D" w14:textId="7F17A0E5" w:rsidR="00F84433" w:rsidRDefault="00CB620E"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Institusi</w:t>
            </w:r>
          </w:p>
        </w:tc>
        <w:tc>
          <w:tcPr>
            <w:tcW w:w="4727" w:type="dxa"/>
          </w:tcPr>
          <w:p w14:paraId="6C565CE7" w14:textId="0FAC5C4C" w:rsid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Universitas Baiturrahmah</w:t>
            </w:r>
          </w:p>
        </w:tc>
      </w:tr>
      <w:tr w:rsidR="00F84433" w14:paraId="7BA82864" w14:textId="77777777" w:rsidTr="00F84433">
        <w:tc>
          <w:tcPr>
            <w:tcW w:w="1668" w:type="dxa"/>
          </w:tcPr>
          <w:p w14:paraId="021EDDED" w14:textId="1D78C942" w:rsidR="00F84433" w:rsidRDefault="00CB620E"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Negara</w:t>
            </w:r>
          </w:p>
        </w:tc>
        <w:tc>
          <w:tcPr>
            <w:tcW w:w="4727" w:type="dxa"/>
          </w:tcPr>
          <w:p w14:paraId="75348A3C" w14:textId="076903D5" w:rsid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Indonesia</w:t>
            </w:r>
          </w:p>
        </w:tc>
      </w:tr>
      <w:tr w:rsidR="00F84433" w14:paraId="294CCEB1" w14:textId="77777777" w:rsidTr="00F84433">
        <w:tc>
          <w:tcPr>
            <w:tcW w:w="1668" w:type="dxa"/>
          </w:tcPr>
          <w:p w14:paraId="7D227A30" w14:textId="50D115CB" w:rsidR="00F84433" w:rsidRDefault="00CB620E"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No. HP</w:t>
            </w:r>
          </w:p>
        </w:tc>
        <w:tc>
          <w:tcPr>
            <w:tcW w:w="4727" w:type="dxa"/>
          </w:tcPr>
          <w:p w14:paraId="2EB67900" w14:textId="5C1A76E8" w:rsid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085263360360</w:t>
            </w:r>
          </w:p>
        </w:tc>
      </w:tr>
    </w:tbl>
    <w:p w14:paraId="5828E53E" w14:textId="77777777" w:rsidR="00F84433" w:rsidRDefault="00F84433" w:rsidP="00E27E12">
      <w:pPr>
        <w:pStyle w:val="PlainText"/>
        <w:rPr>
          <w:rFonts w:ascii="Times New Roman" w:hAnsi="Times New Roman" w:cs="Times New Roman"/>
          <w:sz w:val="28"/>
          <w:szCs w:val="28"/>
          <w:lang w:val="en-US"/>
        </w:rPr>
      </w:pPr>
    </w:p>
    <w:p w14:paraId="02914AA1" w14:textId="77777777" w:rsidR="00351AC7" w:rsidRPr="00351AC7" w:rsidRDefault="00351AC7" w:rsidP="00E27E12">
      <w:pPr>
        <w:pStyle w:val="PlainText"/>
        <w:rPr>
          <w:rFonts w:ascii="Times New Roman" w:hAnsi="Times New Roman" w:cs="Times New Roman"/>
          <w:sz w:val="28"/>
          <w:szCs w:val="28"/>
          <w:u w:val="single"/>
        </w:rPr>
      </w:pPr>
    </w:p>
    <w:p w14:paraId="1AE8A87B" w14:textId="229F0E3C" w:rsidR="00E2212D" w:rsidRDefault="00F84433" w:rsidP="00AB30DE">
      <w:pPr>
        <w:pStyle w:val="PlainText"/>
        <w:rPr>
          <w:rFonts w:ascii="Times New Roman" w:hAnsi="Times New Roman" w:cs="Times New Roman"/>
          <w:sz w:val="28"/>
          <w:szCs w:val="28"/>
        </w:rPr>
      </w:pPr>
      <w:r w:rsidRPr="00F84433">
        <w:rPr>
          <w:rFonts w:ascii="Times New Roman" w:hAnsi="Times New Roman" w:cs="Times New Roman"/>
          <w:sz w:val="28"/>
          <w:szCs w:val="28"/>
          <w:lang w:val="en-US"/>
        </w:rPr>
        <w:t>Saya menyatakan, menegaskan, menyatakan dan menandatangani bahwa saya menerima tinjauan sejawat yang substansial, penting, baris demi baris dengan beberapa komentar dan substansial, komentar penting dan petunjuk dari, setidaknya, 3 Reviewer dan Asisten Editor untuk makalah saya:</w:t>
      </w:r>
      <w:r w:rsidR="00E27E12" w:rsidRPr="00E92D38">
        <w:rPr>
          <w:rFonts w:ascii="Times New Roman" w:hAnsi="Times New Roman" w:cs="Times New Roman"/>
          <w:sz w:val="28"/>
          <w:szCs w:val="28"/>
          <w:lang w:val="en-US"/>
        </w:rPr>
        <w:t xml:space="preserve"> </w:t>
      </w:r>
    </w:p>
    <w:p w14:paraId="6A942DAE" w14:textId="77777777" w:rsidR="00E2212D" w:rsidRDefault="00E2212D" w:rsidP="00AB30DE">
      <w:pPr>
        <w:pStyle w:val="PlainText"/>
        <w:rPr>
          <w:rFonts w:ascii="Times New Roman" w:hAnsi="Times New Roman" w:cs="Times New Roman"/>
          <w:sz w:val="28"/>
          <w:szCs w:val="28"/>
        </w:rPr>
      </w:pPr>
    </w:p>
    <w:p w14:paraId="51A9697E" w14:textId="146B6286" w:rsidR="00AB30DE" w:rsidRDefault="00F84433" w:rsidP="00F84433">
      <w:pPr>
        <w:pStyle w:val="PlainText"/>
        <w:jc w:val="center"/>
        <w:rPr>
          <w:rFonts w:ascii="Times New Roman" w:hAnsi="Times New Roman" w:cs="Times New Roman"/>
          <w:sz w:val="28"/>
          <w:szCs w:val="28"/>
        </w:rPr>
      </w:pPr>
      <w:r>
        <w:rPr>
          <w:rFonts w:ascii="Times New Roman" w:hAnsi="Times New Roman" w:cs="Times New Roman"/>
          <w:sz w:val="28"/>
          <w:szCs w:val="28"/>
          <w:lang w:val="en-US"/>
        </w:rPr>
        <w:t xml:space="preserve">JUDUL: </w:t>
      </w:r>
      <w:r w:rsidR="00D16486" w:rsidRPr="00D16486">
        <w:rPr>
          <w:rFonts w:ascii="Times New Roman" w:hAnsi="Times New Roman" w:cs="Times New Roman"/>
          <w:sz w:val="28"/>
          <w:szCs w:val="28"/>
          <w:lang w:val="en-US"/>
        </w:rPr>
        <w:t>RADIOTHERAPY ADVERSE EFFECTS MANAGEMENT TRAINING FOR HEALTH WORKERS IN ANDALAS UNIVERSITY HOSPITAL</w:t>
      </w:r>
      <w:r w:rsidR="00E27E12" w:rsidRPr="00E92D38">
        <w:rPr>
          <w:rFonts w:ascii="Times New Roman" w:hAnsi="Times New Roman" w:cs="Times New Roman"/>
          <w:sz w:val="28"/>
          <w:szCs w:val="28"/>
          <w:lang w:val="en-US"/>
        </w:rPr>
        <w:br/>
      </w:r>
    </w:p>
    <w:p w14:paraId="6C077753" w14:textId="77777777" w:rsidR="00F84433" w:rsidRDefault="00F84433" w:rsidP="00F84433">
      <w:pPr>
        <w:pStyle w:val="PlainText"/>
        <w:rPr>
          <w:rFonts w:ascii="Times New Roman" w:hAnsi="Times New Roman" w:cs="Times New Roman"/>
          <w:sz w:val="28"/>
          <w:szCs w:val="28"/>
        </w:rPr>
      </w:pPr>
      <w:r>
        <w:rPr>
          <w:rFonts w:ascii="Times New Roman" w:hAnsi="Times New Roman" w:cs="Times New Roman"/>
          <w:sz w:val="28"/>
          <w:szCs w:val="28"/>
          <w:lang w:val="en-US"/>
        </w:rPr>
        <w:t>Dengan penulis</w:t>
      </w:r>
      <w:r w:rsidR="00AB30DE">
        <w:rPr>
          <w:rFonts w:ascii="Times New Roman" w:hAnsi="Times New Roman" w:cs="Times New Roman"/>
          <w:sz w:val="28"/>
          <w:szCs w:val="28"/>
        </w:rPr>
        <w:tab/>
      </w:r>
      <w:r w:rsidR="00E27E12" w:rsidRPr="00E92D38">
        <w:rPr>
          <w:rFonts w:ascii="Times New Roman" w:hAnsi="Times New Roman" w:cs="Times New Roman"/>
          <w:sz w:val="28"/>
          <w:szCs w:val="28"/>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727"/>
      </w:tblGrid>
      <w:tr w:rsidR="00F84433" w14:paraId="1C8E3154" w14:textId="77777777" w:rsidTr="00F84433">
        <w:tc>
          <w:tcPr>
            <w:tcW w:w="2235" w:type="dxa"/>
          </w:tcPr>
          <w:p w14:paraId="6CEA9475" w14:textId="3D06EFE4" w:rsidR="00F84433"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Penulis 1</w:t>
            </w:r>
          </w:p>
        </w:tc>
        <w:tc>
          <w:tcPr>
            <w:tcW w:w="4727" w:type="dxa"/>
          </w:tcPr>
          <w:p w14:paraId="7E4E4A88" w14:textId="22A37643" w:rsidR="00F84433"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Rhandyka Rafli</w:t>
            </w:r>
          </w:p>
        </w:tc>
      </w:tr>
      <w:tr w:rsidR="00F84433" w14:paraId="5CE46610" w14:textId="77777777" w:rsidTr="00F84433">
        <w:tc>
          <w:tcPr>
            <w:tcW w:w="2235" w:type="dxa"/>
          </w:tcPr>
          <w:p w14:paraId="160728FA" w14:textId="5CA1C5A9" w:rsidR="00F84433"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Penulis 2</w:t>
            </w:r>
          </w:p>
        </w:tc>
        <w:tc>
          <w:tcPr>
            <w:tcW w:w="4727" w:type="dxa"/>
          </w:tcPr>
          <w:p w14:paraId="2BBBC0E9" w14:textId="70834603" w:rsidR="00F84433"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Dian Ayu Hamama Pitra</w:t>
            </w:r>
          </w:p>
        </w:tc>
      </w:tr>
      <w:tr w:rsidR="00F84433" w14:paraId="75517FB2" w14:textId="77777777" w:rsidTr="00F84433">
        <w:tc>
          <w:tcPr>
            <w:tcW w:w="2235" w:type="dxa"/>
          </w:tcPr>
          <w:p w14:paraId="412C4F3A" w14:textId="27AA024A" w:rsidR="00F84433"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Penulis 3</w:t>
            </w:r>
          </w:p>
        </w:tc>
        <w:tc>
          <w:tcPr>
            <w:tcW w:w="4727" w:type="dxa"/>
          </w:tcPr>
          <w:p w14:paraId="5BE82E9F" w14:textId="2C8E02C3" w:rsidR="00F84433"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Dita Hasni</w:t>
            </w:r>
          </w:p>
        </w:tc>
      </w:tr>
      <w:tr w:rsidR="00F84433" w14:paraId="5B4ED984" w14:textId="77777777" w:rsidTr="00F84433">
        <w:tc>
          <w:tcPr>
            <w:tcW w:w="2235" w:type="dxa"/>
          </w:tcPr>
          <w:p w14:paraId="529CCC1F" w14:textId="63F2A0D1" w:rsidR="00F84433"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Penulis 4</w:t>
            </w:r>
          </w:p>
        </w:tc>
        <w:tc>
          <w:tcPr>
            <w:tcW w:w="4727" w:type="dxa"/>
          </w:tcPr>
          <w:p w14:paraId="644F8FDC" w14:textId="7B5A7D95" w:rsidR="00D16486" w:rsidRPr="00F84433" w:rsidRDefault="00F84433" w:rsidP="00F84433">
            <w:pPr>
              <w:pStyle w:val="PlainText"/>
              <w:rPr>
                <w:rFonts w:ascii="Times New Roman" w:hAnsi="Times New Roman" w:cs="Times New Roman"/>
                <w:sz w:val="28"/>
                <w:szCs w:val="28"/>
                <w:lang w:val="en-US"/>
              </w:rPr>
            </w:pPr>
            <w:r>
              <w:rPr>
                <w:rFonts w:ascii="Times New Roman" w:hAnsi="Times New Roman" w:cs="Times New Roman"/>
                <w:sz w:val="28"/>
                <w:szCs w:val="28"/>
                <w:lang w:val="en-US"/>
              </w:rPr>
              <w:t>:</w:t>
            </w:r>
            <w:r w:rsidR="00D16486">
              <w:rPr>
                <w:rFonts w:ascii="Times New Roman" w:hAnsi="Times New Roman" w:cs="Times New Roman"/>
                <w:sz w:val="28"/>
                <w:szCs w:val="28"/>
                <w:lang w:val="en-US"/>
              </w:rPr>
              <w:t xml:space="preserve"> Debie Anggraini</w:t>
            </w:r>
          </w:p>
        </w:tc>
      </w:tr>
      <w:tr w:rsidR="00D16486" w14:paraId="54CA6397" w14:textId="77777777" w:rsidTr="00F84433">
        <w:tc>
          <w:tcPr>
            <w:tcW w:w="2235" w:type="dxa"/>
          </w:tcPr>
          <w:p w14:paraId="6F38B400" w14:textId="5D140179" w:rsidR="00D16486" w:rsidRDefault="00D16486" w:rsidP="00D16486">
            <w:pPr>
              <w:pStyle w:val="PlainText"/>
              <w:rPr>
                <w:rFonts w:ascii="Times New Roman" w:hAnsi="Times New Roman" w:cs="Times New Roman"/>
                <w:sz w:val="28"/>
                <w:szCs w:val="28"/>
                <w:lang w:val="en-US"/>
              </w:rPr>
            </w:pPr>
            <w:r>
              <w:rPr>
                <w:rFonts w:ascii="Times New Roman" w:hAnsi="Times New Roman" w:cs="Times New Roman"/>
                <w:sz w:val="28"/>
                <w:szCs w:val="28"/>
                <w:lang w:val="en-US"/>
              </w:rPr>
              <w:t xml:space="preserve">Penulis </w:t>
            </w:r>
            <w:r>
              <w:rPr>
                <w:rFonts w:ascii="Times New Roman" w:hAnsi="Times New Roman" w:cs="Times New Roman"/>
                <w:sz w:val="28"/>
                <w:szCs w:val="28"/>
                <w:lang w:val="en-US"/>
              </w:rPr>
              <w:t>5</w:t>
            </w:r>
          </w:p>
        </w:tc>
        <w:tc>
          <w:tcPr>
            <w:tcW w:w="4727" w:type="dxa"/>
          </w:tcPr>
          <w:p w14:paraId="6D5E46AE" w14:textId="2718AB09" w:rsidR="00D16486" w:rsidRDefault="00D16486" w:rsidP="00D16486">
            <w:pPr>
              <w:pStyle w:val="PlainText"/>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Pr>
                <w:rFonts w:ascii="Times New Roman" w:hAnsi="Times New Roman" w:cs="Times New Roman"/>
                <w:sz w:val="28"/>
                <w:szCs w:val="28"/>
                <w:lang w:val="en-US"/>
              </w:rPr>
              <w:t>Seres Triola</w:t>
            </w:r>
          </w:p>
        </w:tc>
      </w:tr>
      <w:tr w:rsidR="00D16486" w14:paraId="145A0D2A" w14:textId="77777777" w:rsidTr="00F84433">
        <w:tc>
          <w:tcPr>
            <w:tcW w:w="2235" w:type="dxa"/>
          </w:tcPr>
          <w:p w14:paraId="4332E7CB" w14:textId="7873FF89" w:rsidR="00D16486" w:rsidRDefault="00D16486" w:rsidP="00D16486">
            <w:pPr>
              <w:pStyle w:val="PlainText"/>
              <w:rPr>
                <w:rFonts w:ascii="Times New Roman" w:hAnsi="Times New Roman" w:cs="Times New Roman"/>
                <w:sz w:val="28"/>
                <w:szCs w:val="28"/>
                <w:lang w:val="en-US"/>
              </w:rPr>
            </w:pPr>
            <w:r>
              <w:rPr>
                <w:rFonts w:ascii="Times New Roman" w:hAnsi="Times New Roman" w:cs="Times New Roman"/>
                <w:sz w:val="28"/>
                <w:szCs w:val="28"/>
                <w:lang w:val="en-US"/>
              </w:rPr>
              <w:t xml:space="preserve">Penulis </w:t>
            </w:r>
            <w:r>
              <w:rPr>
                <w:rFonts w:ascii="Times New Roman" w:hAnsi="Times New Roman" w:cs="Times New Roman"/>
                <w:sz w:val="28"/>
                <w:szCs w:val="28"/>
                <w:lang w:val="en-US"/>
              </w:rPr>
              <w:t>6</w:t>
            </w:r>
          </w:p>
        </w:tc>
        <w:tc>
          <w:tcPr>
            <w:tcW w:w="4727" w:type="dxa"/>
          </w:tcPr>
          <w:p w14:paraId="12F32188" w14:textId="44E3D7FA" w:rsidR="004C3FF7" w:rsidRDefault="00D16486" w:rsidP="00D16486">
            <w:pPr>
              <w:pStyle w:val="PlainText"/>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Pr>
                <w:rFonts w:ascii="Times New Roman" w:hAnsi="Times New Roman" w:cs="Times New Roman"/>
                <w:sz w:val="28"/>
                <w:szCs w:val="28"/>
                <w:lang w:val="en-US"/>
              </w:rPr>
              <w:t>Haves Ashan</w:t>
            </w:r>
          </w:p>
        </w:tc>
      </w:tr>
      <w:tr w:rsidR="004C3FF7" w14:paraId="78B6F2CC" w14:textId="77777777" w:rsidTr="00F84433">
        <w:tc>
          <w:tcPr>
            <w:tcW w:w="2235" w:type="dxa"/>
          </w:tcPr>
          <w:p w14:paraId="5FEE6662" w14:textId="555C5E44" w:rsidR="004C3FF7" w:rsidRDefault="004C3FF7" w:rsidP="00D16486">
            <w:pPr>
              <w:pStyle w:val="PlainText"/>
              <w:rPr>
                <w:rFonts w:ascii="Times New Roman" w:hAnsi="Times New Roman" w:cs="Times New Roman"/>
                <w:sz w:val="28"/>
                <w:szCs w:val="28"/>
                <w:lang w:val="en-US"/>
              </w:rPr>
            </w:pPr>
            <w:r>
              <w:rPr>
                <w:rFonts w:ascii="Times New Roman" w:hAnsi="Times New Roman" w:cs="Times New Roman"/>
                <w:sz w:val="28"/>
                <w:szCs w:val="28"/>
                <w:lang w:val="en-US"/>
              </w:rPr>
              <w:t>Penulis 7</w:t>
            </w:r>
          </w:p>
        </w:tc>
        <w:tc>
          <w:tcPr>
            <w:tcW w:w="4727" w:type="dxa"/>
          </w:tcPr>
          <w:p w14:paraId="57DA9C9C" w14:textId="6F15D61B" w:rsidR="004C3FF7" w:rsidRDefault="004C3FF7" w:rsidP="00D16486">
            <w:pPr>
              <w:pStyle w:val="PlainText"/>
              <w:rPr>
                <w:rFonts w:ascii="Times New Roman" w:hAnsi="Times New Roman" w:cs="Times New Roman"/>
                <w:sz w:val="28"/>
                <w:szCs w:val="28"/>
                <w:lang w:val="en-US"/>
              </w:rPr>
            </w:pPr>
            <w:r>
              <w:rPr>
                <w:rFonts w:ascii="Times New Roman" w:hAnsi="Times New Roman" w:cs="Times New Roman"/>
                <w:sz w:val="28"/>
                <w:szCs w:val="28"/>
                <w:lang w:val="en-US"/>
              </w:rPr>
              <w:t>: Laura Zefira</w:t>
            </w:r>
          </w:p>
        </w:tc>
      </w:tr>
    </w:tbl>
    <w:p w14:paraId="6B40D539" w14:textId="697FEF2D" w:rsidR="00F84433" w:rsidRDefault="00F84433" w:rsidP="00F84433">
      <w:pPr>
        <w:pStyle w:val="PlainText"/>
        <w:rPr>
          <w:rFonts w:ascii="Times New Roman" w:hAnsi="Times New Roman" w:cs="Times New Roman"/>
          <w:sz w:val="28"/>
          <w:szCs w:val="28"/>
        </w:rPr>
      </w:pPr>
    </w:p>
    <w:p w14:paraId="41B16CA9" w14:textId="5E0A4850" w:rsidR="00F84433" w:rsidRPr="00F84433" w:rsidRDefault="00F84433" w:rsidP="00F84433">
      <w:pPr>
        <w:pStyle w:val="PlainText"/>
        <w:jc w:val="both"/>
        <w:rPr>
          <w:rFonts w:ascii="Times New Roman" w:hAnsi="Times New Roman" w:cs="Times New Roman"/>
          <w:sz w:val="28"/>
          <w:szCs w:val="28"/>
          <w:lang w:val="en-US"/>
        </w:rPr>
      </w:pPr>
      <w:r w:rsidRPr="00F84433">
        <w:rPr>
          <w:rFonts w:ascii="Times New Roman" w:hAnsi="Times New Roman" w:cs="Times New Roman"/>
          <w:sz w:val="28"/>
          <w:szCs w:val="28"/>
          <w:lang w:val="en-US"/>
        </w:rPr>
        <w:t xml:space="preserve">Saya ingin mengucapkan terima kasih kepada semua pengulas atas komentar dan upaya mereka yang bijaksana untuk meningkatkan naskah kami. Kami merevisi naskah dengan perhatian khusus pada komentar yang kami terima dari Tiga (3) pengulas yang ahli, spesialis di bidang </w:t>
      </w:r>
      <w:r>
        <w:rPr>
          <w:rFonts w:ascii="Times New Roman" w:hAnsi="Times New Roman" w:cs="Times New Roman"/>
          <w:sz w:val="28"/>
          <w:szCs w:val="28"/>
          <w:lang w:val="en-US"/>
        </w:rPr>
        <w:t>keilmuan artikel</w:t>
      </w:r>
      <w:r w:rsidRPr="00F84433">
        <w:rPr>
          <w:rFonts w:ascii="Times New Roman" w:hAnsi="Times New Roman" w:cs="Times New Roman"/>
          <w:sz w:val="28"/>
          <w:szCs w:val="28"/>
          <w:lang w:val="en-US"/>
        </w:rPr>
        <w:t xml:space="preserve"> saya.</w:t>
      </w:r>
    </w:p>
    <w:p w14:paraId="4EA26BC8" w14:textId="77777777" w:rsidR="00F84433" w:rsidRPr="00F84433" w:rsidRDefault="00F84433" w:rsidP="00F84433">
      <w:pPr>
        <w:pStyle w:val="PlainText"/>
        <w:jc w:val="both"/>
        <w:rPr>
          <w:rFonts w:ascii="Times New Roman" w:hAnsi="Times New Roman" w:cs="Times New Roman"/>
          <w:sz w:val="28"/>
          <w:szCs w:val="28"/>
          <w:lang w:val="en-US"/>
        </w:rPr>
      </w:pPr>
    </w:p>
    <w:p w14:paraId="480DB012" w14:textId="2866C219" w:rsidR="00F84433" w:rsidRPr="00F84433" w:rsidRDefault="00F84433" w:rsidP="00F84433">
      <w:pPr>
        <w:pStyle w:val="PlainText"/>
        <w:jc w:val="both"/>
        <w:rPr>
          <w:rFonts w:ascii="Times New Roman" w:hAnsi="Times New Roman" w:cs="Times New Roman"/>
          <w:sz w:val="28"/>
          <w:szCs w:val="28"/>
          <w:lang w:val="en-US"/>
        </w:rPr>
      </w:pPr>
      <w:r w:rsidRPr="00F84433">
        <w:rPr>
          <w:rFonts w:ascii="Times New Roman" w:hAnsi="Times New Roman" w:cs="Times New Roman"/>
          <w:sz w:val="28"/>
          <w:szCs w:val="28"/>
          <w:lang w:val="en-US"/>
        </w:rPr>
        <w:t xml:space="preserve">Saya menyatakan, mengkonfirmasi, menyatakan dan menandatangani bahwa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telah memeriksa </w:t>
      </w:r>
      <w:r>
        <w:rPr>
          <w:rFonts w:ascii="Times New Roman" w:hAnsi="Times New Roman" w:cs="Times New Roman"/>
          <w:sz w:val="28"/>
          <w:szCs w:val="28"/>
          <w:lang w:val="en-US"/>
        </w:rPr>
        <w:t>artikel</w:t>
      </w:r>
      <w:r w:rsidRPr="00F84433">
        <w:rPr>
          <w:rFonts w:ascii="Times New Roman" w:hAnsi="Times New Roman" w:cs="Times New Roman"/>
          <w:sz w:val="28"/>
          <w:szCs w:val="28"/>
          <w:lang w:val="en-US"/>
        </w:rPr>
        <w:t xml:space="preserve"> saya untuk kemungkinan plagiarisme oleh Turnitin dan makalah saya ditemukan tanpa plagiarisme atau plagiarisme diri oleh Turnitin. Saya juga menyatakan, menegaskan, menyatakan dan menandatangani bahwa juga bahwa tidak ada Associate-Editor, tidak ada Pemimpin Redaksi, tidak ada anggota Sekretariat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yang memaksa saya dalam Jurnal ini untuk menambahkan referensi (kutipan) ke publikasi jurnal sebelumnya.</w:t>
      </w:r>
    </w:p>
    <w:p w14:paraId="50288944" w14:textId="77777777" w:rsidR="00F84433" w:rsidRPr="00F84433" w:rsidRDefault="00F84433" w:rsidP="00F84433">
      <w:pPr>
        <w:pStyle w:val="PlainText"/>
        <w:jc w:val="both"/>
        <w:rPr>
          <w:rFonts w:ascii="Times New Roman" w:hAnsi="Times New Roman" w:cs="Times New Roman"/>
          <w:sz w:val="28"/>
          <w:szCs w:val="28"/>
          <w:lang w:val="en-US"/>
        </w:rPr>
      </w:pPr>
    </w:p>
    <w:p w14:paraId="3E26D0AB" w14:textId="734C74F0" w:rsidR="00F84433" w:rsidRPr="00F84433" w:rsidRDefault="00F84433" w:rsidP="00F84433">
      <w:pPr>
        <w:pStyle w:val="PlainText"/>
        <w:jc w:val="both"/>
        <w:rPr>
          <w:rFonts w:ascii="Times New Roman" w:hAnsi="Times New Roman" w:cs="Times New Roman"/>
          <w:sz w:val="28"/>
          <w:szCs w:val="28"/>
          <w:lang w:val="en-US"/>
        </w:rPr>
      </w:pPr>
      <w:r w:rsidRPr="00F84433">
        <w:rPr>
          <w:rFonts w:ascii="Times New Roman" w:hAnsi="Times New Roman" w:cs="Times New Roman"/>
          <w:sz w:val="28"/>
          <w:szCs w:val="28"/>
          <w:lang w:val="en-US"/>
        </w:rPr>
        <w:lastRenderedPageBreak/>
        <w:t xml:space="preserve">Saya juga menyatakan, mengkonfirmasi, menyatakan dan menandatangani bahwa saya telah melakukan semua perubahan, modifikasi, penambahan, studi, koreksi yang diminta oleh pengulas dan saya telah sepenuhnya mematuhi instruksi mereka. Saya juga memahami bahwa sebelum publikasi 3 (atau lebih dari 3) reviewer akan memeriksa makalah saya untuk melihat apakah semua perubahan, modifikasi, penambahan, studi, koreksi dll telah dilakukan dan saya memberi wewenang kepada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untuk menerbitkan makalah saya atau menolak makalah saya bahkan di putaran ke-2 peer review atau untuk melanjutkan putaran tambahan peer review.</w:t>
      </w:r>
    </w:p>
    <w:p w14:paraId="721FF73A" w14:textId="77777777" w:rsidR="00F84433" w:rsidRPr="00F84433" w:rsidRDefault="00F84433" w:rsidP="00F84433">
      <w:pPr>
        <w:pStyle w:val="PlainText"/>
        <w:jc w:val="both"/>
        <w:rPr>
          <w:rFonts w:ascii="Times New Roman" w:hAnsi="Times New Roman" w:cs="Times New Roman"/>
          <w:sz w:val="28"/>
          <w:szCs w:val="28"/>
          <w:lang w:val="en-US"/>
        </w:rPr>
      </w:pPr>
    </w:p>
    <w:p w14:paraId="4F5C545F" w14:textId="163FA635" w:rsidR="00F84433" w:rsidRPr="00F84433" w:rsidRDefault="00F84433" w:rsidP="00F84433">
      <w:pPr>
        <w:pStyle w:val="PlainText"/>
        <w:jc w:val="both"/>
        <w:rPr>
          <w:rFonts w:ascii="Times New Roman" w:hAnsi="Times New Roman" w:cs="Times New Roman"/>
          <w:sz w:val="28"/>
          <w:szCs w:val="28"/>
          <w:lang w:val="en-US"/>
        </w:rPr>
      </w:pPr>
      <w:r w:rsidRPr="00F84433">
        <w:rPr>
          <w:rFonts w:ascii="Times New Roman" w:hAnsi="Times New Roman" w:cs="Times New Roman"/>
          <w:sz w:val="28"/>
          <w:szCs w:val="28"/>
          <w:lang w:val="en-US"/>
        </w:rPr>
        <w:t xml:space="preserve">Saya juga menyatakan, menegaskan, menyatakan dan menandatangani bahwa saya tidak akan mempublikasikan makalah ini atau bagian penting dari makalah di Jurnal lain (di dalam atau di luar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Konferensi Prosiding (di dalam atau di luar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Buku (di dalam atau di luar </w:t>
      </w:r>
      <w:r w:rsidR="00EB0B19">
        <w:rPr>
          <w:rFonts w:ascii="Times New Roman" w:hAnsi="Times New Roman" w:cs="Times New Roman"/>
          <w:sz w:val="28"/>
          <w:szCs w:val="28"/>
          <w:lang w:val="en-US"/>
        </w:rPr>
        <w:t>Jurnal Kreativitas Pengabdian Kepada Masyarakat (PKM)</w:t>
      </w:r>
      <w:r w:rsidR="00633E6F">
        <w:rPr>
          <w:rFonts w:ascii="Times New Roman" w:hAnsi="Times New Roman" w:cs="Times New Roman"/>
          <w:sz w:val="28"/>
          <w:szCs w:val="28"/>
          <w:lang w:val="en-US"/>
        </w:rPr>
        <w:t>, t</w:t>
      </w:r>
      <w:r w:rsidRPr="00F84433">
        <w:rPr>
          <w:rFonts w:ascii="Times New Roman" w:hAnsi="Times New Roman" w:cs="Times New Roman"/>
          <w:sz w:val="28"/>
          <w:szCs w:val="28"/>
          <w:lang w:val="en-US"/>
        </w:rPr>
        <w:t xml:space="preserve">anpa izin tertulis dari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w:t>
      </w:r>
    </w:p>
    <w:p w14:paraId="4D4CDFD2" w14:textId="77777777" w:rsidR="00633E6F" w:rsidRDefault="00633E6F" w:rsidP="00F84433">
      <w:pPr>
        <w:pStyle w:val="PlainText"/>
        <w:jc w:val="both"/>
        <w:rPr>
          <w:rFonts w:ascii="Times New Roman" w:hAnsi="Times New Roman" w:cs="Times New Roman"/>
          <w:sz w:val="28"/>
          <w:szCs w:val="28"/>
          <w:lang w:val="en-US"/>
        </w:rPr>
      </w:pPr>
    </w:p>
    <w:p w14:paraId="0688C2FC" w14:textId="3B65AD37" w:rsidR="00633E6F" w:rsidRDefault="00F84433" w:rsidP="00F84433">
      <w:pPr>
        <w:pStyle w:val="PlainText"/>
        <w:jc w:val="both"/>
        <w:rPr>
          <w:rFonts w:ascii="Times New Roman" w:hAnsi="Times New Roman" w:cs="Times New Roman"/>
          <w:sz w:val="28"/>
          <w:szCs w:val="28"/>
          <w:lang w:val="en-US"/>
        </w:rPr>
      </w:pPr>
      <w:r w:rsidRPr="00F84433">
        <w:rPr>
          <w:rFonts w:ascii="Times New Roman" w:hAnsi="Times New Roman" w:cs="Times New Roman"/>
          <w:sz w:val="28"/>
          <w:szCs w:val="28"/>
          <w:lang w:val="en-US"/>
        </w:rPr>
        <w:t xml:space="preserve">Saya juga menyatakan, menegaskan, menyatakan dan saya menandatangani bahwa makalah ini atau bagian penting dari makalah belum diterbitkan Jurnal lain (di dalam atau di luar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Prosiding Konferensi (di dalam atau di luar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Buku (di dalam atau di luar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Dalam kasus pelanggaran ketentuan di atas, </w:t>
      </w:r>
      <w:r w:rsidR="00EB0B19">
        <w:rPr>
          <w:rFonts w:ascii="Times New Roman" w:hAnsi="Times New Roman" w:cs="Times New Roman"/>
          <w:sz w:val="28"/>
          <w:szCs w:val="28"/>
          <w:lang w:val="en-US"/>
        </w:rPr>
        <w:t>Jurnal Kreativitas Pengabdian Kepada Masyarakat (PKM)</w:t>
      </w:r>
      <w:r w:rsidRPr="00F84433">
        <w:rPr>
          <w:rFonts w:ascii="Times New Roman" w:hAnsi="Times New Roman" w:cs="Times New Roman"/>
          <w:sz w:val="28"/>
          <w:szCs w:val="28"/>
          <w:lang w:val="en-US"/>
        </w:rPr>
        <w:t xml:space="preserve"> dapat menolak </w:t>
      </w:r>
      <w:r w:rsidR="00633E6F">
        <w:rPr>
          <w:rFonts w:ascii="Times New Roman" w:hAnsi="Times New Roman" w:cs="Times New Roman"/>
          <w:sz w:val="28"/>
          <w:szCs w:val="28"/>
          <w:lang w:val="en-US"/>
        </w:rPr>
        <w:t>artikel</w:t>
      </w:r>
      <w:r w:rsidRPr="00F84433">
        <w:rPr>
          <w:rFonts w:ascii="Times New Roman" w:hAnsi="Times New Roman" w:cs="Times New Roman"/>
          <w:sz w:val="28"/>
          <w:szCs w:val="28"/>
          <w:lang w:val="en-US"/>
        </w:rPr>
        <w:t xml:space="preserve"> yang tidak diterbitkan atau bahkan menarik kembali makalah yang diterbitkan.</w:t>
      </w:r>
    </w:p>
    <w:p w14:paraId="1FE53CF6" w14:textId="4F76928F" w:rsidR="00E27E12" w:rsidRDefault="00E27E12" w:rsidP="00E27E12">
      <w:pPr>
        <w:pStyle w:val="PlainText"/>
        <w:rPr>
          <w:rFonts w:ascii="Times New Roman" w:hAnsi="Times New Roman" w:cs="Times New Roman"/>
          <w:sz w:val="28"/>
          <w:szCs w:val="28"/>
          <w:u w:val="single"/>
        </w:rPr>
      </w:pPr>
      <w:r w:rsidRPr="00E92D38">
        <w:rPr>
          <w:rFonts w:ascii="Times New Roman" w:hAnsi="Times New Roman" w:cs="Times New Roman"/>
          <w:sz w:val="28"/>
          <w:szCs w:val="28"/>
          <w:u w:val="single"/>
          <w:lang w:val="en-US"/>
        </w:rPr>
        <w:br/>
      </w:r>
      <w:r w:rsidRPr="00E92D38">
        <w:rPr>
          <w:rFonts w:ascii="Times New Roman" w:hAnsi="Times New Roman" w:cs="Times New Roman"/>
          <w:sz w:val="28"/>
          <w:szCs w:val="28"/>
          <w:u w:val="single"/>
          <w:lang w:val="en-US"/>
        </w:rPr>
        <w:br/>
      </w:r>
    </w:p>
    <w:p w14:paraId="38607B90" w14:textId="77777777" w:rsidR="00E2212D" w:rsidRDefault="00E2212D" w:rsidP="00E27E12">
      <w:pPr>
        <w:pStyle w:val="PlainText"/>
        <w:rPr>
          <w:rFonts w:ascii="Times New Roman" w:hAnsi="Times New Roman" w:cs="Times New Roman"/>
          <w:sz w:val="28"/>
          <w:szCs w:val="28"/>
          <w:u w:val="single"/>
        </w:rPr>
      </w:pPr>
    </w:p>
    <w:p w14:paraId="6871271D" w14:textId="77777777" w:rsidR="00F16CFF" w:rsidRDefault="00F16CFF" w:rsidP="00E27E12">
      <w:pPr>
        <w:pStyle w:val="PlainText"/>
        <w:rPr>
          <w:rFonts w:ascii="Times New Roman" w:hAnsi="Times New Roman" w:cs="Times New Roman"/>
          <w:sz w:val="28"/>
          <w:szCs w:val="28"/>
          <w:u w:val="single"/>
        </w:rPr>
      </w:pPr>
    </w:p>
    <w:p w14:paraId="57F681A3" w14:textId="77777777" w:rsidR="00F16CFF" w:rsidRDefault="00F16CFF" w:rsidP="00E27E12">
      <w:pPr>
        <w:pStyle w:val="PlainText"/>
        <w:rPr>
          <w:rFonts w:ascii="Times New Roman" w:hAnsi="Times New Roman" w:cs="Times New Roman"/>
          <w:sz w:val="28"/>
          <w:szCs w:val="28"/>
          <w:u w:val="single"/>
        </w:rPr>
      </w:pPr>
    </w:p>
    <w:p w14:paraId="26D83EF4" w14:textId="77777777" w:rsidR="00F16CFF" w:rsidRDefault="00F16CFF" w:rsidP="00E27E12">
      <w:pPr>
        <w:pStyle w:val="PlainText"/>
        <w:rPr>
          <w:rFonts w:ascii="Times New Roman" w:hAnsi="Times New Roman" w:cs="Times New Roman"/>
          <w:sz w:val="28"/>
          <w:szCs w:val="28"/>
          <w:u w:val="single"/>
        </w:rPr>
      </w:pPr>
    </w:p>
    <w:p w14:paraId="50F3F054" w14:textId="000BC1BC" w:rsidR="00E27E12" w:rsidRPr="00633E6F" w:rsidRDefault="00633E6F" w:rsidP="00E27E12">
      <w:pPr>
        <w:pStyle w:val="PlainText"/>
        <w:rPr>
          <w:rFonts w:ascii="Times New Roman" w:hAnsi="Times New Roman" w:cs="Times New Roman"/>
          <w:sz w:val="28"/>
          <w:szCs w:val="28"/>
        </w:rPr>
      </w:pPr>
      <w:r w:rsidRPr="00633E6F">
        <w:rPr>
          <w:rFonts w:ascii="Times New Roman" w:hAnsi="Times New Roman" w:cs="Times New Roman"/>
          <w:sz w:val="28"/>
          <w:szCs w:val="28"/>
          <w:lang w:val="en-US"/>
        </w:rPr>
        <w:t>Penulis</w:t>
      </w:r>
      <w:r w:rsidR="00F16CFF" w:rsidRPr="00633E6F">
        <w:rPr>
          <w:rFonts w:ascii="Times New Roman" w:hAnsi="Times New Roman" w:cs="Times New Roman"/>
          <w:sz w:val="28"/>
          <w:szCs w:val="28"/>
        </w:rPr>
        <w:t xml:space="preserve"> </w:t>
      </w:r>
    </w:p>
    <w:p w14:paraId="3957B09D" w14:textId="0318740E" w:rsidR="00E27E12" w:rsidRPr="00633E6F" w:rsidRDefault="00633E6F" w:rsidP="00E27E12">
      <w:pPr>
        <w:pStyle w:val="PlainText"/>
        <w:rPr>
          <w:rFonts w:ascii="Times New Roman" w:hAnsi="Times New Roman" w:cs="Times New Roman"/>
          <w:sz w:val="28"/>
          <w:szCs w:val="28"/>
        </w:rPr>
      </w:pPr>
      <w:r w:rsidRPr="00633E6F">
        <w:rPr>
          <w:rFonts w:ascii="Times New Roman" w:hAnsi="Times New Roman" w:cs="Times New Roman"/>
          <w:sz w:val="28"/>
          <w:szCs w:val="28"/>
          <w:lang w:val="en-US"/>
        </w:rPr>
        <w:t xml:space="preserve">Tanggal: </w:t>
      </w:r>
      <w:r w:rsidR="00D16486">
        <w:rPr>
          <w:rFonts w:ascii="Times New Roman" w:hAnsi="Times New Roman" w:cs="Times New Roman"/>
          <w:sz w:val="28"/>
          <w:szCs w:val="28"/>
          <w:lang w:val="en-US"/>
        </w:rPr>
        <w:t>4 Juni 2022</w:t>
      </w:r>
    </w:p>
    <w:p w14:paraId="741F58AA" w14:textId="77777777" w:rsidR="00417287" w:rsidRDefault="00417287" w:rsidP="00E27E12">
      <w:pPr>
        <w:rPr>
          <w:szCs w:val="28"/>
        </w:rPr>
      </w:pPr>
    </w:p>
    <w:p w14:paraId="71996598" w14:textId="77777777" w:rsidR="00AD0FFD" w:rsidRDefault="00AD0FFD" w:rsidP="00E27E12">
      <w:pPr>
        <w:rPr>
          <w:szCs w:val="28"/>
        </w:rPr>
      </w:pPr>
    </w:p>
    <w:p w14:paraId="09F3FD21" w14:textId="32954609" w:rsidR="00AD0FFD" w:rsidRPr="00E27E12" w:rsidRDefault="00AD0FFD" w:rsidP="00633E6F">
      <w:pPr>
        <w:rPr>
          <w:szCs w:val="28"/>
        </w:rPr>
      </w:pPr>
    </w:p>
    <w:sectPr w:rsidR="00AD0FFD" w:rsidRPr="00E27E12" w:rsidSect="00566543">
      <w:pgSz w:w="11906" w:h="16838"/>
      <w:pgMar w:top="1440" w:right="1335" w:bottom="1440" w:left="13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NDMwNjAwNTcxNTRU0lEKTi0uzszPAykwrAUA1DDNliwAAAA="/>
  </w:docVars>
  <w:rsids>
    <w:rsidRoot w:val="00417287"/>
    <w:rsid w:val="00000378"/>
    <w:rsid w:val="00001D9E"/>
    <w:rsid w:val="00001EFB"/>
    <w:rsid w:val="00002225"/>
    <w:rsid w:val="00002639"/>
    <w:rsid w:val="000029FF"/>
    <w:rsid w:val="00002A8E"/>
    <w:rsid w:val="0000332A"/>
    <w:rsid w:val="0000350F"/>
    <w:rsid w:val="00003CD1"/>
    <w:rsid w:val="00003D77"/>
    <w:rsid w:val="00003F25"/>
    <w:rsid w:val="000040AE"/>
    <w:rsid w:val="0000470E"/>
    <w:rsid w:val="0000482C"/>
    <w:rsid w:val="00005B6C"/>
    <w:rsid w:val="0000673C"/>
    <w:rsid w:val="000069BF"/>
    <w:rsid w:val="00006ABE"/>
    <w:rsid w:val="000071B2"/>
    <w:rsid w:val="0001013B"/>
    <w:rsid w:val="000101A4"/>
    <w:rsid w:val="000108FD"/>
    <w:rsid w:val="00010B34"/>
    <w:rsid w:val="00010B5B"/>
    <w:rsid w:val="000110C7"/>
    <w:rsid w:val="00011269"/>
    <w:rsid w:val="00011379"/>
    <w:rsid w:val="00011EF4"/>
    <w:rsid w:val="00011F22"/>
    <w:rsid w:val="00011FBF"/>
    <w:rsid w:val="00011FEE"/>
    <w:rsid w:val="000129A4"/>
    <w:rsid w:val="00012B23"/>
    <w:rsid w:val="00012F7A"/>
    <w:rsid w:val="0001331D"/>
    <w:rsid w:val="00013B8A"/>
    <w:rsid w:val="00014065"/>
    <w:rsid w:val="000147DF"/>
    <w:rsid w:val="00014A93"/>
    <w:rsid w:val="00014D6A"/>
    <w:rsid w:val="000157E2"/>
    <w:rsid w:val="00015B24"/>
    <w:rsid w:val="00015B28"/>
    <w:rsid w:val="00015BBD"/>
    <w:rsid w:val="00016375"/>
    <w:rsid w:val="0001638B"/>
    <w:rsid w:val="00016C66"/>
    <w:rsid w:val="00016FD5"/>
    <w:rsid w:val="0001720B"/>
    <w:rsid w:val="0001759B"/>
    <w:rsid w:val="00017693"/>
    <w:rsid w:val="000179CC"/>
    <w:rsid w:val="00017E6B"/>
    <w:rsid w:val="0002038A"/>
    <w:rsid w:val="00020D9D"/>
    <w:rsid w:val="00021322"/>
    <w:rsid w:val="00021564"/>
    <w:rsid w:val="0002196E"/>
    <w:rsid w:val="00021CED"/>
    <w:rsid w:val="00021ED5"/>
    <w:rsid w:val="000226E3"/>
    <w:rsid w:val="00022879"/>
    <w:rsid w:val="000232F0"/>
    <w:rsid w:val="000232F8"/>
    <w:rsid w:val="000234B6"/>
    <w:rsid w:val="000236A6"/>
    <w:rsid w:val="00023825"/>
    <w:rsid w:val="0002410F"/>
    <w:rsid w:val="00024158"/>
    <w:rsid w:val="00024EA9"/>
    <w:rsid w:val="00025040"/>
    <w:rsid w:val="0002513C"/>
    <w:rsid w:val="000251E8"/>
    <w:rsid w:val="00025227"/>
    <w:rsid w:val="000254FA"/>
    <w:rsid w:val="00025C69"/>
    <w:rsid w:val="00025CF8"/>
    <w:rsid w:val="00025FDE"/>
    <w:rsid w:val="00025FF5"/>
    <w:rsid w:val="00026171"/>
    <w:rsid w:val="0002617E"/>
    <w:rsid w:val="000265FD"/>
    <w:rsid w:val="00026D4B"/>
    <w:rsid w:val="00026F62"/>
    <w:rsid w:val="000276AD"/>
    <w:rsid w:val="000278B6"/>
    <w:rsid w:val="00027BA3"/>
    <w:rsid w:val="000303D3"/>
    <w:rsid w:val="00030588"/>
    <w:rsid w:val="00030759"/>
    <w:rsid w:val="00030A62"/>
    <w:rsid w:val="00030B1E"/>
    <w:rsid w:val="000317F4"/>
    <w:rsid w:val="00032B10"/>
    <w:rsid w:val="000331B5"/>
    <w:rsid w:val="0003340C"/>
    <w:rsid w:val="00033727"/>
    <w:rsid w:val="00033EEF"/>
    <w:rsid w:val="000340E3"/>
    <w:rsid w:val="0003473F"/>
    <w:rsid w:val="00034A7A"/>
    <w:rsid w:val="00034C1D"/>
    <w:rsid w:val="00034C28"/>
    <w:rsid w:val="000354A6"/>
    <w:rsid w:val="00035C7D"/>
    <w:rsid w:val="00035CB9"/>
    <w:rsid w:val="00035FCF"/>
    <w:rsid w:val="00036020"/>
    <w:rsid w:val="0003627D"/>
    <w:rsid w:val="000365E6"/>
    <w:rsid w:val="0003679E"/>
    <w:rsid w:val="00036901"/>
    <w:rsid w:val="000374C5"/>
    <w:rsid w:val="000378D9"/>
    <w:rsid w:val="00037B62"/>
    <w:rsid w:val="00037BA7"/>
    <w:rsid w:val="0004023D"/>
    <w:rsid w:val="0004049A"/>
    <w:rsid w:val="000406E5"/>
    <w:rsid w:val="0004085B"/>
    <w:rsid w:val="0004098F"/>
    <w:rsid w:val="00040A7E"/>
    <w:rsid w:val="00040CBB"/>
    <w:rsid w:val="000410AC"/>
    <w:rsid w:val="000415D1"/>
    <w:rsid w:val="00041933"/>
    <w:rsid w:val="00041FDA"/>
    <w:rsid w:val="000423F0"/>
    <w:rsid w:val="0004269F"/>
    <w:rsid w:val="00043612"/>
    <w:rsid w:val="00043CC0"/>
    <w:rsid w:val="000441D4"/>
    <w:rsid w:val="000445A3"/>
    <w:rsid w:val="00045246"/>
    <w:rsid w:val="00045C7E"/>
    <w:rsid w:val="00045C93"/>
    <w:rsid w:val="00045E3A"/>
    <w:rsid w:val="00046079"/>
    <w:rsid w:val="000460E6"/>
    <w:rsid w:val="00046796"/>
    <w:rsid w:val="000467BD"/>
    <w:rsid w:val="00046846"/>
    <w:rsid w:val="0004685F"/>
    <w:rsid w:val="00047402"/>
    <w:rsid w:val="00047C13"/>
    <w:rsid w:val="000506F7"/>
    <w:rsid w:val="00050ADC"/>
    <w:rsid w:val="00050AEE"/>
    <w:rsid w:val="00050B00"/>
    <w:rsid w:val="00050B9D"/>
    <w:rsid w:val="00050CEF"/>
    <w:rsid w:val="00051639"/>
    <w:rsid w:val="00051848"/>
    <w:rsid w:val="000524C2"/>
    <w:rsid w:val="00052635"/>
    <w:rsid w:val="00052B88"/>
    <w:rsid w:val="00052D49"/>
    <w:rsid w:val="00052D57"/>
    <w:rsid w:val="00052E6C"/>
    <w:rsid w:val="00053FED"/>
    <w:rsid w:val="00054E03"/>
    <w:rsid w:val="00054FF3"/>
    <w:rsid w:val="00055C18"/>
    <w:rsid w:val="00055EEE"/>
    <w:rsid w:val="00056658"/>
    <w:rsid w:val="000566D2"/>
    <w:rsid w:val="00056B1F"/>
    <w:rsid w:val="00056DA1"/>
    <w:rsid w:val="00056EC7"/>
    <w:rsid w:val="00056F1F"/>
    <w:rsid w:val="00057217"/>
    <w:rsid w:val="00057759"/>
    <w:rsid w:val="00057E6E"/>
    <w:rsid w:val="00060192"/>
    <w:rsid w:val="000604E3"/>
    <w:rsid w:val="00060613"/>
    <w:rsid w:val="00061242"/>
    <w:rsid w:val="000612D1"/>
    <w:rsid w:val="0006171B"/>
    <w:rsid w:val="0006186E"/>
    <w:rsid w:val="000618BB"/>
    <w:rsid w:val="00061ED8"/>
    <w:rsid w:val="00061F3B"/>
    <w:rsid w:val="00062CD9"/>
    <w:rsid w:val="00062D47"/>
    <w:rsid w:val="00062E02"/>
    <w:rsid w:val="00063B13"/>
    <w:rsid w:val="00064138"/>
    <w:rsid w:val="0006443A"/>
    <w:rsid w:val="000648D9"/>
    <w:rsid w:val="00064D8B"/>
    <w:rsid w:val="00065DE9"/>
    <w:rsid w:val="00065FEE"/>
    <w:rsid w:val="0006685A"/>
    <w:rsid w:val="000669D2"/>
    <w:rsid w:val="00066D83"/>
    <w:rsid w:val="00066F61"/>
    <w:rsid w:val="00066FD1"/>
    <w:rsid w:val="00067152"/>
    <w:rsid w:val="000671BA"/>
    <w:rsid w:val="000674E5"/>
    <w:rsid w:val="00067507"/>
    <w:rsid w:val="00067774"/>
    <w:rsid w:val="00067AA1"/>
    <w:rsid w:val="00067B5C"/>
    <w:rsid w:val="0007035B"/>
    <w:rsid w:val="00070DAA"/>
    <w:rsid w:val="0007131C"/>
    <w:rsid w:val="00071D7D"/>
    <w:rsid w:val="00071E54"/>
    <w:rsid w:val="00071F6F"/>
    <w:rsid w:val="000731BB"/>
    <w:rsid w:val="000733A2"/>
    <w:rsid w:val="00073699"/>
    <w:rsid w:val="00073717"/>
    <w:rsid w:val="000737EE"/>
    <w:rsid w:val="000739EC"/>
    <w:rsid w:val="00073E18"/>
    <w:rsid w:val="00074A52"/>
    <w:rsid w:val="000751E3"/>
    <w:rsid w:val="0007589C"/>
    <w:rsid w:val="000758B0"/>
    <w:rsid w:val="00075C56"/>
    <w:rsid w:val="0007669F"/>
    <w:rsid w:val="00076820"/>
    <w:rsid w:val="00076C6D"/>
    <w:rsid w:val="00076DD5"/>
    <w:rsid w:val="000770EB"/>
    <w:rsid w:val="00077117"/>
    <w:rsid w:val="00077155"/>
    <w:rsid w:val="00077D00"/>
    <w:rsid w:val="00077D5D"/>
    <w:rsid w:val="00077F28"/>
    <w:rsid w:val="000800C4"/>
    <w:rsid w:val="00080488"/>
    <w:rsid w:val="000805D4"/>
    <w:rsid w:val="00080605"/>
    <w:rsid w:val="0008099D"/>
    <w:rsid w:val="00080A78"/>
    <w:rsid w:val="00081618"/>
    <w:rsid w:val="00081D92"/>
    <w:rsid w:val="00082012"/>
    <w:rsid w:val="00082FAB"/>
    <w:rsid w:val="00083DBF"/>
    <w:rsid w:val="00084183"/>
    <w:rsid w:val="00084542"/>
    <w:rsid w:val="00084700"/>
    <w:rsid w:val="00084797"/>
    <w:rsid w:val="00084964"/>
    <w:rsid w:val="00084F71"/>
    <w:rsid w:val="00085097"/>
    <w:rsid w:val="00085100"/>
    <w:rsid w:val="00085343"/>
    <w:rsid w:val="00085372"/>
    <w:rsid w:val="000854DD"/>
    <w:rsid w:val="0008560A"/>
    <w:rsid w:val="00085851"/>
    <w:rsid w:val="00085900"/>
    <w:rsid w:val="000869BD"/>
    <w:rsid w:val="00086CC1"/>
    <w:rsid w:val="000878AC"/>
    <w:rsid w:val="00087976"/>
    <w:rsid w:val="00087C8B"/>
    <w:rsid w:val="00087D86"/>
    <w:rsid w:val="0009068D"/>
    <w:rsid w:val="000908B1"/>
    <w:rsid w:val="00090C51"/>
    <w:rsid w:val="0009105C"/>
    <w:rsid w:val="0009181D"/>
    <w:rsid w:val="0009190F"/>
    <w:rsid w:val="00091B0E"/>
    <w:rsid w:val="00091C66"/>
    <w:rsid w:val="00092100"/>
    <w:rsid w:val="000926C7"/>
    <w:rsid w:val="00092E7A"/>
    <w:rsid w:val="00093061"/>
    <w:rsid w:val="000933F9"/>
    <w:rsid w:val="0009341F"/>
    <w:rsid w:val="00093898"/>
    <w:rsid w:val="00094D7C"/>
    <w:rsid w:val="00094E1C"/>
    <w:rsid w:val="00095385"/>
    <w:rsid w:val="00095951"/>
    <w:rsid w:val="00095B0D"/>
    <w:rsid w:val="00096256"/>
    <w:rsid w:val="00096604"/>
    <w:rsid w:val="00096A7E"/>
    <w:rsid w:val="0009705E"/>
    <w:rsid w:val="000971C9"/>
    <w:rsid w:val="000974CE"/>
    <w:rsid w:val="00097E31"/>
    <w:rsid w:val="000A02D7"/>
    <w:rsid w:val="000A0927"/>
    <w:rsid w:val="000A0BE8"/>
    <w:rsid w:val="000A0DF1"/>
    <w:rsid w:val="000A1058"/>
    <w:rsid w:val="000A10D1"/>
    <w:rsid w:val="000A1283"/>
    <w:rsid w:val="000A15BB"/>
    <w:rsid w:val="000A1A4B"/>
    <w:rsid w:val="000A1AF4"/>
    <w:rsid w:val="000A1B0E"/>
    <w:rsid w:val="000A207B"/>
    <w:rsid w:val="000A26FA"/>
    <w:rsid w:val="000A2899"/>
    <w:rsid w:val="000A2ADC"/>
    <w:rsid w:val="000A30A4"/>
    <w:rsid w:val="000A3167"/>
    <w:rsid w:val="000A3243"/>
    <w:rsid w:val="000A35F1"/>
    <w:rsid w:val="000A4721"/>
    <w:rsid w:val="000A4AA3"/>
    <w:rsid w:val="000A5371"/>
    <w:rsid w:val="000A579E"/>
    <w:rsid w:val="000A60E2"/>
    <w:rsid w:val="000A7945"/>
    <w:rsid w:val="000B048D"/>
    <w:rsid w:val="000B04B8"/>
    <w:rsid w:val="000B0B10"/>
    <w:rsid w:val="000B0D6A"/>
    <w:rsid w:val="000B1021"/>
    <w:rsid w:val="000B13BF"/>
    <w:rsid w:val="000B2E21"/>
    <w:rsid w:val="000B3E8D"/>
    <w:rsid w:val="000B4019"/>
    <w:rsid w:val="000B4BCB"/>
    <w:rsid w:val="000B5163"/>
    <w:rsid w:val="000B543F"/>
    <w:rsid w:val="000B5897"/>
    <w:rsid w:val="000B5ABF"/>
    <w:rsid w:val="000B5BAB"/>
    <w:rsid w:val="000B5BB5"/>
    <w:rsid w:val="000B5E86"/>
    <w:rsid w:val="000B6541"/>
    <w:rsid w:val="000B746F"/>
    <w:rsid w:val="000C09DF"/>
    <w:rsid w:val="000C1834"/>
    <w:rsid w:val="000C20D1"/>
    <w:rsid w:val="000C28FB"/>
    <w:rsid w:val="000C2959"/>
    <w:rsid w:val="000C29DE"/>
    <w:rsid w:val="000C3240"/>
    <w:rsid w:val="000C32CB"/>
    <w:rsid w:val="000C3570"/>
    <w:rsid w:val="000C3BDB"/>
    <w:rsid w:val="000C3E0D"/>
    <w:rsid w:val="000C3F61"/>
    <w:rsid w:val="000C4165"/>
    <w:rsid w:val="000C41A0"/>
    <w:rsid w:val="000C441E"/>
    <w:rsid w:val="000C5051"/>
    <w:rsid w:val="000C5548"/>
    <w:rsid w:val="000C5D44"/>
    <w:rsid w:val="000C5D58"/>
    <w:rsid w:val="000C5DEA"/>
    <w:rsid w:val="000C5FB8"/>
    <w:rsid w:val="000C61AD"/>
    <w:rsid w:val="000C6ACD"/>
    <w:rsid w:val="000C6AE1"/>
    <w:rsid w:val="000C6D1A"/>
    <w:rsid w:val="000C6DC4"/>
    <w:rsid w:val="000C749D"/>
    <w:rsid w:val="000C7D76"/>
    <w:rsid w:val="000C7EB5"/>
    <w:rsid w:val="000D032C"/>
    <w:rsid w:val="000D049E"/>
    <w:rsid w:val="000D1120"/>
    <w:rsid w:val="000D1383"/>
    <w:rsid w:val="000D13C0"/>
    <w:rsid w:val="000D1677"/>
    <w:rsid w:val="000D1703"/>
    <w:rsid w:val="000D187E"/>
    <w:rsid w:val="000D1C7F"/>
    <w:rsid w:val="000D1F42"/>
    <w:rsid w:val="000D24CF"/>
    <w:rsid w:val="000D2A7F"/>
    <w:rsid w:val="000D347C"/>
    <w:rsid w:val="000D393D"/>
    <w:rsid w:val="000D3BB6"/>
    <w:rsid w:val="000D467B"/>
    <w:rsid w:val="000D4CBD"/>
    <w:rsid w:val="000D4DD6"/>
    <w:rsid w:val="000D510A"/>
    <w:rsid w:val="000D6189"/>
    <w:rsid w:val="000D61FF"/>
    <w:rsid w:val="000D622E"/>
    <w:rsid w:val="000D6E19"/>
    <w:rsid w:val="000D72C4"/>
    <w:rsid w:val="000E0B7B"/>
    <w:rsid w:val="000E0D74"/>
    <w:rsid w:val="000E125D"/>
    <w:rsid w:val="000E1660"/>
    <w:rsid w:val="000E1672"/>
    <w:rsid w:val="000E1970"/>
    <w:rsid w:val="000E248E"/>
    <w:rsid w:val="000E2ACF"/>
    <w:rsid w:val="000E37A6"/>
    <w:rsid w:val="000E4150"/>
    <w:rsid w:val="000E53D4"/>
    <w:rsid w:val="000E5616"/>
    <w:rsid w:val="000E5C1C"/>
    <w:rsid w:val="000E6453"/>
    <w:rsid w:val="000E64D8"/>
    <w:rsid w:val="000E664F"/>
    <w:rsid w:val="000E6671"/>
    <w:rsid w:val="000E6D58"/>
    <w:rsid w:val="000E6EFF"/>
    <w:rsid w:val="000E7191"/>
    <w:rsid w:val="000E7DCA"/>
    <w:rsid w:val="000F0372"/>
    <w:rsid w:val="000F0E2C"/>
    <w:rsid w:val="000F177E"/>
    <w:rsid w:val="000F2BBE"/>
    <w:rsid w:val="000F3A46"/>
    <w:rsid w:val="000F3C6E"/>
    <w:rsid w:val="000F3F58"/>
    <w:rsid w:val="000F42BA"/>
    <w:rsid w:val="000F43B5"/>
    <w:rsid w:val="000F4751"/>
    <w:rsid w:val="000F4970"/>
    <w:rsid w:val="000F4EF8"/>
    <w:rsid w:val="000F4F0F"/>
    <w:rsid w:val="000F5034"/>
    <w:rsid w:val="000F50CD"/>
    <w:rsid w:val="000F52C2"/>
    <w:rsid w:val="000F568A"/>
    <w:rsid w:val="000F5828"/>
    <w:rsid w:val="000F5CC1"/>
    <w:rsid w:val="000F6402"/>
    <w:rsid w:val="000F64E8"/>
    <w:rsid w:val="000F65DE"/>
    <w:rsid w:val="000F66FD"/>
    <w:rsid w:val="000F76D8"/>
    <w:rsid w:val="001001A0"/>
    <w:rsid w:val="001004EE"/>
    <w:rsid w:val="00100923"/>
    <w:rsid w:val="001009BE"/>
    <w:rsid w:val="00101017"/>
    <w:rsid w:val="0010104E"/>
    <w:rsid w:val="001012B8"/>
    <w:rsid w:val="00101714"/>
    <w:rsid w:val="00101EFE"/>
    <w:rsid w:val="00101F9A"/>
    <w:rsid w:val="0010220B"/>
    <w:rsid w:val="0010231B"/>
    <w:rsid w:val="00102AEB"/>
    <w:rsid w:val="00103059"/>
    <w:rsid w:val="00103281"/>
    <w:rsid w:val="00103359"/>
    <w:rsid w:val="0010369C"/>
    <w:rsid w:val="0010384B"/>
    <w:rsid w:val="00103E9B"/>
    <w:rsid w:val="00104765"/>
    <w:rsid w:val="00104EC1"/>
    <w:rsid w:val="00105467"/>
    <w:rsid w:val="0010554C"/>
    <w:rsid w:val="00105744"/>
    <w:rsid w:val="001059BF"/>
    <w:rsid w:val="00106A75"/>
    <w:rsid w:val="00107016"/>
    <w:rsid w:val="001074A2"/>
    <w:rsid w:val="001076D5"/>
    <w:rsid w:val="00107BDF"/>
    <w:rsid w:val="00110856"/>
    <w:rsid w:val="00111193"/>
    <w:rsid w:val="001111CE"/>
    <w:rsid w:val="00111219"/>
    <w:rsid w:val="001112DC"/>
    <w:rsid w:val="001117CC"/>
    <w:rsid w:val="00111AAA"/>
    <w:rsid w:val="00111DF4"/>
    <w:rsid w:val="00111EE5"/>
    <w:rsid w:val="0011273A"/>
    <w:rsid w:val="001128E8"/>
    <w:rsid w:val="00112C35"/>
    <w:rsid w:val="00114AD4"/>
    <w:rsid w:val="00114F81"/>
    <w:rsid w:val="0011547D"/>
    <w:rsid w:val="001154E0"/>
    <w:rsid w:val="0011564B"/>
    <w:rsid w:val="001158AE"/>
    <w:rsid w:val="001161BF"/>
    <w:rsid w:val="0011667F"/>
    <w:rsid w:val="0011699D"/>
    <w:rsid w:val="0011715E"/>
    <w:rsid w:val="001175F1"/>
    <w:rsid w:val="00117837"/>
    <w:rsid w:val="001179B1"/>
    <w:rsid w:val="00120245"/>
    <w:rsid w:val="001204CF"/>
    <w:rsid w:val="00120910"/>
    <w:rsid w:val="00120C59"/>
    <w:rsid w:val="00120CCD"/>
    <w:rsid w:val="00120F16"/>
    <w:rsid w:val="0012150F"/>
    <w:rsid w:val="001217C3"/>
    <w:rsid w:val="00122039"/>
    <w:rsid w:val="00122444"/>
    <w:rsid w:val="00122761"/>
    <w:rsid w:val="00122C15"/>
    <w:rsid w:val="00122E69"/>
    <w:rsid w:val="001231CF"/>
    <w:rsid w:val="001234FC"/>
    <w:rsid w:val="001238ED"/>
    <w:rsid w:val="00123FFA"/>
    <w:rsid w:val="001246C6"/>
    <w:rsid w:val="00124B10"/>
    <w:rsid w:val="00125F17"/>
    <w:rsid w:val="00126EAD"/>
    <w:rsid w:val="0012750B"/>
    <w:rsid w:val="0012797A"/>
    <w:rsid w:val="00127DF7"/>
    <w:rsid w:val="0013054F"/>
    <w:rsid w:val="001307DD"/>
    <w:rsid w:val="00131EA8"/>
    <w:rsid w:val="00132013"/>
    <w:rsid w:val="00132387"/>
    <w:rsid w:val="0013267C"/>
    <w:rsid w:val="00133268"/>
    <w:rsid w:val="00133862"/>
    <w:rsid w:val="001340DE"/>
    <w:rsid w:val="001344D5"/>
    <w:rsid w:val="0013453F"/>
    <w:rsid w:val="001349F4"/>
    <w:rsid w:val="00134C4F"/>
    <w:rsid w:val="00134DA6"/>
    <w:rsid w:val="00134DD5"/>
    <w:rsid w:val="0013537D"/>
    <w:rsid w:val="00136586"/>
    <w:rsid w:val="00136A02"/>
    <w:rsid w:val="0013717E"/>
    <w:rsid w:val="0013754E"/>
    <w:rsid w:val="00137DCB"/>
    <w:rsid w:val="00140601"/>
    <w:rsid w:val="001409A8"/>
    <w:rsid w:val="001409E2"/>
    <w:rsid w:val="00140C12"/>
    <w:rsid w:val="001410B4"/>
    <w:rsid w:val="00141E9C"/>
    <w:rsid w:val="00142249"/>
    <w:rsid w:val="001435D0"/>
    <w:rsid w:val="0014432C"/>
    <w:rsid w:val="001443D9"/>
    <w:rsid w:val="00144A5D"/>
    <w:rsid w:val="00144B1E"/>
    <w:rsid w:val="0014547F"/>
    <w:rsid w:val="001454FD"/>
    <w:rsid w:val="00145B25"/>
    <w:rsid w:val="00145F13"/>
    <w:rsid w:val="00146714"/>
    <w:rsid w:val="0014688B"/>
    <w:rsid w:val="00146A2C"/>
    <w:rsid w:val="00146D80"/>
    <w:rsid w:val="00146D94"/>
    <w:rsid w:val="00146DE1"/>
    <w:rsid w:val="00146E9A"/>
    <w:rsid w:val="00146F0D"/>
    <w:rsid w:val="001470B0"/>
    <w:rsid w:val="00147A82"/>
    <w:rsid w:val="001507F5"/>
    <w:rsid w:val="00151215"/>
    <w:rsid w:val="00151223"/>
    <w:rsid w:val="0015140C"/>
    <w:rsid w:val="001518FC"/>
    <w:rsid w:val="00151940"/>
    <w:rsid w:val="00151A45"/>
    <w:rsid w:val="001524FA"/>
    <w:rsid w:val="001525E5"/>
    <w:rsid w:val="00152625"/>
    <w:rsid w:val="00152F4E"/>
    <w:rsid w:val="00153010"/>
    <w:rsid w:val="0015317B"/>
    <w:rsid w:val="001531C1"/>
    <w:rsid w:val="001531CB"/>
    <w:rsid w:val="001542C5"/>
    <w:rsid w:val="00154661"/>
    <w:rsid w:val="00154A5C"/>
    <w:rsid w:val="00154DC3"/>
    <w:rsid w:val="00155179"/>
    <w:rsid w:val="00156122"/>
    <w:rsid w:val="00156D4A"/>
    <w:rsid w:val="00156F30"/>
    <w:rsid w:val="001571EF"/>
    <w:rsid w:val="00157281"/>
    <w:rsid w:val="001577CD"/>
    <w:rsid w:val="001605BA"/>
    <w:rsid w:val="00160B51"/>
    <w:rsid w:val="00160C0C"/>
    <w:rsid w:val="001610A4"/>
    <w:rsid w:val="00161923"/>
    <w:rsid w:val="0016238B"/>
    <w:rsid w:val="00162545"/>
    <w:rsid w:val="00162B69"/>
    <w:rsid w:val="00162ED6"/>
    <w:rsid w:val="00163604"/>
    <w:rsid w:val="00163941"/>
    <w:rsid w:val="00163DC0"/>
    <w:rsid w:val="0016440F"/>
    <w:rsid w:val="0016486F"/>
    <w:rsid w:val="00164E50"/>
    <w:rsid w:val="00165434"/>
    <w:rsid w:val="00165510"/>
    <w:rsid w:val="00165571"/>
    <w:rsid w:val="0016604F"/>
    <w:rsid w:val="0016670E"/>
    <w:rsid w:val="00166B90"/>
    <w:rsid w:val="00167086"/>
    <w:rsid w:val="00167853"/>
    <w:rsid w:val="001678F8"/>
    <w:rsid w:val="00167BE5"/>
    <w:rsid w:val="0017043C"/>
    <w:rsid w:val="00170D78"/>
    <w:rsid w:val="00171590"/>
    <w:rsid w:val="001715AA"/>
    <w:rsid w:val="0017173E"/>
    <w:rsid w:val="00171B6C"/>
    <w:rsid w:val="00171C30"/>
    <w:rsid w:val="0017205B"/>
    <w:rsid w:val="00172439"/>
    <w:rsid w:val="0017284D"/>
    <w:rsid w:val="00172D93"/>
    <w:rsid w:val="00173655"/>
    <w:rsid w:val="00173DA1"/>
    <w:rsid w:val="0017424A"/>
    <w:rsid w:val="0017452F"/>
    <w:rsid w:val="001748AA"/>
    <w:rsid w:val="00174989"/>
    <w:rsid w:val="00174A65"/>
    <w:rsid w:val="00174D01"/>
    <w:rsid w:val="00175430"/>
    <w:rsid w:val="00175AF3"/>
    <w:rsid w:val="00175BC4"/>
    <w:rsid w:val="00175C5D"/>
    <w:rsid w:val="001760D8"/>
    <w:rsid w:val="0017618B"/>
    <w:rsid w:val="00176E25"/>
    <w:rsid w:val="0017718F"/>
    <w:rsid w:val="00177FC0"/>
    <w:rsid w:val="0018001A"/>
    <w:rsid w:val="0018007B"/>
    <w:rsid w:val="001801F0"/>
    <w:rsid w:val="0018037C"/>
    <w:rsid w:val="001806B7"/>
    <w:rsid w:val="00181210"/>
    <w:rsid w:val="001814AF"/>
    <w:rsid w:val="00181504"/>
    <w:rsid w:val="00181AC5"/>
    <w:rsid w:val="00181B8B"/>
    <w:rsid w:val="00181C78"/>
    <w:rsid w:val="001820A9"/>
    <w:rsid w:val="001828B0"/>
    <w:rsid w:val="00182997"/>
    <w:rsid w:val="001832C5"/>
    <w:rsid w:val="001837F3"/>
    <w:rsid w:val="00183B21"/>
    <w:rsid w:val="00183C99"/>
    <w:rsid w:val="00184049"/>
    <w:rsid w:val="0018432A"/>
    <w:rsid w:val="00184DEC"/>
    <w:rsid w:val="00184E2B"/>
    <w:rsid w:val="00184F1E"/>
    <w:rsid w:val="00185732"/>
    <w:rsid w:val="00185843"/>
    <w:rsid w:val="00185901"/>
    <w:rsid w:val="001859F0"/>
    <w:rsid w:val="00185D25"/>
    <w:rsid w:val="00185F70"/>
    <w:rsid w:val="00186CBC"/>
    <w:rsid w:val="00186FB7"/>
    <w:rsid w:val="001874FD"/>
    <w:rsid w:val="00187609"/>
    <w:rsid w:val="00187B87"/>
    <w:rsid w:val="00187E39"/>
    <w:rsid w:val="00190270"/>
    <w:rsid w:val="00190343"/>
    <w:rsid w:val="001908D1"/>
    <w:rsid w:val="00190912"/>
    <w:rsid w:val="00190CE8"/>
    <w:rsid w:val="0019103D"/>
    <w:rsid w:val="00191244"/>
    <w:rsid w:val="0019147C"/>
    <w:rsid w:val="00191DE2"/>
    <w:rsid w:val="00191E54"/>
    <w:rsid w:val="00192000"/>
    <w:rsid w:val="00192803"/>
    <w:rsid w:val="001930F2"/>
    <w:rsid w:val="0019361E"/>
    <w:rsid w:val="00193849"/>
    <w:rsid w:val="00193CD7"/>
    <w:rsid w:val="00193EB2"/>
    <w:rsid w:val="00193EE5"/>
    <w:rsid w:val="001941C5"/>
    <w:rsid w:val="001945F6"/>
    <w:rsid w:val="00194D42"/>
    <w:rsid w:val="00194DF9"/>
    <w:rsid w:val="001952D2"/>
    <w:rsid w:val="001955ED"/>
    <w:rsid w:val="00195774"/>
    <w:rsid w:val="00195AAD"/>
    <w:rsid w:val="00195F26"/>
    <w:rsid w:val="0019638D"/>
    <w:rsid w:val="00196B7F"/>
    <w:rsid w:val="00197240"/>
    <w:rsid w:val="00197516"/>
    <w:rsid w:val="00197944"/>
    <w:rsid w:val="0019794A"/>
    <w:rsid w:val="00197E17"/>
    <w:rsid w:val="00197E34"/>
    <w:rsid w:val="001A0C65"/>
    <w:rsid w:val="001A0E39"/>
    <w:rsid w:val="001A120A"/>
    <w:rsid w:val="001A12F5"/>
    <w:rsid w:val="001A140F"/>
    <w:rsid w:val="001A14BC"/>
    <w:rsid w:val="001A163C"/>
    <w:rsid w:val="001A20F0"/>
    <w:rsid w:val="001A28CC"/>
    <w:rsid w:val="001A2B3A"/>
    <w:rsid w:val="001A2C6E"/>
    <w:rsid w:val="001A3130"/>
    <w:rsid w:val="001A3259"/>
    <w:rsid w:val="001A32EE"/>
    <w:rsid w:val="001A383A"/>
    <w:rsid w:val="001A442A"/>
    <w:rsid w:val="001A47F8"/>
    <w:rsid w:val="001A491A"/>
    <w:rsid w:val="001A56CD"/>
    <w:rsid w:val="001A5F9F"/>
    <w:rsid w:val="001A6165"/>
    <w:rsid w:val="001A7D5B"/>
    <w:rsid w:val="001B06E6"/>
    <w:rsid w:val="001B0814"/>
    <w:rsid w:val="001B0AA4"/>
    <w:rsid w:val="001B0AF0"/>
    <w:rsid w:val="001B0E99"/>
    <w:rsid w:val="001B1647"/>
    <w:rsid w:val="001B1AD2"/>
    <w:rsid w:val="001B1B9D"/>
    <w:rsid w:val="001B1C7F"/>
    <w:rsid w:val="001B1D1F"/>
    <w:rsid w:val="001B2239"/>
    <w:rsid w:val="001B2B43"/>
    <w:rsid w:val="001B2B6A"/>
    <w:rsid w:val="001B2D94"/>
    <w:rsid w:val="001B3138"/>
    <w:rsid w:val="001B38A4"/>
    <w:rsid w:val="001B38F6"/>
    <w:rsid w:val="001B3EE7"/>
    <w:rsid w:val="001B4093"/>
    <w:rsid w:val="001B5319"/>
    <w:rsid w:val="001B54EA"/>
    <w:rsid w:val="001B5D9F"/>
    <w:rsid w:val="001B60DB"/>
    <w:rsid w:val="001B65C0"/>
    <w:rsid w:val="001B6924"/>
    <w:rsid w:val="001B6C28"/>
    <w:rsid w:val="001B71F1"/>
    <w:rsid w:val="001B7514"/>
    <w:rsid w:val="001B7618"/>
    <w:rsid w:val="001B7673"/>
    <w:rsid w:val="001B78DB"/>
    <w:rsid w:val="001B7E11"/>
    <w:rsid w:val="001C031D"/>
    <w:rsid w:val="001C0E5F"/>
    <w:rsid w:val="001C0F08"/>
    <w:rsid w:val="001C1116"/>
    <w:rsid w:val="001C14A2"/>
    <w:rsid w:val="001C1DBD"/>
    <w:rsid w:val="001C1DC8"/>
    <w:rsid w:val="001C1DD0"/>
    <w:rsid w:val="001C1E4F"/>
    <w:rsid w:val="001C1EC8"/>
    <w:rsid w:val="001C2271"/>
    <w:rsid w:val="001C23D1"/>
    <w:rsid w:val="001C25A6"/>
    <w:rsid w:val="001C2A98"/>
    <w:rsid w:val="001C36EA"/>
    <w:rsid w:val="001C36F1"/>
    <w:rsid w:val="001C3856"/>
    <w:rsid w:val="001C3A92"/>
    <w:rsid w:val="001C3C20"/>
    <w:rsid w:val="001C3C4B"/>
    <w:rsid w:val="001C4366"/>
    <w:rsid w:val="001C43A2"/>
    <w:rsid w:val="001C4931"/>
    <w:rsid w:val="001C4BA3"/>
    <w:rsid w:val="001C4C1C"/>
    <w:rsid w:val="001C5F84"/>
    <w:rsid w:val="001C67B2"/>
    <w:rsid w:val="001C67E2"/>
    <w:rsid w:val="001C6944"/>
    <w:rsid w:val="001C6A79"/>
    <w:rsid w:val="001C6B79"/>
    <w:rsid w:val="001C6E9D"/>
    <w:rsid w:val="001C6FD3"/>
    <w:rsid w:val="001C71C8"/>
    <w:rsid w:val="001C7493"/>
    <w:rsid w:val="001C754B"/>
    <w:rsid w:val="001C7670"/>
    <w:rsid w:val="001C7DDE"/>
    <w:rsid w:val="001D0379"/>
    <w:rsid w:val="001D0393"/>
    <w:rsid w:val="001D0679"/>
    <w:rsid w:val="001D0E93"/>
    <w:rsid w:val="001D1045"/>
    <w:rsid w:val="001D1061"/>
    <w:rsid w:val="001D1772"/>
    <w:rsid w:val="001D1CF0"/>
    <w:rsid w:val="001D2D6C"/>
    <w:rsid w:val="001D2E25"/>
    <w:rsid w:val="001D3B6F"/>
    <w:rsid w:val="001D407C"/>
    <w:rsid w:val="001D417F"/>
    <w:rsid w:val="001D422D"/>
    <w:rsid w:val="001D4D69"/>
    <w:rsid w:val="001D4FA5"/>
    <w:rsid w:val="001D5133"/>
    <w:rsid w:val="001D5629"/>
    <w:rsid w:val="001D5A77"/>
    <w:rsid w:val="001D5B11"/>
    <w:rsid w:val="001D5B57"/>
    <w:rsid w:val="001D5B60"/>
    <w:rsid w:val="001D5CAF"/>
    <w:rsid w:val="001D6281"/>
    <w:rsid w:val="001D6FC1"/>
    <w:rsid w:val="001D719F"/>
    <w:rsid w:val="001D744F"/>
    <w:rsid w:val="001D7F48"/>
    <w:rsid w:val="001E04F9"/>
    <w:rsid w:val="001E095C"/>
    <w:rsid w:val="001E0D13"/>
    <w:rsid w:val="001E0F31"/>
    <w:rsid w:val="001E16A5"/>
    <w:rsid w:val="001E1723"/>
    <w:rsid w:val="001E1947"/>
    <w:rsid w:val="001E1AEB"/>
    <w:rsid w:val="001E1C5D"/>
    <w:rsid w:val="001E1CB1"/>
    <w:rsid w:val="001E22D1"/>
    <w:rsid w:val="001E288E"/>
    <w:rsid w:val="001E32A5"/>
    <w:rsid w:val="001E4332"/>
    <w:rsid w:val="001E4D69"/>
    <w:rsid w:val="001E4F9E"/>
    <w:rsid w:val="001E5D18"/>
    <w:rsid w:val="001E65B7"/>
    <w:rsid w:val="001E6687"/>
    <w:rsid w:val="001E6768"/>
    <w:rsid w:val="001E6D14"/>
    <w:rsid w:val="001E720A"/>
    <w:rsid w:val="001E742D"/>
    <w:rsid w:val="001E79A0"/>
    <w:rsid w:val="001E7C7E"/>
    <w:rsid w:val="001F02A6"/>
    <w:rsid w:val="001F081A"/>
    <w:rsid w:val="001F0971"/>
    <w:rsid w:val="001F107A"/>
    <w:rsid w:val="001F13CC"/>
    <w:rsid w:val="001F1E11"/>
    <w:rsid w:val="001F1E77"/>
    <w:rsid w:val="001F1FAC"/>
    <w:rsid w:val="001F2373"/>
    <w:rsid w:val="001F24AE"/>
    <w:rsid w:val="001F254A"/>
    <w:rsid w:val="001F2C9F"/>
    <w:rsid w:val="001F2D5C"/>
    <w:rsid w:val="001F340B"/>
    <w:rsid w:val="001F344E"/>
    <w:rsid w:val="001F34FE"/>
    <w:rsid w:val="001F36B1"/>
    <w:rsid w:val="001F37C1"/>
    <w:rsid w:val="001F3949"/>
    <w:rsid w:val="001F397E"/>
    <w:rsid w:val="001F3C33"/>
    <w:rsid w:val="001F3CD5"/>
    <w:rsid w:val="001F4462"/>
    <w:rsid w:val="001F4505"/>
    <w:rsid w:val="001F47E1"/>
    <w:rsid w:val="001F48F2"/>
    <w:rsid w:val="001F4A5E"/>
    <w:rsid w:val="001F4AFC"/>
    <w:rsid w:val="001F4D75"/>
    <w:rsid w:val="001F4DF4"/>
    <w:rsid w:val="001F4FCA"/>
    <w:rsid w:val="001F53EC"/>
    <w:rsid w:val="001F59F1"/>
    <w:rsid w:val="001F5C7F"/>
    <w:rsid w:val="001F5D7A"/>
    <w:rsid w:val="001F611A"/>
    <w:rsid w:val="001F6347"/>
    <w:rsid w:val="001F65D5"/>
    <w:rsid w:val="001F6AE1"/>
    <w:rsid w:val="001F6CDD"/>
    <w:rsid w:val="001F71E4"/>
    <w:rsid w:val="001F7923"/>
    <w:rsid w:val="001F7BB1"/>
    <w:rsid w:val="001F7BFB"/>
    <w:rsid w:val="001F7DC7"/>
    <w:rsid w:val="001F7E2A"/>
    <w:rsid w:val="001F7E84"/>
    <w:rsid w:val="001F7EE4"/>
    <w:rsid w:val="002000B4"/>
    <w:rsid w:val="0020027B"/>
    <w:rsid w:val="002007F9"/>
    <w:rsid w:val="00200B03"/>
    <w:rsid w:val="00200BEB"/>
    <w:rsid w:val="00200D0A"/>
    <w:rsid w:val="00200E1F"/>
    <w:rsid w:val="00201370"/>
    <w:rsid w:val="00201787"/>
    <w:rsid w:val="00201880"/>
    <w:rsid w:val="00201A1E"/>
    <w:rsid w:val="00201A69"/>
    <w:rsid w:val="00201B78"/>
    <w:rsid w:val="00201BE6"/>
    <w:rsid w:val="002030B8"/>
    <w:rsid w:val="002032F8"/>
    <w:rsid w:val="00203510"/>
    <w:rsid w:val="00203958"/>
    <w:rsid w:val="00203AB2"/>
    <w:rsid w:val="00203B41"/>
    <w:rsid w:val="00203FC5"/>
    <w:rsid w:val="0020476A"/>
    <w:rsid w:val="00204C61"/>
    <w:rsid w:val="00205268"/>
    <w:rsid w:val="00205894"/>
    <w:rsid w:val="00205E28"/>
    <w:rsid w:val="00206604"/>
    <w:rsid w:val="00206D7D"/>
    <w:rsid w:val="00206E6A"/>
    <w:rsid w:val="00207CAB"/>
    <w:rsid w:val="00207ECB"/>
    <w:rsid w:val="0021019A"/>
    <w:rsid w:val="002101E4"/>
    <w:rsid w:val="00210E0D"/>
    <w:rsid w:val="00211138"/>
    <w:rsid w:val="00212AF5"/>
    <w:rsid w:val="00212D5C"/>
    <w:rsid w:val="002138F2"/>
    <w:rsid w:val="00213928"/>
    <w:rsid w:val="00213AE8"/>
    <w:rsid w:val="0021465B"/>
    <w:rsid w:val="002150AA"/>
    <w:rsid w:val="0021586B"/>
    <w:rsid w:val="00215CAB"/>
    <w:rsid w:val="002164C3"/>
    <w:rsid w:val="002167CC"/>
    <w:rsid w:val="00216F97"/>
    <w:rsid w:val="00217B20"/>
    <w:rsid w:val="00217BD4"/>
    <w:rsid w:val="00217ED5"/>
    <w:rsid w:val="002208FF"/>
    <w:rsid w:val="00220ABE"/>
    <w:rsid w:val="00220B26"/>
    <w:rsid w:val="00220EFE"/>
    <w:rsid w:val="00220FE3"/>
    <w:rsid w:val="00221641"/>
    <w:rsid w:val="00221909"/>
    <w:rsid w:val="002219BA"/>
    <w:rsid w:val="00221B4C"/>
    <w:rsid w:val="00221DE2"/>
    <w:rsid w:val="002222AB"/>
    <w:rsid w:val="002225DF"/>
    <w:rsid w:val="002229EF"/>
    <w:rsid w:val="00222CFA"/>
    <w:rsid w:val="00222EEF"/>
    <w:rsid w:val="00223BB4"/>
    <w:rsid w:val="00223F3D"/>
    <w:rsid w:val="00225A10"/>
    <w:rsid w:val="00225D92"/>
    <w:rsid w:val="00226880"/>
    <w:rsid w:val="002270C4"/>
    <w:rsid w:val="00227BA9"/>
    <w:rsid w:val="00227FDA"/>
    <w:rsid w:val="00227FF3"/>
    <w:rsid w:val="002306AC"/>
    <w:rsid w:val="00230B6C"/>
    <w:rsid w:val="00230E0F"/>
    <w:rsid w:val="00230E42"/>
    <w:rsid w:val="0023113D"/>
    <w:rsid w:val="00231206"/>
    <w:rsid w:val="00231249"/>
    <w:rsid w:val="00231672"/>
    <w:rsid w:val="00231FB9"/>
    <w:rsid w:val="00232532"/>
    <w:rsid w:val="002327B0"/>
    <w:rsid w:val="00233347"/>
    <w:rsid w:val="00234CBE"/>
    <w:rsid w:val="002353EA"/>
    <w:rsid w:val="00235A41"/>
    <w:rsid w:val="00235A95"/>
    <w:rsid w:val="00236D0F"/>
    <w:rsid w:val="00236F4F"/>
    <w:rsid w:val="0023756C"/>
    <w:rsid w:val="00237DF0"/>
    <w:rsid w:val="0024017A"/>
    <w:rsid w:val="00240BCC"/>
    <w:rsid w:val="002410EA"/>
    <w:rsid w:val="002413EC"/>
    <w:rsid w:val="00241531"/>
    <w:rsid w:val="00242056"/>
    <w:rsid w:val="002425FF"/>
    <w:rsid w:val="0024260F"/>
    <w:rsid w:val="0024275D"/>
    <w:rsid w:val="00242C3E"/>
    <w:rsid w:val="002431F8"/>
    <w:rsid w:val="002433D9"/>
    <w:rsid w:val="00243FBE"/>
    <w:rsid w:val="002448E2"/>
    <w:rsid w:val="00244B31"/>
    <w:rsid w:val="00244C2B"/>
    <w:rsid w:val="00244C53"/>
    <w:rsid w:val="00244CDE"/>
    <w:rsid w:val="002450B9"/>
    <w:rsid w:val="0024519B"/>
    <w:rsid w:val="002451B4"/>
    <w:rsid w:val="00245337"/>
    <w:rsid w:val="0024576D"/>
    <w:rsid w:val="00245922"/>
    <w:rsid w:val="002464A1"/>
    <w:rsid w:val="002467FC"/>
    <w:rsid w:val="002468E9"/>
    <w:rsid w:val="0024692C"/>
    <w:rsid w:val="00247692"/>
    <w:rsid w:val="00247873"/>
    <w:rsid w:val="00247A8A"/>
    <w:rsid w:val="00247C64"/>
    <w:rsid w:val="00247EE8"/>
    <w:rsid w:val="00250367"/>
    <w:rsid w:val="00250A91"/>
    <w:rsid w:val="00251904"/>
    <w:rsid w:val="0025260F"/>
    <w:rsid w:val="0025269E"/>
    <w:rsid w:val="00252813"/>
    <w:rsid w:val="00252E75"/>
    <w:rsid w:val="0025339C"/>
    <w:rsid w:val="00253853"/>
    <w:rsid w:val="002539D0"/>
    <w:rsid w:val="00253ECE"/>
    <w:rsid w:val="002543A1"/>
    <w:rsid w:val="00254CA4"/>
    <w:rsid w:val="00255017"/>
    <w:rsid w:val="00255159"/>
    <w:rsid w:val="00255462"/>
    <w:rsid w:val="00255F60"/>
    <w:rsid w:val="002560B0"/>
    <w:rsid w:val="00256AB7"/>
    <w:rsid w:val="00256DF0"/>
    <w:rsid w:val="0025706A"/>
    <w:rsid w:val="00257239"/>
    <w:rsid w:val="00257254"/>
    <w:rsid w:val="002578AC"/>
    <w:rsid w:val="00257FF4"/>
    <w:rsid w:val="00260747"/>
    <w:rsid w:val="0026082C"/>
    <w:rsid w:val="00260D8E"/>
    <w:rsid w:val="00260F40"/>
    <w:rsid w:val="00260F9F"/>
    <w:rsid w:val="00260FD9"/>
    <w:rsid w:val="0026196E"/>
    <w:rsid w:val="002621FE"/>
    <w:rsid w:val="0026320F"/>
    <w:rsid w:val="00263458"/>
    <w:rsid w:val="00263C45"/>
    <w:rsid w:val="00263EF1"/>
    <w:rsid w:val="00264078"/>
    <w:rsid w:val="002643F4"/>
    <w:rsid w:val="0026494A"/>
    <w:rsid w:val="002654C8"/>
    <w:rsid w:val="00265D29"/>
    <w:rsid w:val="00265DFE"/>
    <w:rsid w:val="00266871"/>
    <w:rsid w:val="00266CD6"/>
    <w:rsid w:val="00266E06"/>
    <w:rsid w:val="00267496"/>
    <w:rsid w:val="00267DAC"/>
    <w:rsid w:val="00270206"/>
    <w:rsid w:val="00270827"/>
    <w:rsid w:val="002711C9"/>
    <w:rsid w:val="00271598"/>
    <w:rsid w:val="002716C3"/>
    <w:rsid w:val="00271FE1"/>
    <w:rsid w:val="00272131"/>
    <w:rsid w:val="002723CC"/>
    <w:rsid w:val="002723EB"/>
    <w:rsid w:val="00272ACB"/>
    <w:rsid w:val="00273665"/>
    <w:rsid w:val="00274201"/>
    <w:rsid w:val="002745D9"/>
    <w:rsid w:val="00274CA3"/>
    <w:rsid w:val="00275331"/>
    <w:rsid w:val="002758A8"/>
    <w:rsid w:val="002758C6"/>
    <w:rsid w:val="00275BDA"/>
    <w:rsid w:val="00275CBF"/>
    <w:rsid w:val="00275FBF"/>
    <w:rsid w:val="00276065"/>
    <w:rsid w:val="002762CA"/>
    <w:rsid w:val="00276B16"/>
    <w:rsid w:val="00276C9B"/>
    <w:rsid w:val="0027765C"/>
    <w:rsid w:val="00277736"/>
    <w:rsid w:val="00280292"/>
    <w:rsid w:val="00280C46"/>
    <w:rsid w:val="00281086"/>
    <w:rsid w:val="00281B0E"/>
    <w:rsid w:val="00281B4D"/>
    <w:rsid w:val="00281FC2"/>
    <w:rsid w:val="002824CF"/>
    <w:rsid w:val="002827CB"/>
    <w:rsid w:val="002829CE"/>
    <w:rsid w:val="00282B2E"/>
    <w:rsid w:val="00282BB6"/>
    <w:rsid w:val="00283354"/>
    <w:rsid w:val="002833C0"/>
    <w:rsid w:val="0028348C"/>
    <w:rsid w:val="00283B05"/>
    <w:rsid w:val="00283E98"/>
    <w:rsid w:val="00284204"/>
    <w:rsid w:val="0028489B"/>
    <w:rsid w:val="0028500B"/>
    <w:rsid w:val="0028501B"/>
    <w:rsid w:val="002854C3"/>
    <w:rsid w:val="0028601D"/>
    <w:rsid w:val="002868AA"/>
    <w:rsid w:val="002869CB"/>
    <w:rsid w:val="00286C22"/>
    <w:rsid w:val="00286EC1"/>
    <w:rsid w:val="002877DA"/>
    <w:rsid w:val="00287867"/>
    <w:rsid w:val="00287FD9"/>
    <w:rsid w:val="002902D5"/>
    <w:rsid w:val="0029035B"/>
    <w:rsid w:val="002906B3"/>
    <w:rsid w:val="00291394"/>
    <w:rsid w:val="00291956"/>
    <w:rsid w:val="002919FB"/>
    <w:rsid w:val="00291B28"/>
    <w:rsid w:val="00291BB9"/>
    <w:rsid w:val="00291F1D"/>
    <w:rsid w:val="00292560"/>
    <w:rsid w:val="002927E1"/>
    <w:rsid w:val="00292F23"/>
    <w:rsid w:val="00293273"/>
    <w:rsid w:val="0029397E"/>
    <w:rsid w:val="002947FB"/>
    <w:rsid w:val="00294BDE"/>
    <w:rsid w:val="00294ECA"/>
    <w:rsid w:val="002952E5"/>
    <w:rsid w:val="002958E8"/>
    <w:rsid w:val="00295930"/>
    <w:rsid w:val="0029601E"/>
    <w:rsid w:val="002963FA"/>
    <w:rsid w:val="002973B1"/>
    <w:rsid w:val="002977CB"/>
    <w:rsid w:val="0029783C"/>
    <w:rsid w:val="002979E4"/>
    <w:rsid w:val="00297B31"/>
    <w:rsid w:val="00297FD0"/>
    <w:rsid w:val="002A0226"/>
    <w:rsid w:val="002A0AC3"/>
    <w:rsid w:val="002A0FCC"/>
    <w:rsid w:val="002A1368"/>
    <w:rsid w:val="002A1AB0"/>
    <w:rsid w:val="002A2752"/>
    <w:rsid w:val="002A347C"/>
    <w:rsid w:val="002A3CE1"/>
    <w:rsid w:val="002A4338"/>
    <w:rsid w:val="002A4C89"/>
    <w:rsid w:val="002A5054"/>
    <w:rsid w:val="002A5163"/>
    <w:rsid w:val="002A536E"/>
    <w:rsid w:val="002A55DD"/>
    <w:rsid w:val="002A588F"/>
    <w:rsid w:val="002A5A0A"/>
    <w:rsid w:val="002A5B72"/>
    <w:rsid w:val="002A64E3"/>
    <w:rsid w:val="002A65C5"/>
    <w:rsid w:val="002A6C85"/>
    <w:rsid w:val="002A6CFC"/>
    <w:rsid w:val="002A75D3"/>
    <w:rsid w:val="002A7CB1"/>
    <w:rsid w:val="002A7CF2"/>
    <w:rsid w:val="002A7E21"/>
    <w:rsid w:val="002B03A8"/>
    <w:rsid w:val="002B0918"/>
    <w:rsid w:val="002B0AC4"/>
    <w:rsid w:val="002B0B36"/>
    <w:rsid w:val="002B0F32"/>
    <w:rsid w:val="002B0FB5"/>
    <w:rsid w:val="002B1128"/>
    <w:rsid w:val="002B1257"/>
    <w:rsid w:val="002B14FC"/>
    <w:rsid w:val="002B1A9F"/>
    <w:rsid w:val="002B1D96"/>
    <w:rsid w:val="002B229D"/>
    <w:rsid w:val="002B302B"/>
    <w:rsid w:val="002B312F"/>
    <w:rsid w:val="002B34CC"/>
    <w:rsid w:val="002B3532"/>
    <w:rsid w:val="002B3842"/>
    <w:rsid w:val="002B413F"/>
    <w:rsid w:val="002B4216"/>
    <w:rsid w:val="002B4B00"/>
    <w:rsid w:val="002B500A"/>
    <w:rsid w:val="002B5132"/>
    <w:rsid w:val="002B5849"/>
    <w:rsid w:val="002B5BBC"/>
    <w:rsid w:val="002B6479"/>
    <w:rsid w:val="002B6A2B"/>
    <w:rsid w:val="002B6B19"/>
    <w:rsid w:val="002B6C06"/>
    <w:rsid w:val="002B6CE9"/>
    <w:rsid w:val="002B6F4F"/>
    <w:rsid w:val="002B7616"/>
    <w:rsid w:val="002B7765"/>
    <w:rsid w:val="002B7917"/>
    <w:rsid w:val="002B791A"/>
    <w:rsid w:val="002C070A"/>
    <w:rsid w:val="002C0861"/>
    <w:rsid w:val="002C0C4B"/>
    <w:rsid w:val="002C0FC5"/>
    <w:rsid w:val="002C1006"/>
    <w:rsid w:val="002C1519"/>
    <w:rsid w:val="002C19B4"/>
    <w:rsid w:val="002C1A5C"/>
    <w:rsid w:val="002C1FE4"/>
    <w:rsid w:val="002C1FF5"/>
    <w:rsid w:val="002C2212"/>
    <w:rsid w:val="002C24C6"/>
    <w:rsid w:val="002C2850"/>
    <w:rsid w:val="002C293F"/>
    <w:rsid w:val="002C33E3"/>
    <w:rsid w:val="002C424C"/>
    <w:rsid w:val="002C46F5"/>
    <w:rsid w:val="002C4A37"/>
    <w:rsid w:val="002C4EAB"/>
    <w:rsid w:val="002C533F"/>
    <w:rsid w:val="002C55E0"/>
    <w:rsid w:val="002C5B97"/>
    <w:rsid w:val="002C5DA0"/>
    <w:rsid w:val="002C6309"/>
    <w:rsid w:val="002C63B5"/>
    <w:rsid w:val="002C643E"/>
    <w:rsid w:val="002C69B6"/>
    <w:rsid w:val="002C6D2D"/>
    <w:rsid w:val="002C6EAE"/>
    <w:rsid w:val="002C6EF5"/>
    <w:rsid w:val="002C73C9"/>
    <w:rsid w:val="002C73FD"/>
    <w:rsid w:val="002C785D"/>
    <w:rsid w:val="002D0015"/>
    <w:rsid w:val="002D0500"/>
    <w:rsid w:val="002D0D9A"/>
    <w:rsid w:val="002D153B"/>
    <w:rsid w:val="002D198C"/>
    <w:rsid w:val="002D1C4B"/>
    <w:rsid w:val="002D1D8E"/>
    <w:rsid w:val="002D240E"/>
    <w:rsid w:val="002D2E50"/>
    <w:rsid w:val="002D2EDB"/>
    <w:rsid w:val="002D3395"/>
    <w:rsid w:val="002D3C6D"/>
    <w:rsid w:val="002D3ED9"/>
    <w:rsid w:val="002D44E5"/>
    <w:rsid w:val="002D44FC"/>
    <w:rsid w:val="002D4788"/>
    <w:rsid w:val="002D4A04"/>
    <w:rsid w:val="002D4AB9"/>
    <w:rsid w:val="002D55F5"/>
    <w:rsid w:val="002D5A9A"/>
    <w:rsid w:val="002D5B6E"/>
    <w:rsid w:val="002D5FB3"/>
    <w:rsid w:val="002D64F0"/>
    <w:rsid w:val="002D6534"/>
    <w:rsid w:val="002D66B5"/>
    <w:rsid w:val="002D6744"/>
    <w:rsid w:val="002D6D7B"/>
    <w:rsid w:val="002D7057"/>
    <w:rsid w:val="002D7F45"/>
    <w:rsid w:val="002E112C"/>
    <w:rsid w:val="002E11C9"/>
    <w:rsid w:val="002E1244"/>
    <w:rsid w:val="002E138B"/>
    <w:rsid w:val="002E1659"/>
    <w:rsid w:val="002E1786"/>
    <w:rsid w:val="002E1A11"/>
    <w:rsid w:val="002E2A88"/>
    <w:rsid w:val="002E2D78"/>
    <w:rsid w:val="002E2D90"/>
    <w:rsid w:val="002E2E0A"/>
    <w:rsid w:val="002E39D6"/>
    <w:rsid w:val="002E3EF5"/>
    <w:rsid w:val="002E49E4"/>
    <w:rsid w:val="002E4ABC"/>
    <w:rsid w:val="002E4F5E"/>
    <w:rsid w:val="002E52AB"/>
    <w:rsid w:val="002E5BA6"/>
    <w:rsid w:val="002E600F"/>
    <w:rsid w:val="002E60A9"/>
    <w:rsid w:val="002E67F2"/>
    <w:rsid w:val="002E7151"/>
    <w:rsid w:val="002E7FB8"/>
    <w:rsid w:val="002F019E"/>
    <w:rsid w:val="002F01BF"/>
    <w:rsid w:val="002F057F"/>
    <w:rsid w:val="002F09B4"/>
    <w:rsid w:val="002F0AEC"/>
    <w:rsid w:val="002F12F2"/>
    <w:rsid w:val="002F1797"/>
    <w:rsid w:val="002F1890"/>
    <w:rsid w:val="002F1CB1"/>
    <w:rsid w:val="002F243D"/>
    <w:rsid w:val="002F2A94"/>
    <w:rsid w:val="002F2D65"/>
    <w:rsid w:val="002F33FE"/>
    <w:rsid w:val="002F3D92"/>
    <w:rsid w:val="002F4448"/>
    <w:rsid w:val="002F493B"/>
    <w:rsid w:val="002F4956"/>
    <w:rsid w:val="002F4CA9"/>
    <w:rsid w:val="002F4CEC"/>
    <w:rsid w:val="002F5486"/>
    <w:rsid w:val="002F5589"/>
    <w:rsid w:val="002F5A34"/>
    <w:rsid w:val="002F5C23"/>
    <w:rsid w:val="002F5CA7"/>
    <w:rsid w:val="002F5CAE"/>
    <w:rsid w:val="002F605E"/>
    <w:rsid w:val="002F672D"/>
    <w:rsid w:val="002F726D"/>
    <w:rsid w:val="002F7449"/>
    <w:rsid w:val="002F7739"/>
    <w:rsid w:val="002F79FC"/>
    <w:rsid w:val="002F7D28"/>
    <w:rsid w:val="0030088D"/>
    <w:rsid w:val="00300D35"/>
    <w:rsid w:val="00300D88"/>
    <w:rsid w:val="00301073"/>
    <w:rsid w:val="003014C1"/>
    <w:rsid w:val="003021C1"/>
    <w:rsid w:val="003023A6"/>
    <w:rsid w:val="003023E0"/>
    <w:rsid w:val="00302959"/>
    <w:rsid w:val="00302D07"/>
    <w:rsid w:val="00302E21"/>
    <w:rsid w:val="00303155"/>
    <w:rsid w:val="00303237"/>
    <w:rsid w:val="003032D6"/>
    <w:rsid w:val="0030339B"/>
    <w:rsid w:val="00303586"/>
    <w:rsid w:val="00303BD9"/>
    <w:rsid w:val="00303D28"/>
    <w:rsid w:val="003045FE"/>
    <w:rsid w:val="003052D7"/>
    <w:rsid w:val="0030572C"/>
    <w:rsid w:val="00305A35"/>
    <w:rsid w:val="00305A64"/>
    <w:rsid w:val="00305C05"/>
    <w:rsid w:val="00306913"/>
    <w:rsid w:val="00306927"/>
    <w:rsid w:val="00306EB1"/>
    <w:rsid w:val="003072C1"/>
    <w:rsid w:val="00307870"/>
    <w:rsid w:val="003078A0"/>
    <w:rsid w:val="00307A28"/>
    <w:rsid w:val="00307FCF"/>
    <w:rsid w:val="00310219"/>
    <w:rsid w:val="0031138F"/>
    <w:rsid w:val="00311DA7"/>
    <w:rsid w:val="00311EAD"/>
    <w:rsid w:val="00312544"/>
    <w:rsid w:val="003127C3"/>
    <w:rsid w:val="00312808"/>
    <w:rsid w:val="00312828"/>
    <w:rsid w:val="00312841"/>
    <w:rsid w:val="0031284D"/>
    <w:rsid w:val="003128AB"/>
    <w:rsid w:val="00312B9C"/>
    <w:rsid w:val="0031317F"/>
    <w:rsid w:val="00313438"/>
    <w:rsid w:val="00313E28"/>
    <w:rsid w:val="00313FBB"/>
    <w:rsid w:val="0031479A"/>
    <w:rsid w:val="00314A5A"/>
    <w:rsid w:val="00314B14"/>
    <w:rsid w:val="00315343"/>
    <w:rsid w:val="00315355"/>
    <w:rsid w:val="003154EE"/>
    <w:rsid w:val="003166AF"/>
    <w:rsid w:val="0031701F"/>
    <w:rsid w:val="003173AD"/>
    <w:rsid w:val="003175BA"/>
    <w:rsid w:val="00317629"/>
    <w:rsid w:val="00317A62"/>
    <w:rsid w:val="00320320"/>
    <w:rsid w:val="00320AE6"/>
    <w:rsid w:val="00320FC2"/>
    <w:rsid w:val="0032108E"/>
    <w:rsid w:val="003210B2"/>
    <w:rsid w:val="0032123A"/>
    <w:rsid w:val="00321850"/>
    <w:rsid w:val="00321C23"/>
    <w:rsid w:val="00322373"/>
    <w:rsid w:val="003225F9"/>
    <w:rsid w:val="003226B8"/>
    <w:rsid w:val="00322766"/>
    <w:rsid w:val="003227A2"/>
    <w:rsid w:val="0032307E"/>
    <w:rsid w:val="0032345B"/>
    <w:rsid w:val="003239E1"/>
    <w:rsid w:val="00323DE7"/>
    <w:rsid w:val="00323FAB"/>
    <w:rsid w:val="0032451D"/>
    <w:rsid w:val="003247B5"/>
    <w:rsid w:val="003247D3"/>
    <w:rsid w:val="00324A10"/>
    <w:rsid w:val="00324CCD"/>
    <w:rsid w:val="00325361"/>
    <w:rsid w:val="003255DC"/>
    <w:rsid w:val="00326611"/>
    <w:rsid w:val="003268FC"/>
    <w:rsid w:val="00326FCB"/>
    <w:rsid w:val="00327099"/>
    <w:rsid w:val="0032714C"/>
    <w:rsid w:val="00327870"/>
    <w:rsid w:val="00327933"/>
    <w:rsid w:val="00327BE5"/>
    <w:rsid w:val="003304FB"/>
    <w:rsid w:val="00331E7D"/>
    <w:rsid w:val="00331FD6"/>
    <w:rsid w:val="003323E8"/>
    <w:rsid w:val="00332F37"/>
    <w:rsid w:val="00333007"/>
    <w:rsid w:val="0033300B"/>
    <w:rsid w:val="00333763"/>
    <w:rsid w:val="0033430B"/>
    <w:rsid w:val="003345A7"/>
    <w:rsid w:val="00334749"/>
    <w:rsid w:val="00335070"/>
    <w:rsid w:val="00335B1E"/>
    <w:rsid w:val="00336183"/>
    <w:rsid w:val="003362F2"/>
    <w:rsid w:val="003366D2"/>
    <w:rsid w:val="003366E2"/>
    <w:rsid w:val="0033689E"/>
    <w:rsid w:val="003368B6"/>
    <w:rsid w:val="00337C0B"/>
    <w:rsid w:val="00340817"/>
    <w:rsid w:val="00340D65"/>
    <w:rsid w:val="0034145F"/>
    <w:rsid w:val="00342598"/>
    <w:rsid w:val="00342BEA"/>
    <w:rsid w:val="0034306A"/>
    <w:rsid w:val="00343176"/>
    <w:rsid w:val="0034349B"/>
    <w:rsid w:val="00343536"/>
    <w:rsid w:val="003440AE"/>
    <w:rsid w:val="003442A1"/>
    <w:rsid w:val="00345B39"/>
    <w:rsid w:val="00345ECD"/>
    <w:rsid w:val="00346524"/>
    <w:rsid w:val="00346C95"/>
    <w:rsid w:val="003471F4"/>
    <w:rsid w:val="00347265"/>
    <w:rsid w:val="003472DA"/>
    <w:rsid w:val="003479E4"/>
    <w:rsid w:val="00347DAF"/>
    <w:rsid w:val="00347F92"/>
    <w:rsid w:val="00350186"/>
    <w:rsid w:val="00350321"/>
    <w:rsid w:val="0035091B"/>
    <w:rsid w:val="00350AD5"/>
    <w:rsid w:val="00350C74"/>
    <w:rsid w:val="003510B3"/>
    <w:rsid w:val="003511A7"/>
    <w:rsid w:val="00351771"/>
    <w:rsid w:val="003519DB"/>
    <w:rsid w:val="00351AC7"/>
    <w:rsid w:val="00351C86"/>
    <w:rsid w:val="00352366"/>
    <w:rsid w:val="00352551"/>
    <w:rsid w:val="00352724"/>
    <w:rsid w:val="00352831"/>
    <w:rsid w:val="0035296E"/>
    <w:rsid w:val="00353F02"/>
    <w:rsid w:val="0035403F"/>
    <w:rsid w:val="0035416D"/>
    <w:rsid w:val="00354397"/>
    <w:rsid w:val="00355012"/>
    <w:rsid w:val="00355300"/>
    <w:rsid w:val="00355CA7"/>
    <w:rsid w:val="00355FC4"/>
    <w:rsid w:val="003560F6"/>
    <w:rsid w:val="003567E3"/>
    <w:rsid w:val="00356B10"/>
    <w:rsid w:val="00356BE6"/>
    <w:rsid w:val="00356E2F"/>
    <w:rsid w:val="00356E39"/>
    <w:rsid w:val="00357022"/>
    <w:rsid w:val="00357369"/>
    <w:rsid w:val="00357CCD"/>
    <w:rsid w:val="00360137"/>
    <w:rsid w:val="003601D1"/>
    <w:rsid w:val="0036072B"/>
    <w:rsid w:val="00360FC4"/>
    <w:rsid w:val="003611B2"/>
    <w:rsid w:val="00361A3C"/>
    <w:rsid w:val="0036235D"/>
    <w:rsid w:val="00362768"/>
    <w:rsid w:val="003627C2"/>
    <w:rsid w:val="00362A3C"/>
    <w:rsid w:val="003631AC"/>
    <w:rsid w:val="00363214"/>
    <w:rsid w:val="00363363"/>
    <w:rsid w:val="0036337C"/>
    <w:rsid w:val="00363385"/>
    <w:rsid w:val="00363926"/>
    <w:rsid w:val="00363A4D"/>
    <w:rsid w:val="0036440C"/>
    <w:rsid w:val="00364EED"/>
    <w:rsid w:val="0036502E"/>
    <w:rsid w:val="003656C7"/>
    <w:rsid w:val="0036577B"/>
    <w:rsid w:val="00365B8E"/>
    <w:rsid w:val="0036636F"/>
    <w:rsid w:val="0036651D"/>
    <w:rsid w:val="003665EB"/>
    <w:rsid w:val="00367339"/>
    <w:rsid w:val="00367F7B"/>
    <w:rsid w:val="00370D6C"/>
    <w:rsid w:val="003710CF"/>
    <w:rsid w:val="00371629"/>
    <w:rsid w:val="00371B19"/>
    <w:rsid w:val="00371D4F"/>
    <w:rsid w:val="003739E8"/>
    <w:rsid w:val="00373EEE"/>
    <w:rsid w:val="00374245"/>
    <w:rsid w:val="00374306"/>
    <w:rsid w:val="00374D22"/>
    <w:rsid w:val="00375914"/>
    <w:rsid w:val="00377048"/>
    <w:rsid w:val="00380960"/>
    <w:rsid w:val="003816BE"/>
    <w:rsid w:val="0038174B"/>
    <w:rsid w:val="00381905"/>
    <w:rsid w:val="00381A3D"/>
    <w:rsid w:val="00381E08"/>
    <w:rsid w:val="00381FCD"/>
    <w:rsid w:val="003823DF"/>
    <w:rsid w:val="0038273B"/>
    <w:rsid w:val="00382EFB"/>
    <w:rsid w:val="003831E7"/>
    <w:rsid w:val="003839F7"/>
    <w:rsid w:val="00383C51"/>
    <w:rsid w:val="00383EF0"/>
    <w:rsid w:val="003842AC"/>
    <w:rsid w:val="0038470B"/>
    <w:rsid w:val="0038490E"/>
    <w:rsid w:val="00385010"/>
    <w:rsid w:val="00385411"/>
    <w:rsid w:val="00385431"/>
    <w:rsid w:val="00385990"/>
    <w:rsid w:val="00386300"/>
    <w:rsid w:val="00386792"/>
    <w:rsid w:val="003867A6"/>
    <w:rsid w:val="00386CDB"/>
    <w:rsid w:val="00386D27"/>
    <w:rsid w:val="00386EA7"/>
    <w:rsid w:val="00386F29"/>
    <w:rsid w:val="003870EC"/>
    <w:rsid w:val="00387611"/>
    <w:rsid w:val="00387631"/>
    <w:rsid w:val="00387D11"/>
    <w:rsid w:val="00390A71"/>
    <w:rsid w:val="00390AE0"/>
    <w:rsid w:val="00390C73"/>
    <w:rsid w:val="003912BD"/>
    <w:rsid w:val="003912E5"/>
    <w:rsid w:val="00391C51"/>
    <w:rsid w:val="0039206C"/>
    <w:rsid w:val="0039276F"/>
    <w:rsid w:val="00392927"/>
    <w:rsid w:val="0039292F"/>
    <w:rsid w:val="00392F39"/>
    <w:rsid w:val="00393141"/>
    <w:rsid w:val="003931A5"/>
    <w:rsid w:val="0039398D"/>
    <w:rsid w:val="00393B1B"/>
    <w:rsid w:val="00393D0D"/>
    <w:rsid w:val="00393D49"/>
    <w:rsid w:val="00394530"/>
    <w:rsid w:val="003949E1"/>
    <w:rsid w:val="0039531B"/>
    <w:rsid w:val="00395392"/>
    <w:rsid w:val="003954E5"/>
    <w:rsid w:val="00395C06"/>
    <w:rsid w:val="00395C12"/>
    <w:rsid w:val="00395E1B"/>
    <w:rsid w:val="00395FD2"/>
    <w:rsid w:val="003962EC"/>
    <w:rsid w:val="00396B07"/>
    <w:rsid w:val="00396DB7"/>
    <w:rsid w:val="00397572"/>
    <w:rsid w:val="00397652"/>
    <w:rsid w:val="003976A3"/>
    <w:rsid w:val="003976EA"/>
    <w:rsid w:val="00397BCB"/>
    <w:rsid w:val="00397F62"/>
    <w:rsid w:val="003A0256"/>
    <w:rsid w:val="003A0AA3"/>
    <w:rsid w:val="003A0B26"/>
    <w:rsid w:val="003A12BB"/>
    <w:rsid w:val="003A19BF"/>
    <w:rsid w:val="003A2057"/>
    <w:rsid w:val="003A23E7"/>
    <w:rsid w:val="003A248F"/>
    <w:rsid w:val="003A24FD"/>
    <w:rsid w:val="003A268E"/>
    <w:rsid w:val="003A277A"/>
    <w:rsid w:val="003A2BD4"/>
    <w:rsid w:val="003A2BF6"/>
    <w:rsid w:val="003A3051"/>
    <w:rsid w:val="003A3B9A"/>
    <w:rsid w:val="003A3E23"/>
    <w:rsid w:val="003A4080"/>
    <w:rsid w:val="003A411B"/>
    <w:rsid w:val="003A4298"/>
    <w:rsid w:val="003A4612"/>
    <w:rsid w:val="003A4C4A"/>
    <w:rsid w:val="003A5288"/>
    <w:rsid w:val="003A547E"/>
    <w:rsid w:val="003A55D2"/>
    <w:rsid w:val="003A5699"/>
    <w:rsid w:val="003A6032"/>
    <w:rsid w:val="003A68C7"/>
    <w:rsid w:val="003A6A19"/>
    <w:rsid w:val="003A6CAA"/>
    <w:rsid w:val="003A7316"/>
    <w:rsid w:val="003A76CA"/>
    <w:rsid w:val="003B036D"/>
    <w:rsid w:val="003B06DE"/>
    <w:rsid w:val="003B11AD"/>
    <w:rsid w:val="003B11DC"/>
    <w:rsid w:val="003B1A67"/>
    <w:rsid w:val="003B1A6F"/>
    <w:rsid w:val="003B2314"/>
    <w:rsid w:val="003B29E6"/>
    <w:rsid w:val="003B2C2F"/>
    <w:rsid w:val="003B2E3B"/>
    <w:rsid w:val="003B30B3"/>
    <w:rsid w:val="003B3179"/>
    <w:rsid w:val="003B31A2"/>
    <w:rsid w:val="003B3BF5"/>
    <w:rsid w:val="003B3F5D"/>
    <w:rsid w:val="003B3F9D"/>
    <w:rsid w:val="003B40F5"/>
    <w:rsid w:val="003B4245"/>
    <w:rsid w:val="003B4752"/>
    <w:rsid w:val="003B4D20"/>
    <w:rsid w:val="003B4DDA"/>
    <w:rsid w:val="003B4F18"/>
    <w:rsid w:val="003B4F4C"/>
    <w:rsid w:val="003B52E5"/>
    <w:rsid w:val="003B55B7"/>
    <w:rsid w:val="003B56E4"/>
    <w:rsid w:val="003B59F4"/>
    <w:rsid w:val="003B5BD3"/>
    <w:rsid w:val="003B5EBE"/>
    <w:rsid w:val="003B5F0A"/>
    <w:rsid w:val="003B6C6F"/>
    <w:rsid w:val="003B6E9B"/>
    <w:rsid w:val="003B7985"/>
    <w:rsid w:val="003B79F8"/>
    <w:rsid w:val="003C00BB"/>
    <w:rsid w:val="003C0172"/>
    <w:rsid w:val="003C0365"/>
    <w:rsid w:val="003C147C"/>
    <w:rsid w:val="003C1585"/>
    <w:rsid w:val="003C1A37"/>
    <w:rsid w:val="003C1FE7"/>
    <w:rsid w:val="003C2302"/>
    <w:rsid w:val="003C2386"/>
    <w:rsid w:val="003C3311"/>
    <w:rsid w:val="003C34BF"/>
    <w:rsid w:val="003C3A5E"/>
    <w:rsid w:val="003C3F67"/>
    <w:rsid w:val="003C4466"/>
    <w:rsid w:val="003C45D7"/>
    <w:rsid w:val="003C472F"/>
    <w:rsid w:val="003C49C1"/>
    <w:rsid w:val="003C4B70"/>
    <w:rsid w:val="003C50A2"/>
    <w:rsid w:val="003C55BD"/>
    <w:rsid w:val="003C579C"/>
    <w:rsid w:val="003C5ECD"/>
    <w:rsid w:val="003C6808"/>
    <w:rsid w:val="003C72EA"/>
    <w:rsid w:val="003C72F4"/>
    <w:rsid w:val="003C7591"/>
    <w:rsid w:val="003C774D"/>
    <w:rsid w:val="003C7B2B"/>
    <w:rsid w:val="003C7E7B"/>
    <w:rsid w:val="003D0503"/>
    <w:rsid w:val="003D0A0A"/>
    <w:rsid w:val="003D0EC7"/>
    <w:rsid w:val="003D1052"/>
    <w:rsid w:val="003D1841"/>
    <w:rsid w:val="003D1867"/>
    <w:rsid w:val="003D21C2"/>
    <w:rsid w:val="003D2C50"/>
    <w:rsid w:val="003D2CCD"/>
    <w:rsid w:val="003D31AD"/>
    <w:rsid w:val="003D31D2"/>
    <w:rsid w:val="003D47A9"/>
    <w:rsid w:val="003D4A81"/>
    <w:rsid w:val="003D5102"/>
    <w:rsid w:val="003D5D94"/>
    <w:rsid w:val="003D5F64"/>
    <w:rsid w:val="003D6D5D"/>
    <w:rsid w:val="003D6E22"/>
    <w:rsid w:val="003D72B8"/>
    <w:rsid w:val="003D7E83"/>
    <w:rsid w:val="003D7FDD"/>
    <w:rsid w:val="003E0084"/>
    <w:rsid w:val="003E0CFE"/>
    <w:rsid w:val="003E1399"/>
    <w:rsid w:val="003E13A6"/>
    <w:rsid w:val="003E18BF"/>
    <w:rsid w:val="003E1B7C"/>
    <w:rsid w:val="003E20AE"/>
    <w:rsid w:val="003E212F"/>
    <w:rsid w:val="003E2184"/>
    <w:rsid w:val="003E21CF"/>
    <w:rsid w:val="003E291E"/>
    <w:rsid w:val="003E293F"/>
    <w:rsid w:val="003E314A"/>
    <w:rsid w:val="003E36BD"/>
    <w:rsid w:val="003E39B3"/>
    <w:rsid w:val="003E3A27"/>
    <w:rsid w:val="003E3D0B"/>
    <w:rsid w:val="003E44AC"/>
    <w:rsid w:val="003E4D71"/>
    <w:rsid w:val="003E507E"/>
    <w:rsid w:val="003E55F7"/>
    <w:rsid w:val="003E594E"/>
    <w:rsid w:val="003E5ADB"/>
    <w:rsid w:val="003E5FC6"/>
    <w:rsid w:val="003E6558"/>
    <w:rsid w:val="003E6A2E"/>
    <w:rsid w:val="003E7560"/>
    <w:rsid w:val="003E7911"/>
    <w:rsid w:val="003F0050"/>
    <w:rsid w:val="003F04BE"/>
    <w:rsid w:val="003F0BC0"/>
    <w:rsid w:val="003F0BC1"/>
    <w:rsid w:val="003F0E1F"/>
    <w:rsid w:val="003F1517"/>
    <w:rsid w:val="003F19E5"/>
    <w:rsid w:val="003F1BEF"/>
    <w:rsid w:val="003F1E0A"/>
    <w:rsid w:val="003F1EE9"/>
    <w:rsid w:val="003F24C4"/>
    <w:rsid w:val="003F2A9B"/>
    <w:rsid w:val="003F2B1C"/>
    <w:rsid w:val="003F2DA4"/>
    <w:rsid w:val="003F3186"/>
    <w:rsid w:val="003F346E"/>
    <w:rsid w:val="003F349E"/>
    <w:rsid w:val="003F41CF"/>
    <w:rsid w:val="003F4EAD"/>
    <w:rsid w:val="003F5501"/>
    <w:rsid w:val="003F571D"/>
    <w:rsid w:val="003F57A1"/>
    <w:rsid w:val="003F57BA"/>
    <w:rsid w:val="003F5BD1"/>
    <w:rsid w:val="003F5BFE"/>
    <w:rsid w:val="003F5D0E"/>
    <w:rsid w:val="003F5F97"/>
    <w:rsid w:val="003F683B"/>
    <w:rsid w:val="003F727E"/>
    <w:rsid w:val="003F7289"/>
    <w:rsid w:val="003F7D70"/>
    <w:rsid w:val="004005AE"/>
    <w:rsid w:val="00400780"/>
    <w:rsid w:val="00400B46"/>
    <w:rsid w:val="00400F8F"/>
    <w:rsid w:val="00401432"/>
    <w:rsid w:val="004015BF"/>
    <w:rsid w:val="00401DD6"/>
    <w:rsid w:val="00401F83"/>
    <w:rsid w:val="00402075"/>
    <w:rsid w:val="00403987"/>
    <w:rsid w:val="00403A39"/>
    <w:rsid w:val="00403C7A"/>
    <w:rsid w:val="00403F88"/>
    <w:rsid w:val="004046EF"/>
    <w:rsid w:val="00405103"/>
    <w:rsid w:val="00405885"/>
    <w:rsid w:val="00405FA0"/>
    <w:rsid w:val="00406978"/>
    <w:rsid w:val="00406A73"/>
    <w:rsid w:val="00407243"/>
    <w:rsid w:val="004076A2"/>
    <w:rsid w:val="00407CEE"/>
    <w:rsid w:val="00407D1F"/>
    <w:rsid w:val="00407E44"/>
    <w:rsid w:val="0041027B"/>
    <w:rsid w:val="004105D5"/>
    <w:rsid w:val="00410740"/>
    <w:rsid w:val="00410859"/>
    <w:rsid w:val="00410C7C"/>
    <w:rsid w:val="00410F54"/>
    <w:rsid w:val="00411252"/>
    <w:rsid w:val="004112F0"/>
    <w:rsid w:val="00411893"/>
    <w:rsid w:val="00411A54"/>
    <w:rsid w:val="00412145"/>
    <w:rsid w:val="0041233F"/>
    <w:rsid w:val="0041275C"/>
    <w:rsid w:val="004132DB"/>
    <w:rsid w:val="00413EC0"/>
    <w:rsid w:val="00413EE5"/>
    <w:rsid w:val="00414100"/>
    <w:rsid w:val="0041418F"/>
    <w:rsid w:val="0041460C"/>
    <w:rsid w:val="00414732"/>
    <w:rsid w:val="004148C1"/>
    <w:rsid w:val="00414A5D"/>
    <w:rsid w:val="00415110"/>
    <w:rsid w:val="00415674"/>
    <w:rsid w:val="00415C85"/>
    <w:rsid w:val="00416834"/>
    <w:rsid w:val="00416D96"/>
    <w:rsid w:val="00416EB9"/>
    <w:rsid w:val="00417262"/>
    <w:rsid w:val="00417272"/>
    <w:rsid w:val="00417287"/>
    <w:rsid w:val="004173C7"/>
    <w:rsid w:val="00417458"/>
    <w:rsid w:val="004178CC"/>
    <w:rsid w:val="00417AC7"/>
    <w:rsid w:val="00417CCD"/>
    <w:rsid w:val="0042014E"/>
    <w:rsid w:val="00420447"/>
    <w:rsid w:val="004208AB"/>
    <w:rsid w:val="00420C98"/>
    <w:rsid w:val="00420E4D"/>
    <w:rsid w:val="00421116"/>
    <w:rsid w:val="00421D72"/>
    <w:rsid w:val="004225C7"/>
    <w:rsid w:val="00422685"/>
    <w:rsid w:val="00422E7C"/>
    <w:rsid w:val="00423CD4"/>
    <w:rsid w:val="0042429D"/>
    <w:rsid w:val="00424369"/>
    <w:rsid w:val="00424DC0"/>
    <w:rsid w:val="00424EBA"/>
    <w:rsid w:val="00425CAE"/>
    <w:rsid w:val="0042611D"/>
    <w:rsid w:val="00427303"/>
    <w:rsid w:val="00427FD1"/>
    <w:rsid w:val="004307C0"/>
    <w:rsid w:val="004319FC"/>
    <w:rsid w:val="00431A1A"/>
    <w:rsid w:val="00431C59"/>
    <w:rsid w:val="00431CFD"/>
    <w:rsid w:val="00432000"/>
    <w:rsid w:val="00432334"/>
    <w:rsid w:val="00432356"/>
    <w:rsid w:val="004324CC"/>
    <w:rsid w:val="004329EE"/>
    <w:rsid w:val="00432DE9"/>
    <w:rsid w:val="00432FED"/>
    <w:rsid w:val="0043386E"/>
    <w:rsid w:val="00433877"/>
    <w:rsid w:val="00433953"/>
    <w:rsid w:val="0043398C"/>
    <w:rsid w:val="00433A96"/>
    <w:rsid w:val="004347A5"/>
    <w:rsid w:val="00434EDC"/>
    <w:rsid w:val="00435491"/>
    <w:rsid w:val="00435707"/>
    <w:rsid w:val="00435748"/>
    <w:rsid w:val="00436A32"/>
    <w:rsid w:val="00436E6D"/>
    <w:rsid w:val="004370BA"/>
    <w:rsid w:val="00437504"/>
    <w:rsid w:val="00437535"/>
    <w:rsid w:val="00437766"/>
    <w:rsid w:val="00440549"/>
    <w:rsid w:val="00440B86"/>
    <w:rsid w:val="00440E9A"/>
    <w:rsid w:val="00440ED5"/>
    <w:rsid w:val="00440F78"/>
    <w:rsid w:val="00441243"/>
    <w:rsid w:val="00441725"/>
    <w:rsid w:val="004420C9"/>
    <w:rsid w:val="00442304"/>
    <w:rsid w:val="004426B3"/>
    <w:rsid w:val="00442B6B"/>
    <w:rsid w:val="00442F8E"/>
    <w:rsid w:val="00442FDF"/>
    <w:rsid w:val="0044410A"/>
    <w:rsid w:val="00444132"/>
    <w:rsid w:val="0044427C"/>
    <w:rsid w:val="00444400"/>
    <w:rsid w:val="0044467D"/>
    <w:rsid w:val="00444B31"/>
    <w:rsid w:val="00444C4E"/>
    <w:rsid w:val="004453E3"/>
    <w:rsid w:val="004454F3"/>
    <w:rsid w:val="00445933"/>
    <w:rsid w:val="0044622E"/>
    <w:rsid w:val="00446A4D"/>
    <w:rsid w:val="00446B61"/>
    <w:rsid w:val="00446C81"/>
    <w:rsid w:val="004474D3"/>
    <w:rsid w:val="00447CE4"/>
    <w:rsid w:val="0045000F"/>
    <w:rsid w:val="0045028E"/>
    <w:rsid w:val="004504E3"/>
    <w:rsid w:val="00450618"/>
    <w:rsid w:val="004508D8"/>
    <w:rsid w:val="00450977"/>
    <w:rsid w:val="00451119"/>
    <w:rsid w:val="00451219"/>
    <w:rsid w:val="00451353"/>
    <w:rsid w:val="004527AA"/>
    <w:rsid w:val="00452BD2"/>
    <w:rsid w:val="00453552"/>
    <w:rsid w:val="00453D9F"/>
    <w:rsid w:val="00454899"/>
    <w:rsid w:val="00454C69"/>
    <w:rsid w:val="004552FE"/>
    <w:rsid w:val="00455794"/>
    <w:rsid w:val="00455CB5"/>
    <w:rsid w:val="00455DE4"/>
    <w:rsid w:val="00455E22"/>
    <w:rsid w:val="00455F8F"/>
    <w:rsid w:val="004567F0"/>
    <w:rsid w:val="00456A4A"/>
    <w:rsid w:val="00456C97"/>
    <w:rsid w:val="00456D71"/>
    <w:rsid w:val="004573A0"/>
    <w:rsid w:val="00457AD1"/>
    <w:rsid w:val="00457AD9"/>
    <w:rsid w:val="00457C03"/>
    <w:rsid w:val="00457C78"/>
    <w:rsid w:val="00460235"/>
    <w:rsid w:val="004603E4"/>
    <w:rsid w:val="00461535"/>
    <w:rsid w:val="00461618"/>
    <w:rsid w:val="004618F6"/>
    <w:rsid w:val="0046197C"/>
    <w:rsid w:val="004619E9"/>
    <w:rsid w:val="00461BCC"/>
    <w:rsid w:val="00461CBE"/>
    <w:rsid w:val="00461FA5"/>
    <w:rsid w:val="00461FC9"/>
    <w:rsid w:val="004624A6"/>
    <w:rsid w:val="0046268C"/>
    <w:rsid w:val="00462713"/>
    <w:rsid w:val="0046327E"/>
    <w:rsid w:val="00463461"/>
    <w:rsid w:val="0046402D"/>
    <w:rsid w:val="004641B5"/>
    <w:rsid w:val="00464D6F"/>
    <w:rsid w:val="004653D4"/>
    <w:rsid w:val="004654AE"/>
    <w:rsid w:val="00465FDF"/>
    <w:rsid w:val="00466154"/>
    <w:rsid w:val="0046669F"/>
    <w:rsid w:val="00467C09"/>
    <w:rsid w:val="00470112"/>
    <w:rsid w:val="004702FF"/>
    <w:rsid w:val="00470D1E"/>
    <w:rsid w:val="00470F66"/>
    <w:rsid w:val="00470FFF"/>
    <w:rsid w:val="00471293"/>
    <w:rsid w:val="00471318"/>
    <w:rsid w:val="00471320"/>
    <w:rsid w:val="00471844"/>
    <w:rsid w:val="00471B7D"/>
    <w:rsid w:val="00471BEC"/>
    <w:rsid w:val="00472405"/>
    <w:rsid w:val="00473BB6"/>
    <w:rsid w:val="00474141"/>
    <w:rsid w:val="004742A4"/>
    <w:rsid w:val="00474339"/>
    <w:rsid w:val="00474C2B"/>
    <w:rsid w:val="00474CD1"/>
    <w:rsid w:val="00475C7B"/>
    <w:rsid w:val="00475F0B"/>
    <w:rsid w:val="00476263"/>
    <w:rsid w:val="004763BB"/>
    <w:rsid w:val="00477052"/>
    <w:rsid w:val="00477CC4"/>
    <w:rsid w:val="00477F1B"/>
    <w:rsid w:val="004815CD"/>
    <w:rsid w:val="00481632"/>
    <w:rsid w:val="00481836"/>
    <w:rsid w:val="00481B61"/>
    <w:rsid w:val="00482413"/>
    <w:rsid w:val="00483303"/>
    <w:rsid w:val="00483CCB"/>
    <w:rsid w:val="00483E57"/>
    <w:rsid w:val="00483E9D"/>
    <w:rsid w:val="00483F68"/>
    <w:rsid w:val="004841D4"/>
    <w:rsid w:val="004853B9"/>
    <w:rsid w:val="004854CE"/>
    <w:rsid w:val="00485E80"/>
    <w:rsid w:val="00486CFF"/>
    <w:rsid w:val="00486D45"/>
    <w:rsid w:val="00487132"/>
    <w:rsid w:val="00487480"/>
    <w:rsid w:val="004876D0"/>
    <w:rsid w:val="0049024F"/>
    <w:rsid w:val="004905E6"/>
    <w:rsid w:val="00490A20"/>
    <w:rsid w:val="00490A3F"/>
    <w:rsid w:val="00490C3D"/>
    <w:rsid w:val="00490DCF"/>
    <w:rsid w:val="00491412"/>
    <w:rsid w:val="00491950"/>
    <w:rsid w:val="004919CC"/>
    <w:rsid w:val="00491D80"/>
    <w:rsid w:val="00491DA0"/>
    <w:rsid w:val="00492213"/>
    <w:rsid w:val="004922E1"/>
    <w:rsid w:val="0049244D"/>
    <w:rsid w:val="0049261F"/>
    <w:rsid w:val="004926F6"/>
    <w:rsid w:val="00492701"/>
    <w:rsid w:val="00492FF3"/>
    <w:rsid w:val="004930F1"/>
    <w:rsid w:val="00493356"/>
    <w:rsid w:val="00493E48"/>
    <w:rsid w:val="00494009"/>
    <w:rsid w:val="00494195"/>
    <w:rsid w:val="004942A9"/>
    <w:rsid w:val="004950E4"/>
    <w:rsid w:val="004952DD"/>
    <w:rsid w:val="0049539C"/>
    <w:rsid w:val="00495BF6"/>
    <w:rsid w:val="00496282"/>
    <w:rsid w:val="0049636F"/>
    <w:rsid w:val="00496782"/>
    <w:rsid w:val="004967A4"/>
    <w:rsid w:val="00496A10"/>
    <w:rsid w:val="00496ECF"/>
    <w:rsid w:val="00496EFD"/>
    <w:rsid w:val="004971A6"/>
    <w:rsid w:val="00497263"/>
    <w:rsid w:val="00497458"/>
    <w:rsid w:val="004977F4"/>
    <w:rsid w:val="00497C19"/>
    <w:rsid w:val="004A0722"/>
    <w:rsid w:val="004A0A11"/>
    <w:rsid w:val="004A0F85"/>
    <w:rsid w:val="004A0FFF"/>
    <w:rsid w:val="004A101F"/>
    <w:rsid w:val="004A136A"/>
    <w:rsid w:val="004A159E"/>
    <w:rsid w:val="004A167B"/>
    <w:rsid w:val="004A1B7B"/>
    <w:rsid w:val="004A1BC4"/>
    <w:rsid w:val="004A1F15"/>
    <w:rsid w:val="004A2097"/>
    <w:rsid w:val="004A3470"/>
    <w:rsid w:val="004A36EB"/>
    <w:rsid w:val="004A37F6"/>
    <w:rsid w:val="004A3946"/>
    <w:rsid w:val="004A40B4"/>
    <w:rsid w:val="004A4511"/>
    <w:rsid w:val="004A45BA"/>
    <w:rsid w:val="004A46A7"/>
    <w:rsid w:val="004A46F3"/>
    <w:rsid w:val="004A51CE"/>
    <w:rsid w:val="004A555D"/>
    <w:rsid w:val="004A589D"/>
    <w:rsid w:val="004A5D7E"/>
    <w:rsid w:val="004A7637"/>
    <w:rsid w:val="004A7D6C"/>
    <w:rsid w:val="004B0357"/>
    <w:rsid w:val="004B0522"/>
    <w:rsid w:val="004B145C"/>
    <w:rsid w:val="004B1A56"/>
    <w:rsid w:val="004B2220"/>
    <w:rsid w:val="004B2C32"/>
    <w:rsid w:val="004B321B"/>
    <w:rsid w:val="004B330E"/>
    <w:rsid w:val="004B355B"/>
    <w:rsid w:val="004B3643"/>
    <w:rsid w:val="004B3795"/>
    <w:rsid w:val="004B3BEF"/>
    <w:rsid w:val="004B4564"/>
    <w:rsid w:val="004B4DCA"/>
    <w:rsid w:val="004B4F7C"/>
    <w:rsid w:val="004B5559"/>
    <w:rsid w:val="004B569F"/>
    <w:rsid w:val="004B5B51"/>
    <w:rsid w:val="004B5C94"/>
    <w:rsid w:val="004B6042"/>
    <w:rsid w:val="004B61B5"/>
    <w:rsid w:val="004B6809"/>
    <w:rsid w:val="004B74EC"/>
    <w:rsid w:val="004B76A1"/>
    <w:rsid w:val="004B7BB4"/>
    <w:rsid w:val="004B7BED"/>
    <w:rsid w:val="004B7EF4"/>
    <w:rsid w:val="004C0061"/>
    <w:rsid w:val="004C0078"/>
    <w:rsid w:val="004C0208"/>
    <w:rsid w:val="004C088F"/>
    <w:rsid w:val="004C0943"/>
    <w:rsid w:val="004C09AC"/>
    <w:rsid w:val="004C0B18"/>
    <w:rsid w:val="004C0D10"/>
    <w:rsid w:val="004C12EC"/>
    <w:rsid w:val="004C16A3"/>
    <w:rsid w:val="004C1F21"/>
    <w:rsid w:val="004C20DF"/>
    <w:rsid w:val="004C2E8C"/>
    <w:rsid w:val="004C3253"/>
    <w:rsid w:val="004C3DA0"/>
    <w:rsid w:val="004C3FF7"/>
    <w:rsid w:val="004C426A"/>
    <w:rsid w:val="004C44EF"/>
    <w:rsid w:val="004C4813"/>
    <w:rsid w:val="004C4EE1"/>
    <w:rsid w:val="004C5248"/>
    <w:rsid w:val="004C52DE"/>
    <w:rsid w:val="004C54D2"/>
    <w:rsid w:val="004C585E"/>
    <w:rsid w:val="004C5A2B"/>
    <w:rsid w:val="004C5E34"/>
    <w:rsid w:val="004C61CA"/>
    <w:rsid w:val="004C623E"/>
    <w:rsid w:val="004C62F4"/>
    <w:rsid w:val="004C63A2"/>
    <w:rsid w:val="004C65D8"/>
    <w:rsid w:val="004C6807"/>
    <w:rsid w:val="004C6891"/>
    <w:rsid w:val="004C6AFB"/>
    <w:rsid w:val="004C6FB4"/>
    <w:rsid w:val="004C7470"/>
    <w:rsid w:val="004D0719"/>
    <w:rsid w:val="004D0896"/>
    <w:rsid w:val="004D0BFD"/>
    <w:rsid w:val="004D0F8E"/>
    <w:rsid w:val="004D0FDF"/>
    <w:rsid w:val="004D1116"/>
    <w:rsid w:val="004D1ACE"/>
    <w:rsid w:val="004D1CFC"/>
    <w:rsid w:val="004D2569"/>
    <w:rsid w:val="004D2AF7"/>
    <w:rsid w:val="004D2B3B"/>
    <w:rsid w:val="004D2DB2"/>
    <w:rsid w:val="004D3AAD"/>
    <w:rsid w:val="004D3BA9"/>
    <w:rsid w:val="004D3C1E"/>
    <w:rsid w:val="004D482F"/>
    <w:rsid w:val="004D5026"/>
    <w:rsid w:val="004D5548"/>
    <w:rsid w:val="004D5CC7"/>
    <w:rsid w:val="004D5EDD"/>
    <w:rsid w:val="004D659D"/>
    <w:rsid w:val="004D68C8"/>
    <w:rsid w:val="004D6EC3"/>
    <w:rsid w:val="004D7085"/>
    <w:rsid w:val="004D717F"/>
    <w:rsid w:val="004D7318"/>
    <w:rsid w:val="004D7926"/>
    <w:rsid w:val="004E0391"/>
    <w:rsid w:val="004E0468"/>
    <w:rsid w:val="004E0811"/>
    <w:rsid w:val="004E0FA4"/>
    <w:rsid w:val="004E1418"/>
    <w:rsid w:val="004E1BE4"/>
    <w:rsid w:val="004E2429"/>
    <w:rsid w:val="004E25CD"/>
    <w:rsid w:val="004E2754"/>
    <w:rsid w:val="004E2B10"/>
    <w:rsid w:val="004E3194"/>
    <w:rsid w:val="004E339D"/>
    <w:rsid w:val="004E37AD"/>
    <w:rsid w:val="004E46F8"/>
    <w:rsid w:val="004E4BFE"/>
    <w:rsid w:val="004E4E9E"/>
    <w:rsid w:val="004E51ED"/>
    <w:rsid w:val="004E551A"/>
    <w:rsid w:val="004E56F2"/>
    <w:rsid w:val="004E5D5C"/>
    <w:rsid w:val="004E5EEB"/>
    <w:rsid w:val="004E741A"/>
    <w:rsid w:val="004E7FEB"/>
    <w:rsid w:val="004F05A5"/>
    <w:rsid w:val="004F0998"/>
    <w:rsid w:val="004F0BF5"/>
    <w:rsid w:val="004F14D6"/>
    <w:rsid w:val="004F1656"/>
    <w:rsid w:val="004F1EA0"/>
    <w:rsid w:val="004F1F55"/>
    <w:rsid w:val="004F2179"/>
    <w:rsid w:val="004F2347"/>
    <w:rsid w:val="004F2760"/>
    <w:rsid w:val="004F27BE"/>
    <w:rsid w:val="004F2B15"/>
    <w:rsid w:val="004F32AC"/>
    <w:rsid w:val="004F3369"/>
    <w:rsid w:val="004F4896"/>
    <w:rsid w:val="004F4A4E"/>
    <w:rsid w:val="004F4B43"/>
    <w:rsid w:val="004F4BB4"/>
    <w:rsid w:val="004F50B4"/>
    <w:rsid w:val="004F5A9F"/>
    <w:rsid w:val="004F63A0"/>
    <w:rsid w:val="004F6760"/>
    <w:rsid w:val="004F6CB6"/>
    <w:rsid w:val="004F7EE4"/>
    <w:rsid w:val="004F7FF4"/>
    <w:rsid w:val="00500020"/>
    <w:rsid w:val="005009C1"/>
    <w:rsid w:val="00501150"/>
    <w:rsid w:val="00501931"/>
    <w:rsid w:val="00501B16"/>
    <w:rsid w:val="00501C72"/>
    <w:rsid w:val="0050275E"/>
    <w:rsid w:val="00502B46"/>
    <w:rsid w:val="00502C46"/>
    <w:rsid w:val="00502F99"/>
    <w:rsid w:val="0050367E"/>
    <w:rsid w:val="005036DE"/>
    <w:rsid w:val="005036F5"/>
    <w:rsid w:val="00503A1B"/>
    <w:rsid w:val="00503C92"/>
    <w:rsid w:val="00503F2A"/>
    <w:rsid w:val="0050433A"/>
    <w:rsid w:val="00504462"/>
    <w:rsid w:val="005045CC"/>
    <w:rsid w:val="00504646"/>
    <w:rsid w:val="00504A79"/>
    <w:rsid w:val="00504BE3"/>
    <w:rsid w:val="00504E62"/>
    <w:rsid w:val="00505381"/>
    <w:rsid w:val="005055B7"/>
    <w:rsid w:val="0050563F"/>
    <w:rsid w:val="00505B7B"/>
    <w:rsid w:val="005060E5"/>
    <w:rsid w:val="00506296"/>
    <w:rsid w:val="005065DD"/>
    <w:rsid w:val="00506693"/>
    <w:rsid w:val="00506FF7"/>
    <w:rsid w:val="00507329"/>
    <w:rsid w:val="005073D9"/>
    <w:rsid w:val="00507717"/>
    <w:rsid w:val="0050776D"/>
    <w:rsid w:val="00507B9B"/>
    <w:rsid w:val="0051009B"/>
    <w:rsid w:val="0051053C"/>
    <w:rsid w:val="0051081B"/>
    <w:rsid w:val="00510EB4"/>
    <w:rsid w:val="00511167"/>
    <w:rsid w:val="005113B8"/>
    <w:rsid w:val="00511C53"/>
    <w:rsid w:val="00511D35"/>
    <w:rsid w:val="00512307"/>
    <w:rsid w:val="0051255D"/>
    <w:rsid w:val="0051292E"/>
    <w:rsid w:val="00512B06"/>
    <w:rsid w:val="00512C65"/>
    <w:rsid w:val="00512EF6"/>
    <w:rsid w:val="00512F23"/>
    <w:rsid w:val="005131DA"/>
    <w:rsid w:val="005144FF"/>
    <w:rsid w:val="0051478D"/>
    <w:rsid w:val="00514A3B"/>
    <w:rsid w:val="00515532"/>
    <w:rsid w:val="00515715"/>
    <w:rsid w:val="00515B26"/>
    <w:rsid w:val="005163A9"/>
    <w:rsid w:val="005164D1"/>
    <w:rsid w:val="0051670E"/>
    <w:rsid w:val="00516812"/>
    <w:rsid w:val="00516DFC"/>
    <w:rsid w:val="00517083"/>
    <w:rsid w:val="005178B9"/>
    <w:rsid w:val="005202C1"/>
    <w:rsid w:val="0052043D"/>
    <w:rsid w:val="00520514"/>
    <w:rsid w:val="00520A48"/>
    <w:rsid w:val="00520C95"/>
    <w:rsid w:val="00521305"/>
    <w:rsid w:val="0052177A"/>
    <w:rsid w:val="00521791"/>
    <w:rsid w:val="005218FD"/>
    <w:rsid w:val="00521BA3"/>
    <w:rsid w:val="00521C3B"/>
    <w:rsid w:val="00522500"/>
    <w:rsid w:val="0052251E"/>
    <w:rsid w:val="00522F81"/>
    <w:rsid w:val="00523857"/>
    <w:rsid w:val="00523F03"/>
    <w:rsid w:val="00523F22"/>
    <w:rsid w:val="00523F62"/>
    <w:rsid w:val="00524390"/>
    <w:rsid w:val="005244B8"/>
    <w:rsid w:val="00524922"/>
    <w:rsid w:val="00524CD7"/>
    <w:rsid w:val="00525125"/>
    <w:rsid w:val="005258E1"/>
    <w:rsid w:val="00525F92"/>
    <w:rsid w:val="005261A1"/>
    <w:rsid w:val="00526318"/>
    <w:rsid w:val="0052710D"/>
    <w:rsid w:val="005272F3"/>
    <w:rsid w:val="00527733"/>
    <w:rsid w:val="0053003C"/>
    <w:rsid w:val="005306B8"/>
    <w:rsid w:val="00530CE1"/>
    <w:rsid w:val="005314C2"/>
    <w:rsid w:val="005314F4"/>
    <w:rsid w:val="00532107"/>
    <w:rsid w:val="00532210"/>
    <w:rsid w:val="00532563"/>
    <w:rsid w:val="005325D9"/>
    <w:rsid w:val="005326F3"/>
    <w:rsid w:val="0053273E"/>
    <w:rsid w:val="00533C3E"/>
    <w:rsid w:val="00534158"/>
    <w:rsid w:val="0053484A"/>
    <w:rsid w:val="0053608F"/>
    <w:rsid w:val="00536948"/>
    <w:rsid w:val="00536BA6"/>
    <w:rsid w:val="00536CCF"/>
    <w:rsid w:val="0053783E"/>
    <w:rsid w:val="00537D45"/>
    <w:rsid w:val="00537F14"/>
    <w:rsid w:val="00537F85"/>
    <w:rsid w:val="00540A3A"/>
    <w:rsid w:val="00540B04"/>
    <w:rsid w:val="00540EB1"/>
    <w:rsid w:val="005410E3"/>
    <w:rsid w:val="00541A79"/>
    <w:rsid w:val="00541AE2"/>
    <w:rsid w:val="00541B03"/>
    <w:rsid w:val="00542128"/>
    <w:rsid w:val="005421A6"/>
    <w:rsid w:val="005423C9"/>
    <w:rsid w:val="005426B9"/>
    <w:rsid w:val="00542851"/>
    <w:rsid w:val="0054299E"/>
    <w:rsid w:val="00542F63"/>
    <w:rsid w:val="005434F2"/>
    <w:rsid w:val="00543B7F"/>
    <w:rsid w:val="00543FCB"/>
    <w:rsid w:val="00544439"/>
    <w:rsid w:val="0054447C"/>
    <w:rsid w:val="00544574"/>
    <w:rsid w:val="00544AA9"/>
    <w:rsid w:val="00545093"/>
    <w:rsid w:val="005454A3"/>
    <w:rsid w:val="0054570D"/>
    <w:rsid w:val="00545C06"/>
    <w:rsid w:val="00545E2D"/>
    <w:rsid w:val="005466B1"/>
    <w:rsid w:val="005469F4"/>
    <w:rsid w:val="005472B6"/>
    <w:rsid w:val="005478F9"/>
    <w:rsid w:val="00547E05"/>
    <w:rsid w:val="00550C7E"/>
    <w:rsid w:val="00550D3C"/>
    <w:rsid w:val="00550FAA"/>
    <w:rsid w:val="00551075"/>
    <w:rsid w:val="00551A80"/>
    <w:rsid w:val="00552086"/>
    <w:rsid w:val="005526AD"/>
    <w:rsid w:val="005528DE"/>
    <w:rsid w:val="00552FBE"/>
    <w:rsid w:val="0055304B"/>
    <w:rsid w:val="00553AC1"/>
    <w:rsid w:val="00553F6E"/>
    <w:rsid w:val="005542F4"/>
    <w:rsid w:val="00554C82"/>
    <w:rsid w:val="00555094"/>
    <w:rsid w:val="0055558D"/>
    <w:rsid w:val="00555A96"/>
    <w:rsid w:val="00555FC0"/>
    <w:rsid w:val="005560CC"/>
    <w:rsid w:val="005563A4"/>
    <w:rsid w:val="00557562"/>
    <w:rsid w:val="00557603"/>
    <w:rsid w:val="00557B38"/>
    <w:rsid w:val="0056088A"/>
    <w:rsid w:val="0056089F"/>
    <w:rsid w:val="005609F4"/>
    <w:rsid w:val="00560A58"/>
    <w:rsid w:val="00560DCA"/>
    <w:rsid w:val="0056106B"/>
    <w:rsid w:val="00561346"/>
    <w:rsid w:val="005614E7"/>
    <w:rsid w:val="005620BC"/>
    <w:rsid w:val="0056267F"/>
    <w:rsid w:val="005629C4"/>
    <w:rsid w:val="00563122"/>
    <w:rsid w:val="0056333B"/>
    <w:rsid w:val="00563394"/>
    <w:rsid w:val="005635D8"/>
    <w:rsid w:val="00563F56"/>
    <w:rsid w:val="00564A8A"/>
    <w:rsid w:val="00564CB2"/>
    <w:rsid w:val="00565025"/>
    <w:rsid w:val="005650BB"/>
    <w:rsid w:val="00565385"/>
    <w:rsid w:val="00565915"/>
    <w:rsid w:val="00565A0B"/>
    <w:rsid w:val="00565DCE"/>
    <w:rsid w:val="0056618D"/>
    <w:rsid w:val="0056684A"/>
    <w:rsid w:val="00566A58"/>
    <w:rsid w:val="00566B49"/>
    <w:rsid w:val="00566CEE"/>
    <w:rsid w:val="00566F08"/>
    <w:rsid w:val="00567B0D"/>
    <w:rsid w:val="00570626"/>
    <w:rsid w:val="00570808"/>
    <w:rsid w:val="005713D4"/>
    <w:rsid w:val="00571534"/>
    <w:rsid w:val="00571665"/>
    <w:rsid w:val="00571953"/>
    <w:rsid w:val="00571CF9"/>
    <w:rsid w:val="0057368D"/>
    <w:rsid w:val="0057380A"/>
    <w:rsid w:val="0057380D"/>
    <w:rsid w:val="005738F2"/>
    <w:rsid w:val="00573969"/>
    <w:rsid w:val="005744DC"/>
    <w:rsid w:val="00574905"/>
    <w:rsid w:val="00574B85"/>
    <w:rsid w:val="00574C80"/>
    <w:rsid w:val="00574E0B"/>
    <w:rsid w:val="0057546B"/>
    <w:rsid w:val="00575F62"/>
    <w:rsid w:val="00575F77"/>
    <w:rsid w:val="00576BCE"/>
    <w:rsid w:val="00576C3C"/>
    <w:rsid w:val="00576E6F"/>
    <w:rsid w:val="00577656"/>
    <w:rsid w:val="005778AE"/>
    <w:rsid w:val="00577DB5"/>
    <w:rsid w:val="00577E95"/>
    <w:rsid w:val="005804B6"/>
    <w:rsid w:val="00580690"/>
    <w:rsid w:val="00580C6C"/>
    <w:rsid w:val="005810F1"/>
    <w:rsid w:val="0058160F"/>
    <w:rsid w:val="0058203A"/>
    <w:rsid w:val="005826A0"/>
    <w:rsid w:val="00582AAF"/>
    <w:rsid w:val="00583FFB"/>
    <w:rsid w:val="00584563"/>
    <w:rsid w:val="005846A1"/>
    <w:rsid w:val="00584908"/>
    <w:rsid w:val="00584FA8"/>
    <w:rsid w:val="00585169"/>
    <w:rsid w:val="00585223"/>
    <w:rsid w:val="00585260"/>
    <w:rsid w:val="0058527F"/>
    <w:rsid w:val="00585A9F"/>
    <w:rsid w:val="00585F88"/>
    <w:rsid w:val="005861B4"/>
    <w:rsid w:val="00586903"/>
    <w:rsid w:val="00586BC8"/>
    <w:rsid w:val="00586C70"/>
    <w:rsid w:val="005877C6"/>
    <w:rsid w:val="005877C8"/>
    <w:rsid w:val="005878A2"/>
    <w:rsid w:val="005878D0"/>
    <w:rsid w:val="00587BB5"/>
    <w:rsid w:val="00587EFE"/>
    <w:rsid w:val="0059024F"/>
    <w:rsid w:val="00590456"/>
    <w:rsid w:val="00591086"/>
    <w:rsid w:val="005913D4"/>
    <w:rsid w:val="005917E4"/>
    <w:rsid w:val="00591A84"/>
    <w:rsid w:val="00591E9A"/>
    <w:rsid w:val="00592203"/>
    <w:rsid w:val="0059231F"/>
    <w:rsid w:val="00592897"/>
    <w:rsid w:val="00592F1B"/>
    <w:rsid w:val="00593525"/>
    <w:rsid w:val="00593F06"/>
    <w:rsid w:val="0059421F"/>
    <w:rsid w:val="005945E4"/>
    <w:rsid w:val="00594998"/>
    <w:rsid w:val="005949A6"/>
    <w:rsid w:val="00594E66"/>
    <w:rsid w:val="00594F60"/>
    <w:rsid w:val="00595557"/>
    <w:rsid w:val="00595572"/>
    <w:rsid w:val="00595C76"/>
    <w:rsid w:val="00595FBA"/>
    <w:rsid w:val="00596036"/>
    <w:rsid w:val="00596C2B"/>
    <w:rsid w:val="00596D48"/>
    <w:rsid w:val="0059708C"/>
    <w:rsid w:val="005973B7"/>
    <w:rsid w:val="0059767A"/>
    <w:rsid w:val="0059775F"/>
    <w:rsid w:val="00597E47"/>
    <w:rsid w:val="005A04F9"/>
    <w:rsid w:val="005A06F6"/>
    <w:rsid w:val="005A08DD"/>
    <w:rsid w:val="005A0989"/>
    <w:rsid w:val="005A12DE"/>
    <w:rsid w:val="005A1EC5"/>
    <w:rsid w:val="005A21F5"/>
    <w:rsid w:val="005A262D"/>
    <w:rsid w:val="005A2A34"/>
    <w:rsid w:val="005A2C08"/>
    <w:rsid w:val="005A302C"/>
    <w:rsid w:val="005A3890"/>
    <w:rsid w:val="005A41EB"/>
    <w:rsid w:val="005A4615"/>
    <w:rsid w:val="005A47D3"/>
    <w:rsid w:val="005A4A6E"/>
    <w:rsid w:val="005A53F7"/>
    <w:rsid w:val="005A5641"/>
    <w:rsid w:val="005A5E35"/>
    <w:rsid w:val="005A6953"/>
    <w:rsid w:val="005A6DD6"/>
    <w:rsid w:val="005A6F7A"/>
    <w:rsid w:val="005A76FF"/>
    <w:rsid w:val="005A7BA6"/>
    <w:rsid w:val="005B0F8C"/>
    <w:rsid w:val="005B128F"/>
    <w:rsid w:val="005B131E"/>
    <w:rsid w:val="005B170A"/>
    <w:rsid w:val="005B1E30"/>
    <w:rsid w:val="005B202B"/>
    <w:rsid w:val="005B21FF"/>
    <w:rsid w:val="005B2237"/>
    <w:rsid w:val="005B28C5"/>
    <w:rsid w:val="005B2A4B"/>
    <w:rsid w:val="005B2D98"/>
    <w:rsid w:val="005B38A2"/>
    <w:rsid w:val="005B3CBA"/>
    <w:rsid w:val="005B4903"/>
    <w:rsid w:val="005B4AEA"/>
    <w:rsid w:val="005B4E9E"/>
    <w:rsid w:val="005B5047"/>
    <w:rsid w:val="005B57EA"/>
    <w:rsid w:val="005B5DA2"/>
    <w:rsid w:val="005B5DBA"/>
    <w:rsid w:val="005B5F75"/>
    <w:rsid w:val="005B5FF2"/>
    <w:rsid w:val="005B6756"/>
    <w:rsid w:val="005B69D1"/>
    <w:rsid w:val="005B6CE1"/>
    <w:rsid w:val="005B7FE1"/>
    <w:rsid w:val="005C02D4"/>
    <w:rsid w:val="005C0318"/>
    <w:rsid w:val="005C03CE"/>
    <w:rsid w:val="005C04CB"/>
    <w:rsid w:val="005C0D2C"/>
    <w:rsid w:val="005C0DCB"/>
    <w:rsid w:val="005C1BCD"/>
    <w:rsid w:val="005C1E57"/>
    <w:rsid w:val="005C2301"/>
    <w:rsid w:val="005C2809"/>
    <w:rsid w:val="005C280A"/>
    <w:rsid w:val="005C2E7A"/>
    <w:rsid w:val="005C335C"/>
    <w:rsid w:val="005C38A5"/>
    <w:rsid w:val="005C3BF1"/>
    <w:rsid w:val="005C437D"/>
    <w:rsid w:val="005C459C"/>
    <w:rsid w:val="005C4F44"/>
    <w:rsid w:val="005C4FB0"/>
    <w:rsid w:val="005C648B"/>
    <w:rsid w:val="005C6864"/>
    <w:rsid w:val="005C6BA8"/>
    <w:rsid w:val="005C6D8E"/>
    <w:rsid w:val="005C7C21"/>
    <w:rsid w:val="005D0E0E"/>
    <w:rsid w:val="005D13B0"/>
    <w:rsid w:val="005D152F"/>
    <w:rsid w:val="005D1813"/>
    <w:rsid w:val="005D1DFF"/>
    <w:rsid w:val="005D1EF4"/>
    <w:rsid w:val="005D21D7"/>
    <w:rsid w:val="005D237C"/>
    <w:rsid w:val="005D2705"/>
    <w:rsid w:val="005D2745"/>
    <w:rsid w:val="005D323A"/>
    <w:rsid w:val="005D3850"/>
    <w:rsid w:val="005D3B9A"/>
    <w:rsid w:val="005D3BE9"/>
    <w:rsid w:val="005D3BEB"/>
    <w:rsid w:val="005D40C9"/>
    <w:rsid w:val="005D451D"/>
    <w:rsid w:val="005D470C"/>
    <w:rsid w:val="005D482E"/>
    <w:rsid w:val="005D498E"/>
    <w:rsid w:val="005D4D28"/>
    <w:rsid w:val="005D5671"/>
    <w:rsid w:val="005D5799"/>
    <w:rsid w:val="005D58BA"/>
    <w:rsid w:val="005D5A54"/>
    <w:rsid w:val="005D72B0"/>
    <w:rsid w:val="005D72CA"/>
    <w:rsid w:val="005D73F5"/>
    <w:rsid w:val="005D7B3C"/>
    <w:rsid w:val="005E0030"/>
    <w:rsid w:val="005E014A"/>
    <w:rsid w:val="005E0439"/>
    <w:rsid w:val="005E10B8"/>
    <w:rsid w:val="005E1749"/>
    <w:rsid w:val="005E1A1E"/>
    <w:rsid w:val="005E210A"/>
    <w:rsid w:val="005E239D"/>
    <w:rsid w:val="005E26FC"/>
    <w:rsid w:val="005E2B75"/>
    <w:rsid w:val="005E2CAE"/>
    <w:rsid w:val="005E2E45"/>
    <w:rsid w:val="005E312A"/>
    <w:rsid w:val="005E326B"/>
    <w:rsid w:val="005E328F"/>
    <w:rsid w:val="005E34CB"/>
    <w:rsid w:val="005E352D"/>
    <w:rsid w:val="005E3670"/>
    <w:rsid w:val="005E3A62"/>
    <w:rsid w:val="005E3E53"/>
    <w:rsid w:val="005E3EE4"/>
    <w:rsid w:val="005E426D"/>
    <w:rsid w:val="005E464F"/>
    <w:rsid w:val="005E468B"/>
    <w:rsid w:val="005E53CD"/>
    <w:rsid w:val="005E541F"/>
    <w:rsid w:val="005E54AF"/>
    <w:rsid w:val="005E55DB"/>
    <w:rsid w:val="005E59B1"/>
    <w:rsid w:val="005E5F26"/>
    <w:rsid w:val="005E5FC8"/>
    <w:rsid w:val="005E617D"/>
    <w:rsid w:val="005E61C0"/>
    <w:rsid w:val="005E66C8"/>
    <w:rsid w:val="005E6702"/>
    <w:rsid w:val="005E6745"/>
    <w:rsid w:val="005E7256"/>
    <w:rsid w:val="005E7276"/>
    <w:rsid w:val="005E7BF0"/>
    <w:rsid w:val="005F0C25"/>
    <w:rsid w:val="005F0E35"/>
    <w:rsid w:val="005F0E81"/>
    <w:rsid w:val="005F1020"/>
    <w:rsid w:val="005F1435"/>
    <w:rsid w:val="005F1532"/>
    <w:rsid w:val="005F2792"/>
    <w:rsid w:val="005F3847"/>
    <w:rsid w:val="005F41C1"/>
    <w:rsid w:val="005F4528"/>
    <w:rsid w:val="005F54E1"/>
    <w:rsid w:val="005F587B"/>
    <w:rsid w:val="005F5B96"/>
    <w:rsid w:val="005F66E9"/>
    <w:rsid w:val="005F67A6"/>
    <w:rsid w:val="005F6BE1"/>
    <w:rsid w:val="005F6F3C"/>
    <w:rsid w:val="005F6F7B"/>
    <w:rsid w:val="005F72D3"/>
    <w:rsid w:val="005F7374"/>
    <w:rsid w:val="005F75BA"/>
    <w:rsid w:val="005F795A"/>
    <w:rsid w:val="00600548"/>
    <w:rsid w:val="00600937"/>
    <w:rsid w:val="00601691"/>
    <w:rsid w:val="00601692"/>
    <w:rsid w:val="0060196B"/>
    <w:rsid w:val="00601A33"/>
    <w:rsid w:val="00601C72"/>
    <w:rsid w:val="00602AA6"/>
    <w:rsid w:val="00602BF1"/>
    <w:rsid w:val="00602F2D"/>
    <w:rsid w:val="00602F70"/>
    <w:rsid w:val="00603DA7"/>
    <w:rsid w:val="006046A4"/>
    <w:rsid w:val="00604888"/>
    <w:rsid w:val="00604997"/>
    <w:rsid w:val="00604EC4"/>
    <w:rsid w:val="00605000"/>
    <w:rsid w:val="006058A0"/>
    <w:rsid w:val="00605BEA"/>
    <w:rsid w:val="006063A1"/>
    <w:rsid w:val="006075C0"/>
    <w:rsid w:val="00607608"/>
    <w:rsid w:val="00607691"/>
    <w:rsid w:val="0060774E"/>
    <w:rsid w:val="00607BCD"/>
    <w:rsid w:val="006107AB"/>
    <w:rsid w:val="006107D1"/>
    <w:rsid w:val="006109B8"/>
    <w:rsid w:val="00610E11"/>
    <w:rsid w:val="00611953"/>
    <w:rsid w:val="00611C76"/>
    <w:rsid w:val="006120F9"/>
    <w:rsid w:val="0061229E"/>
    <w:rsid w:val="00613C04"/>
    <w:rsid w:val="00614825"/>
    <w:rsid w:val="00614B2F"/>
    <w:rsid w:val="00614FD7"/>
    <w:rsid w:val="0061592D"/>
    <w:rsid w:val="00616379"/>
    <w:rsid w:val="00616388"/>
    <w:rsid w:val="00616AA3"/>
    <w:rsid w:val="00616EFD"/>
    <w:rsid w:val="00617629"/>
    <w:rsid w:val="006176B6"/>
    <w:rsid w:val="006208E8"/>
    <w:rsid w:val="0062096B"/>
    <w:rsid w:val="00620EF2"/>
    <w:rsid w:val="006212FD"/>
    <w:rsid w:val="0062159F"/>
    <w:rsid w:val="00621A13"/>
    <w:rsid w:val="00621D18"/>
    <w:rsid w:val="006225EF"/>
    <w:rsid w:val="00622847"/>
    <w:rsid w:val="00623D26"/>
    <w:rsid w:val="0062446F"/>
    <w:rsid w:val="006247D8"/>
    <w:rsid w:val="00624818"/>
    <w:rsid w:val="00624DB3"/>
    <w:rsid w:val="0062555D"/>
    <w:rsid w:val="00625AF9"/>
    <w:rsid w:val="0062618A"/>
    <w:rsid w:val="00626C15"/>
    <w:rsid w:val="00627BF7"/>
    <w:rsid w:val="00627D11"/>
    <w:rsid w:val="006302B3"/>
    <w:rsid w:val="006304DA"/>
    <w:rsid w:val="0063054A"/>
    <w:rsid w:val="006310DF"/>
    <w:rsid w:val="00631153"/>
    <w:rsid w:val="00631276"/>
    <w:rsid w:val="0063127C"/>
    <w:rsid w:val="006314EF"/>
    <w:rsid w:val="006318ED"/>
    <w:rsid w:val="006319E9"/>
    <w:rsid w:val="0063256D"/>
    <w:rsid w:val="006334C2"/>
    <w:rsid w:val="00633595"/>
    <w:rsid w:val="00633685"/>
    <w:rsid w:val="00633B7A"/>
    <w:rsid w:val="00633E6F"/>
    <w:rsid w:val="0063406A"/>
    <w:rsid w:val="006347C9"/>
    <w:rsid w:val="0063529D"/>
    <w:rsid w:val="00635699"/>
    <w:rsid w:val="00635710"/>
    <w:rsid w:val="00635E80"/>
    <w:rsid w:val="00635FE3"/>
    <w:rsid w:val="0063612E"/>
    <w:rsid w:val="006362A7"/>
    <w:rsid w:val="006377AE"/>
    <w:rsid w:val="00637CCA"/>
    <w:rsid w:val="00640066"/>
    <w:rsid w:val="006402AE"/>
    <w:rsid w:val="00641835"/>
    <w:rsid w:val="00641915"/>
    <w:rsid w:val="00641C83"/>
    <w:rsid w:val="00641CF2"/>
    <w:rsid w:val="00642359"/>
    <w:rsid w:val="006423EF"/>
    <w:rsid w:val="006424C9"/>
    <w:rsid w:val="006427CF"/>
    <w:rsid w:val="00642858"/>
    <w:rsid w:val="006432B1"/>
    <w:rsid w:val="0064367E"/>
    <w:rsid w:val="006437FE"/>
    <w:rsid w:val="00643A5C"/>
    <w:rsid w:val="006444F7"/>
    <w:rsid w:val="006455E8"/>
    <w:rsid w:val="00645C84"/>
    <w:rsid w:val="00645D4D"/>
    <w:rsid w:val="00645E7E"/>
    <w:rsid w:val="006460E0"/>
    <w:rsid w:val="0064648E"/>
    <w:rsid w:val="00646D32"/>
    <w:rsid w:val="00647156"/>
    <w:rsid w:val="006473D5"/>
    <w:rsid w:val="00647C2F"/>
    <w:rsid w:val="00647C8F"/>
    <w:rsid w:val="00650168"/>
    <w:rsid w:val="006502BD"/>
    <w:rsid w:val="00650582"/>
    <w:rsid w:val="00650BA4"/>
    <w:rsid w:val="00650C8D"/>
    <w:rsid w:val="00651038"/>
    <w:rsid w:val="006510F8"/>
    <w:rsid w:val="00651193"/>
    <w:rsid w:val="006516D7"/>
    <w:rsid w:val="00651C43"/>
    <w:rsid w:val="00651C56"/>
    <w:rsid w:val="00652168"/>
    <w:rsid w:val="0065269B"/>
    <w:rsid w:val="00652A6B"/>
    <w:rsid w:val="00652B5E"/>
    <w:rsid w:val="00654487"/>
    <w:rsid w:val="00654844"/>
    <w:rsid w:val="00654AA3"/>
    <w:rsid w:val="00654E31"/>
    <w:rsid w:val="0065525C"/>
    <w:rsid w:val="00655B22"/>
    <w:rsid w:val="00655E45"/>
    <w:rsid w:val="00655EB0"/>
    <w:rsid w:val="006561F1"/>
    <w:rsid w:val="00656E74"/>
    <w:rsid w:val="00657549"/>
    <w:rsid w:val="00657BDE"/>
    <w:rsid w:val="00660566"/>
    <w:rsid w:val="00660B48"/>
    <w:rsid w:val="0066131E"/>
    <w:rsid w:val="00661A12"/>
    <w:rsid w:val="00661E4F"/>
    <w:rsid w:val="0066253E"/>
    <w:rsid w:val="006626AA"/>
    <w:rsid w:val="006627C9"/>
    <w:rsid w:val="00662F71"/>
    <w:rsid w:val="006632D7"/>
    <w:rsid w:val="0066350C"/>
    <w:rsid w:val="00663A73"/>
    <w:rsid w:val="00663B6B"/>
    <w:rsid w:val="00663B8D"/>
    <w:rsid w:val="00663FBA"/>
    <w:rsid w:val="00664380"/>
    <w:rsid w:val="00664862"/>
    <w:rsid w:val="00664B36"/>
    <w:rsid w:val="00664E3A"/>
    <w:rsid w:val="00665715"/>
    <w:rsid w:val="006657A8"/>
    <w:rsid w:val="00665B41"/>
    <w:rsid w:val="00665B57"/>
    <w:rsid w:val="00665E6D"/>
    <w:rsid w:val="00666529"/>
    <w:rsid w:val="006671DB"/>
    <w:rsid w:val="006674D3"/>
    <w:rsid w:val="006678D8"/>
    <w:rsid w:val="006712DC"/>
    <w:rsid w:val="006714F9"/>
    <w:rsid w:val="00671688"/>
    <w:rsid w:val="006719E2"/>
    <w:rsid w:val="00671D23"/>
    <w:rsid w:val="00671DD9"/>
    <w:rsid w:val="006721F0"/>
    <w:rsid w:val="0067250A"/>
    <w:rsid w:val="00672565"/>
    <w:rsid w:val="00672594"/>
    <w:rsid w:val="00672822"/>
    <w:rsid w:val="00672EDF"/>
    <w:rsid w:val="006734A0"/>
    <w:rsid w:val="006738E2"/>
    <w:rsid w:val="00673D37"/>
    <w:rsid w:val="006740A4"/>
    <w:rsid w:val="00674247"/>
    <w:rsid w:val="00674653"/>
    <w:rsid w:val="006749D5"/>
    <w:rsid w:val="00675BE6"/>
    <w:rsid w:val="00675C8E"/>
    <w:rsid w:val="00676412"/>
    <w:rsid w:val="00676563"/>
    <w:rsid w:val="006765F1"/>
    <w:rsid w:val="006766B6"/>
    <w:rsid w:val="006768A2"/>
    <w:rsid w:val="00676BB1"/>
    <w:rsid w:val="00677941"/>
    <w:rsid w:val="00677E48"/>
    <w:rsid w:val="00680754"/>
    <w:rsid w:val="006809C5"/>
    <w:rsid w:val="00680DE3"/>
    <w:rsid w:val="006813FC"/>
    <w:rsid w:val="00681537"/>
    <w:rsid w:val="006815E8"/>
    <w:rsid w:val="00682094"/>
    <w:rsid w:val="006821BA"/>
    <w:rsid w:val="006825B4"/>
    <w:rsid w:val="00682999"/>
    <w:rsid w:val="00683086"/>
    <w:rsid w:val="00683207"/>
    <w:rsid w:val="00684B19"/>
    <w:rsid w:val="0068505C"/>
    <w:rsid w:val="0068525C"/>
    <w:rsid w:val="00685346"/>
    <w:rsid w:val="00685486"/>
    <w:rsid w:val="00685E04"/>
    <w:rsid w:val="00686690"/>
    <w:rsid w:val="006866DC"/>
    <w:rsid w:val="006869F4"/>
    <w:rsid w:val="00686E12"/>
    <w:rsid w:val="00687024"/>
    <w:rsid w:val="006873C5"/>
    <w:rsid w:val="00687AE4"/>
    <w:rsid w:val="00687B2A"/>
    <w:rsid w:val="00687C7F"/>
    <w:rsid w:val="00687CA4"/>
    <w:rsid w:val="006901F0"/>
    <w:rsid w:val="0069075E"/>
    <w:rsid w:val="00690E9E"/>
    <w:rsid w:val="00690F33"/>
    <w:rsid w:val="00691591"/>
    <w:rsid w:val="006915B1"/>
    <w:rsid w:val="0069172D"/>
    <w:rsid w:val="00691B56"/>
    <w:rsid w:val="00691F98"/>
    <w:rsid w:val="0069229E"/>
    <w:rsid w:val="006928A2"/>
    <w:rsid w:val="00692A9B"/>
    <w:rsid w:val="00692FC9"/>
    <w:rsid w:val="00693238"/>
    <w:rsid w:val="006932B3"/>
    <w:rsid w:val="00693315"/>
    <w:rsid w:val="0069366D"/>
    <w:rsid w:val="0069408C"/>
    <w:rsid w:val="006941AB"/>
    <w:rsid w:val="006941F0"/>
    <w:rsid w:val="00694742"/>
    <w:rsid w:val="00694967"/>
    <w:rsid w:val="00694AED"/>
    <w:rsid w:val="00695215"/>
    <w:rsid w:val="006958C6"/>
    <w:rsid w:val="00696258"/>
    <w:rsid w:val="00696314"/>
    <w:rsid w:val="00696830"/>
    <w:rsid w:val="0069689F"/>
    <w:rsid w:val="00696A38"/>
    <w:rsid w:val="00696E26"/>
    <w:rsid w:val="00696F83"/>
    <w:rsid w:val="00697359"/>
    <w:rsid w:val="0069768F"/>
    <w:rsid w:val="00697D94"/>
    <w:rsid w:val="00697F87"/>
    <w:rsid w:val="006A0F3C"/>
    <w:rsid w:val="006A15F2"/>
    <w:rsid w:val="006A190F"/>
    <w:rsid w:val="006A1D71"/>
    <w:rsid w:val="006A217C"/>
    <w:rsid w:val="006A2319"/>
    <w:rsid w:val="006A2B2E"/>
    <w:rsid w:val="006A2E8B"/>
    <w:rsid w:val="006A2FB6"/>
    <w:rsid w:val="006A342A"/>
    <w:rsid w:val="006A34FE"/>
    <w:rsid w:val="006A366B"/>
    <w:rsid w:val="006A3939"/>
    <w:rsid w:val="006A3CF7"/>
    <w:rsid w:val="006A49BC"/>
    <w:rsid w:val="006A49CA"/>
    <w:rsid w:val="006A4AA7"/>
    <w:rsid w:val="006A4F99"/>
    <w:rsid w:val="006A5CF9"/>
    <w:rsid w:val="006A5E9B"/>
    <w:rsid w:val="006A5FD6"/>
    <w:rsid w:val="006A621F"/>
    <w:rsid w:val="006A62C9"/>
    <w:rsid w:val="006A67F5"/>
    <w:rsid w:val="006A682A"/>
    <w:rsid w:val="006A74D8"/>
    <w:rsid w:val="006A75C8"/>
    <w:rsid w:val="006A787F"/>
    <w:rsid w:val="006A7CB3"/>
    <w:rsid w:val="006B00E4"/>
    <w:rsid w:val="006B07D5"/>
    <w:rsid w:val="006B0939"/>
    <w:rsid w:val="006B0E09"/>
    <w:rsid w:val="006B1400"/>
    <w:rsid w:val="006B140F"/>
    <w:rsid w:val="006B14D8"/>
    <w:rsid w:val="006B185B"/>
    <w:rsid w:val="006B18C7"/>
    <w:rsid w:val="006B1D0A"/>
    <w:rsid w:val="006B21D5"/>
    <w:rsid w:val="006B32F7"/>
    <w:rsid w:val="006B3C6D"/>
    <w:rsid w:val="006B3D0C"/>
    <w:rsid w:val="006B3FA3"/>
    <w:rsid w:val="006B4093"/>
    <w:rsid w:val="006B44E1"/>
    <w:rsid w:val="006B4A7D"/>
    <w:rsid w:val="006B4F40"/>
    <w:rsid w:val="006B4F7F"/>
    <w:rsid w:val="006B5676"/>
    <w:rsid w:val="006B59E3"/>
    <w:rsid w:val="006B5F4E"/>
    <w:rsid w:val="006B67AD"/>
    <w:rsid w:val="006B6ACB"/>
    <w:rsid w:val="006B6D29"/>
    <w:rsid w:val="006B7747"/>
    <w:rsid w:val="006B7B22"/>
    <w:rsid w:val="006C00B9"/>
    <w:rsid w:val="006C022C"/>
    <w:rsid w:val="006C05AB"/>
    <w:rsid w:val="006C062C"/>
    <w:rsid w:val="006C09D8"/>
    <w:rsid w:val="006C1242"/>
    <w:rsid w:val="006C15C6"/>
    <w:rsid w:val="006C1D3C"/>
    <w:rsid w:val="006C213F"/>
    <w:rsid w:val="006C290F"/>
    <w:rsid w:val="006C313B"/>
    <w:rsid w:val="006C3AB5"/>
    <w:rsid w:val="006C4234"/>
    <w:rsid w:val="006C45ED"/>
    <w:rsid w:val="006C45EE"/>
    <w:rsid w:val="006C50BF"/>
    <w:rsid w:val="006C531B"/>
    <w:rsid w:val="006C53F4"/>
    <w:rsid w:val="006C5618"/>
    <w:rsid w:val="006C5A6F"/>
    <w:rsid w:val="006C5C68"/>
    <w:rsid w:val="006C6869"/>
    <w:rsid w:val="006C6A56"/>
    <w:rsid w:val="006C7A44"/>
    <w:rsid w:val="006C7B85"/>
    <w:rsid w:val="006C7C99"/>
    <w:rsid w:val="006C7E7C"/>
    <w:rsid w:val="006D028F"/>
    <w:rsid w:val="006D05F8"/>
    <w:rsid w:val="006D0679"/>
    <w:rsid w:val="006D0867"/>
    <w:rsid w:val="006D0AB3"/>
    <w:rsid w:val="006D1870"/>
    <w:rsid w:val="006D18E4"/>
    <w:rsid w:val="006D1BCB"/>
    <w:rsid w:val="006D1EFC"/>
    <w:rsid w:val="006D2ADC"/>
    <w:rsid w:val="006D2CA8"/>
    <w:rsid w:val="006D2DCE"/>
    <w:rsid w:val="006D32B8"/>
    <w:rsid w:val="006D3410"/>
    <w:rsid w:val="006D3A05"/>
    <w:rsid w:val="006D3DF7"/>
    <w:rsid w:val="006D44B2"/>
    <w:rsid w:val="006D474B"/>
    <w:rsid w:val="006D49B7"/>
    <w:rsid w:val="006D4B30"/>
    <w:rsid w:val="006D5215"/>
    <w:rsid w:val="006D59B6"/>
    <w:rsid w:val="006D5A01"/>
    <w:rsid w:val="006D5E84"/>
    <w:rsid w:val="006D6039"/>
    <w:rsid w:val="006D6637"/>
    <w:rsid w:val="006D697F"/>
    <w:rsid w:val="006D6DD1"/>
    <w:rsid w:val="006D706C"/>
    <w:rsid w:val="006E0556"/>
    <w:rsid w:val="006E09A9"/>
    <w:rsid w:val="006E1E7C"/>
    <w:rsid w:val="006E2A87"/>
    <w:rsid w:val="006E33E3"/>
    <w:rsid w:val="006E3A30"/>
    <w:rsid w:val="006E3B4C"/>
    <w:rsid w:val="006E3F0A"/>
    <w:rsid w:val="006E44E6"/>
    <w:rsid w:val="006E48E8"/>
    <w:rsid w:val="006E4F9E"/>
    <w:rsid w:val="006E5407"/>
    <w:rsid w:val="006E5529"/>
    <w:rsid w:val="006E5D4E"/>
    <w:rsid w:val="006E5E05"/>
    <w:rsid w:val="006E5F9C"/>
    <w:rsid w:val="006E617B"/>
    <w:rsid w:val="006E6895"/>
    <w:rsid w:val="006E7A3A"/>
    <w:rsid w:val="006E7A5A"/>
    <w:rsid w:val="006E7B99"/>
    <w:rsid w:val="006E7D35"/>
    <w:rsid w:val="006F00C0"/>
    <w:rsid w:val="006F03F7"/>
    <w:rsid w:val="006F0BD0"/>
    <w:rsid w:val="006F0C17"/>
    <w:rsid w:val="006F1470"/>
    <w:rsid w:val="006F167D"/>
    <w:rsid w:val="006F19E4"/>
    <w:rsid w:val="006F1B08"/>
    <w:rsid w:val="006F26B7"/>
    <w:rsid w:val="006F2CF2"/>
    <w:rsid w:val="006F39A3"/>
    <w:rsid w:val="006F3E13"/>
    <w:rsid w:val="006F4E4D"/>
    <w:rsid w:val="006F50ED"/>
    <w:rsid w:val="006F50FE"/>
    <w:rsid w:val="006F54AC"/>
    <w:rsid w:val="006F56D0"/>
    <w:rsid w:val="006F5755"/>
    <w:rsid w:val="006F5C9A"/>
    <w:rsid w:val="006F637F"/>
    <w:rsid w:val="006F706F"/>
    <w:rsid w:val="006F7397"/>
    <w:rsid w:val="006F7A0E"/>
    <w:rsid w:val="006F7A36"/>
    <w:rsid w:val="006F7B9A"/>
    <w:rsid w:val="006F7EDC"/>
    <w:rsid w:val="007004FC"/>
    <w:rsid w:val="0070066B"/>
    <w:rsid w:val="0070067C"/>
    <w:rsid w:val="00700A3C"/>
    <w:rsid w:val="00700CCB"/>
    <w:rsid w:val="00700D38"/>
    <w:rsid w:val="00701012"/>
    <w:rsid w:val="00701655"/>
    <w:rsid w:val="00701CE0"/>
    <w:rsid w:val="0070277F"/>
    <w:rsid w:val="00702D9B"/>
    <w:rsid w:val="00702DEE"/>
    <w:rsid w:val="0070307A"/>
    <w:rsid w:val="0070311C"/>
    <w:rsid w:val="00703951"/>
    <w:rsid w:val="00703A3A"/>
    <w:rsid w:val="00704418"/>
    <w:rsid w:val="0070492D"/>
    <w:rsid w:val="0070494F"/>
    <w:rsid w:val="00704ED1"/>
    <w:rsid w:val="007057DA"/>
    <w:rsid w:val="007057EE"/>
    <w:rsid w:val="007059CB"/>
    <w:rsid w:val="00705B15"/>
    <w:rsid w:val="00705B69"/>
    <w:rsid w:val="00705BB5"/>
    <w:rsid w:val="00707BA7"/>
    <w:rsid w:val="00710556"/>
    <w:rsid w:val="00710B2A"/>
    <w:rsid w:val="00710DC4"/>
    <w:rsid w:val="007110A0"/>
    <w:rsid w:val="007126FD"/>
    <w:rsid w:val="00712FA8"/>
    <w:rsid w:val="007130BA"/>
    <w:rsid w:val="00713414"/>
    <w:rsid w:val="0071364F"/>
    <w:rsid w:val="00713C5E"/>
    <w:rsid w:val="007151CF"/>
    <w:rsid w:val="0071575E"/>
    <w:rsid w:val="007157AD"/>
    <w:rsid w:val="007162B3"/>
    <w:rsid w:val="00716531"/>
    <w:rsid w:val="00716666"/>
    <w:rsid w:val="007168E6"/>
    <w:rsid w:val="00717DFF"/>
    <w:rsid w:val="00717E7C"/>
    <w:rsid w:val="00717EE3"/>
    <w:rsid w:val="00717F29"/>
    <w:rsid w:val="007201D6"/>
    <w:rsid w:val="0072086B"/>
    <w:rsid w:val="00721567"/>
    <w:rsid w:val="007218E7"/>
    <w:rsid w:val="00721AC2"/>
    <w:rsid w:val="00721D95"/>
    <w:rsid w:val="007223BD"/>
    <w:rsid w:val="007229DA"/>
    <w:rsid w:val="00722C4F"/>
    <w:rsid w:val="00722DCA"/>
    <w:rsid w:val="00723660"/>
    <w:rsid w:val="00723DB3"/>
    <w:rsid w:val="0072410F"/>
    <w:rsid w:val="00724156"/>
    <w:rsid w:val="00724D23"/>
    <w:rsid w:val="00724D27"/>
    <w:rsid w:val="00725201"/>
    <w:rsid w:val="00725523"/>
    <w:rsid w:val="007255FD"/>
    <w:rsid w:val="0072570D"/>
    <w:rsid w:val="007258BF"/>
    <w:rsid w:val="00725AEE"/>
    <w:rsid w:val="00725EEC"/>
    <w:rsid w:val="007269DB"/>
    <w:rsid w:val="00726B04"/>
    <w:rsid w:val="007271D2"/>
    <w:rsid w:val="007278D4"/>
    <w:rsid w:val="00727CDC"/>
    <w:rsid w:val="00727D11"/>
    <w:rsid w:val="00727DBF"/>
    <w:rsid w:val="00730195"/>
    <w:rsid w:val="0073085F"/>
    <w:rsid w:val="00731460"/>
    <w:rsid w:val="00731FFF"/>
    <w:rsid w:val="0073235F"/>
    <w:rsid w:val="0073244B"/>
    <w:rsid w:val="007324EB"/>
    <w:rsid w:val="0073265E"/>
    <w:rsid w:val="007326D3"/>
    <w:rsid w:val="0073315C"/>
    <w:rsid w:val="00733395"/>
    <w:rsid w:val="007337C7"/>
    <w:rsid w:val="00733F1F"/>
    <w:rsid w:val="0073511C"/>
    <w:rsid w:val="00735466"/>
    <w:rsid w:val="007359BF"/>
    <w:rsid w:val="00735B1C"/>
    <w:rsid w:val="00735BFC"/>
    <w:rsid w:val="00735F23"/>
    <w:rsid w:val="0073685A"/>
    <w:rsid w:val="00736D86"/>
    <w:rsid w:val="00737321"/>
    <w:rsid w:val="00737444"/>
    <w:rsid w:val="00740658"/>
    <w:rsid w:val="007409B8"/>
    <w:rsid w:val="00741372"/>
    <w:rsid w:val="007417B7"/>
    <w:rsid w:val="007418BE"/>
    <w:rsid w:val="00741EE6"/>
    <w:rsid w:val="0074278D"/>
    <w:rsid w:val="007427D9"/>
    <w:rsid w:val="00742C64"/>
    <w:rsid w:val="00742C8D"/>
    <w:rsid w:val="00742EDF"/>
    <w:rsid w:val="007430CF"/>
    <w:rsid w:val="0074376A"/>
    <w:rsid w:val="00743DD4"/>
    <w:rsid w:val="007444EC"/>
    <w:rsid w:val="007447DA"/>
    <w:rsid w:val="0074487B"/>
    <w:rsid w:val="0074525B"/>
    <w:rsid w:val="0074591B"/>
    <w:rsid w:val="00745B32"/>
    <w:rsid w:val="00745EC0"/>
    <w:rsid w:val="007462F0"/>
    <w:rsid w:val="007465F5"/>
    <w:rsid w:val="007466E2"/>
    <w:rsid w:val="007468FB"/>
    <w:rsid w:val="007469F3"/>
    <w:rsid w:val="00746C23"/>
    <w:rsid w:val="00746CD3"/>
    <w:rsid w:val="00746D08"/>
    <w:rsid w:val="00746F01"/>
    <w:rsid w:val="00747108"/>
    <w:rsid w:val="00747CB9"/>
    <w:rsid w:val="00747E42"/>
    <w:rsid w:val="00750537"/>
    <w:rsid w:val="00750798"/>
    <w:rsid w:val="00750C13"/>
    <w:rsid w:val="00750EB5"/>
    <w:rsid w:val="00751A30"/>
    <w:rsid w:val="00751E2A"/>
    <w:rsid w:val="0075260D"/>
    <w:rsid w:val="00753F97"/>
    <w:rsid w:val="00754397"/>
    <w:rsid w:val="00754972"/>
    <w:rsid w:val="00754A67"/>
    <w:rsid w:val="00754D5F"/>
    <w:rsid w:val="00754F6B"/>
    <w:rsid w:val="00754FD2"/>
    <w:rsid w:val="007550BD"/>
    <w:rsid w:val="007554D2"/>
    <w:rsid w:val="00755789"/>
    <w:rsid w:val="0075586A"/>
    <w:rsid w:val="0075596C"/>
    <w:rsid w:val="00755CD8"/>
    <w:rsid w:val="00755D86"/>
    <w:rsid w:val="00756572"/>
    <w:rsid w:val="007566C8"/>
    <w:rsid w:val="00756864"/>
    <w:rsid w:val="00756C7D"/>
    <w:rsid w:val="00756F7C"/>
    <w:rsid w:val="007571E0"/>
    <w:rsid w:val="0075787A"/>
    <w:rsid w:val="00757B3E"/>
    <w:rsid w:val="00757CE0"/>
    <w:rsid w:val="00757D7F"/>
    <w:rsid w:val="00757E6D"/>
    <w:rsid w:val="00757E89"/>
    <w:rsid w:val="0076002A"/>
    <w:rsid w:val="007600A6"/>
    <w:rsid w:val="007602D2"/>
    <w:rsid w:val="00760357"/>
    <w:rsid w:val="0076143D"/>
    <w:rsid w:val="0076240D"/>
    <w:rsid w:val="00762616"/>
    <w:rsid w:val="00762A77"/>
    <w:rsid w:val="00762B0E"/>
    <w:rsid w:val="0076361B"/>
    <w:rsid w:val="00763CC7"/>
    <w:rsid w:val="0076410E"/>
    <w:rsid w:val="00764354"/>
    <w:rsid w:val="00764BCA"/>
    <w:rsid w:val="00764BCD"/>
    <w:rsid w:val="00764D99"/>
    <w:rsid w:val="00764EC7"/>
    <w:rsid w:val="00764FA7"/>
    <w:rsid w:val="0076500D"/>
    <w:rsid w:val="007652A4"/>
    <w:rsid w:val="007653FC"/>
    <w:rsid w:val="007661F3"/>
    <w:rsid w:val="007667E8"/>
    <w:rsid w:val="00767048"/>
    <w:rsid w:val="007671E0"/>
    <w:rsid w:val="007673D3"/>
    <w:rsid w:val="00767667"/>
    <w:rsid w:val="007679CA"/>
    <w:rsid w:val="007700A3"/>
    <w:rsid w:val="00770239"/>
    <w:rsid w:val="0077029B"/>
    <w:rsid w:val="00770786"/>
    <w:rsid w:val="007708DF"/>
    <w:rsid w:val="0077140F"/>
    <w:rsid w:val="00771661"/>
    <w:rsid w:val="00771DDC"/>
    <w:rsid w:val="007721A6"/>
    <w:rsid w:val="00772CFD"/>
    <w:rsid w:val="00773DF6"/>
    <w:rsid w:val="007741DB"/>
    <w:rsid w:val="00774202"/>
    <w:rsid w:val="00774A05"/>
    <w:rsid w:val="00774B6F"/>
    <w:rsid w:val="00774D9C"/>
    <w:rsid w:val="00775153"/>
    <w:rsid w:val="00775870"/>
    <w:rsid w:val="00775A3B"/>
    <w:rsid w:val="00775AC0"/>
    <w:rsid w:val="0077602D"/>
    <w:rsid w:val="007761EE"/>
    <w:rsid w:val="00776B86"/>
    <w:rsid w:val="00776F25"/>
    <w:rsid w:val="007773EB"/>
    <w:rsid w:val="00777FFB"/>
    <w:rsid w:val="0078001A"/>
    <w:rsid w:val="0078043B"/>
    <w:rsid w:val="00780501"/>
    <w:rsid w:val="00780B16"/>
    <w:rsid w:val="00780B4D"/>
    <w:rsid w:val="00781254"/>
    <w:rsid w:val="007812CD"/>
    <w:rsid w:val="00781E71"/>
    <w:rsid w:val="00782960"/>
    <w:rsid w:val="00782F87"/>
    <w:rsid w:val="0078331F"/>
    <w:rsid w:val="007839A8"/>
    <w:rsid w:val="00784599"/>
    <w:rsid w:val="007846E8"/>
    <w:rsid w:val="00784B7E"/>
    <w:rsid w:val="00785631"/>
    <w:rsid w:val="00785971"/>
    <w:rsid w:val="00785CF6"/>
    <w:rsid w:val="00785D1B"/>
    <w:rsid w:val="007863D4"/>
    <w:rsid w:val="00786759"/>
    <w:rsid w:val="007871C4"/>
    <w:rsid w:val="00787B69"/>
    <w:rsid w:val="00787F58"/>
    <w:rsid w:val="00790E6E"/>
    <w:rsid w:val="0079136C"/>
    <w:rsid w:val="00791507"/>
    <w:rsid w:val="007921EC"/>
    <w:rsid w:val="007924C5"/>
    <w:rsid w:val="007928A9"/>
    <w:rsid w:val="007929B0"/>
    <w:rsid w:val="00792B9F"/>
    <w:rsid w:val="00792D88"/>
    <w:rsid w:val="00793E1C"/>
    <w:rsid w:val="00794201"/>
    <w:rsid w:val="007946B9"/>
    <w:rsid w:val="007947A6"/>
    <w:rsid w:val="007956D6"/>
    <w:rsid w:val="00795FD5"/>
    <w:rsid w:val="00796C07"/>
    <w:rsid w:val="00796D33"/>
    <w:rsid w:val="00796E7F"/>
    <w:rsid w:val="00796FD9"/>
    <w:rsid w:val="00797861"/>
    <w:rsid w:val="007A02DE"/>
    <w:rsid w:val="007A0512"/>
    <w:rsid w:val="007A08AC"/>
    <w:rsid w:val="007A0E17"/>
    <w:rsid w:val="007A0F87"/>
    <w:rsid w:val="007A1010"/>
    <w:rsid w:val="007A1225"/>
    <w:rsid w:val="007A12A4"/>
    <w:rsid w:val="007A17C6"/>
    <w:rsid w:val="007A17E0"/>
    <w:rsid w:val="007A1B39"/>
    <w:rsid w:val="007A1CFC"/>
    <w:rsid w:val="007A1FD6"/>
    <w:rsid w:val="007A202A"/>
    <w:rsid w:val="007A312B"/>
    <w:rsid w:val="007A33CB"/>
    <w:rsid w:val="007A43E9"/>
    <w:rsid w:val="007A46BA"/>
    <w:rsid w:val="007A4AF6"/>
    <w:rsid w:val="007A516C"/>
    <w:rsid w:val="007A51A6"/>
    <w:rsid w:val="007A55B7"/>
    <w:rsid w:val="007A5B3D"/>
    <w:rsid w:val="007A5DCD"/>
    <w:rsid w:val="007A617B"/>
    <w:rsid w:val="007A71A0"/>
    <w:rsid w:val="007A7B18"/>
    <w:rsid w:val="007A7DCD"/>
    <w:rsid w:val="007B0520"/>
    <w:rsid w:val="007B0552"/>
    <w:rsid w:val="007B068C"/>
    <w:rsid w:val="007B0F6D"/>
    <w:rsid w:val="007B1844"/>
    <w:rsid w:val="007B1B53"/>
    <w:rsid w:val="007B1FF5"/>
    <w:rsid w:val="007B2F83"/>
    <w:rsid w:val="007B3005"/>
    <w:rsid w:val="007B309C"/>
    <w:rsid w:val="007B3CF8"/>
    <w:rsid w:val="007B417C"/>
    <w:rsid w:val="007B4989"/>
    <w:rsid w:val="007B5247"/>
    <w:rsid w:val="007B5AEC"/>
    <w:rsid w:val="007B5F1F"/>
    <w:rsid w:val="007B79E0"/>
    <w:rsid w:val="007B7E68"/>
    <w:rsid w:val="007C04C0"/>
    <w:rsid w:val="007C0D01"/>
    <w:rsid w:val="007C0EDA"/>
    <w:rsid w:val="007C185D"/>
    <w:rsid w:val="007C1F9A"/>
    <w:rsid w:val="007C21CB"/>
    <w:rsid w:val="007C2679"/>
    <w:rsid w:val="007C2CDE"/>
    <w:rsid w:val="007C2FCC"/>
    <w:rsid w:val="007C32D6"/>
    <w:rsid w:val="007C32FF"/>
    <w:rsid w:val="007C3668"/>
    <w:rsid w:val="007C393B"/>
    <w:rsid w:val="007C3B71"/>
    <w:rsid w:val="007C44A2"/>
    <w:rsid w:val="007C450F"/>
    <w:rsid w:val="007C4837"/>
    <w:rsid w:val="007C4A4E"/>
    <w:rsid w:val="007C4B0D"/>
    <w:rsid w:val="007C4B25"/>
    <w:rsid w:val="007C5014"/>
    <w:rsid w:val="007C5AC7"/>
    <w:rsid w:val="007C603E"/>
    <w:rsid w:val="007C63F2"/>
    <w:rsid w:val="007C6C1D"/>
    <w:rsid w:val="007C6ED6"/>
    <w:rsid w:val="007C73CB"/>
    <w:rsid w:val="007C75A8"/>
    <w:rsid w:val="007C764A"/>
    <w:rsid w:val="007C77B9"/>
    <w:rsid w:val="007C7B83"/>
    <w:rsid w:val="007C7E4F"/>
    <w:rsid w:val="007D086A"/>
    <w:rsid w:val="007D0965"/>
    <w:rsid w:val="007D0A72"/>
    <w:rsid w:val="007D0BFF"/>
    <w:rsid w:val="007D0FD0"/>
    <w:rsid w:val="007D193B"/>
    <w:rsid w:val="007D2291"/>
    <w:rsid w:val="007D25AB"/>
    <w:rsid w:val="007D2F0E"/>
    <w:rsid w:val="007D30B5"/>
    <w:rsid w:val="007D3112"/>
    <w:rsid w:val="007D34D9"/>
    <w:rsid w:val="007D36D8"/>
    <w:rsid w:val="007D3857"/>
    <w:rsid w:val="007D3F53"/>
    <w:rsid w:val="007D420D"/>
    <w:rsid w:val="007D4D8D"/>
    <w:rsid w:val="007D4E46"/>
    <w:rsid w:val="007D55A4"/>
    <w:rsid w:val="007D5F28"/>
    <w:rsid w:val="007D69E7"/>
    <w:rsid w:val="007D69F7"/>
    <w:rsid w:val="007D6C4F"/>
    <w:rsid w:val="007E02DF"/>
    <w:rsid w:val="007E04A5"/>
    <w:rsid w:val="007E068D"/>
    <w:rsid w:val="007E170E"/>
    <w:rsid w:val="007E1ABA"/>
    <w:rsid w:val="007E2222"/>
    <w:rsid w:val="007E246B"/>
    <w:rsid w:val="007E2A07"/>
    <w:rsid w:val="007E2B5B"/>
    <w:rsid w:val="007E2DB0"/>
    <w:rsid w:val="007E3101"/>
    <w:rsid w:val="007E32A3"/>
    <w:rsid w:val="007E3474"/>
    <w:rsid w:val="007E3817"/>
    <w:rsid w:val="007E39F5"/>
    <w:rsid w:val="007E3C55"/>
    <w:rsid w:val="007E3CB3"/>
    <w:rsid w:val="007E3F27"/>
    <w:rsid w:val="007E41FD"/>
    <w:rsid w:val="007E4791"/>
    <w:rsid w:val="007E5356"/>
    <w:rsid w:val="007E559D"/>
    <w:rsid w:val="007E5D7D"/>
    <w:rsid w:val="007E5EEF"/>
    <w:rsid w:val="007E6A13"/>
    <w:rsid w:val="007E6CC9"/>
    <w:rsid w:val="007E6FE5"/>
    <w:rsid w:val="007E741B"/>
    <w:rsid w:val="007E7699"/>
    <w:rsid w:val="007E7969"/>
    <w:rsid w:val="007F0211"/>
    <w:rsid w:val="007F02A1"/>
    <w:rsid w:val="007F02F2"/>
    <w:rsid w:val="007F12AD"/>
    <w:rsid w:val="007F1453"/>
    <w:rsid w:val="007F1772"/>
    <w:rsid w:val="007F1C40"/>
    <w:rsid w:val="007F1EE3"/>
    <w:rsid w:val="007F2368"/>
    <w:rsid w:val="007F3173"/>
    <w:rsid w:val="007F363E"/>
    <w:rsid w:val="007F366C"/>
    <w:rsid w:val="007F3672"/>
    <w:rsid w:val="007F3815"/>
    <w:rsid w:val="007F384F"/>
    <w:rsid w:val="007F39A9"/>
    <w:rsid w:val="007F3A22"/>
    <w:rsid w:val="007F476F"/>
    <w:rsid w:val="007F50BE"/>
    <w:rsid w:val="007F533E"/>
    <w:rsid w:val="007F559F"/>
    <w:rsid w:val="007F57B7"/>
    <w:rsid w:val="007F5E82"/>
    <w:rsid w:val="007F6009"/>
    <w:rsid w:val="007F6D86"/>
    <w:rsid w:val="007F6E5C"/>
    <w:rsid w:val="007F6FD7"/>
    <w:rsid w:val="007F72AA"/>
    <w:rsid w:val="007F73B9"/>
    <w:rsid w:val="00800018"/>
    <w:rsid w:val="00800344"/>
    <w:rsid w:val="0080066B"/>
    <w:rsid w:val="00800B62"/>
    <w:rsid w:val="00800F1E"/>
    <w:rsid w:val="00801811"/>
    <w:rsid w:val="00801867"/>
    <w:rsid w:val="00802070"/>
    <w:rsid w:val="0080286C"/>
    <w:rsid w:val="0080327E"/>
    <w:rsid w:val="008037C5"/>
    <w:rsid w:val="0080381D"/>
    <w:rsid w:val="00803C0A"/>
    <w:rsid w:val="00803CB6"/>
    <w:rsid w:val="0080433A"/>
    <w:rsid w:val="00804478"/>
    <w:rsid w:val="008048C3"/>
    <w:rsid w:val="00804AB2"/>
    <w:rsid w:val="00804D52"/>
    <w:rsid w:val="00804F03"/>
    <w:rsid w:val="00805180"/>
    <w:rsid w:val="008055DC"/>
    <w:rsid w:val="0080597E"/>
    <w:rsid w:val="00805A30"/>
    <w:rsid w:val="00805D24"/>
    <w:rsid w:val="008060E0"/>
    <w:rsid w:val="008065F1"/>
    <w:rsid w:val="00806B8B"/>
    <w:rsid w:val="00807127"/>
    <w:rsid w:val="00807175"/>
    <w:rsid w:val="0080753A"/>
    <w:rsid w:val="008075DE"/>
    <w:rsid w:val="00807B8F"/>
    <w:rsid w:val="008104BB"/>
    <w:rsid w:val="0081058F"/>
    <w:rsid w:val="00810651"/>
    <w:rsid w:val="00810CC6"/>
    <w:rsid w:val="00810D4E"/>
    <w:rsid w:val="00811233"/>
    <w:rsid w:val="0081210F"/>
    <w:rsid w:val="00812643"/>
    <w:rsid w:val="00812C22"/>
    <w:rsid w:val="00812C58"/>
    <w:rsid w:val="00812EDD"/>
    <w:rsid w:val="00813249"/>
    <w:rsid w:val="0081361B"/>
    <w:rsid w:val="00813B63"/>
    <w:rsid w:val="00813D86"/>
    <w:rsid w:val="00814150"/>
    <w:rsid w:val="0081436E"/>
    <w:rsid w:val="0081450F"/>
    <w:rsid w:val="00814C97"/>
    <w:rsid w:val="008150CA"/>
    <w:rsid w:val="008152A8"/>
    <w:rsid w:val="0081536C"/>
    <w:rsid w:val="00815876"/>
    <w:rsid w:val="008160C0"/>
    <w:rsid w:val="008164AE"/>
    <w:rsid w:val="0081671C"/>
    <w:rsid w:val="00816785"/>
    <w:rsid w:val="00816810"/>
    <w:rsid w:val="00816817"/>
    <w:rsid w:val="008168EA"/>
    <w:rsid w:val="00816945"/>
    <w:rsid w:val="0081724E"/>
    <w:rsid w:val="00817CD8"/>
    <w:rsid w:val="00820105"/>
    <w:rsid w:val="00820139"/>
    <w:rsid w:val="008202E9"/>
    <w:rsid w:val="008204FB"/>
    <w:rsid w:val="00820566"/>
    <w:rsid w:val="0082095F"/>
    <w:rsid w:val="00820D5E"/>
    <w:rsid w:val="00820EBF"/>
    <w:rsid w:val="00820F40"/>
    <w:rsid w:val="00821238"/>
    <w:rsid w:val="008217BE"/>
    <w:rsid w:val="00821D16"/>
    <w:rsid w:val="00821F00"/>
    <w:rsid w:val="00822804"/>
    <w:rsid w:val="00822B1C"/>
    <w:rsid w:val="00822C7E"/>
    <w:rsid w:val="00823631"/>
    <w:rsid w:val="00824856"/>
    <w:rsid w:val="00824B29"/>
    <w:rsid w:val="00824C00"/>
    <w:rsid w:val="00824C57"/>
    <w:rsid w:val="00824D2E"/>
    <w:rsid w:val="00824EB2"/>
    <w:rsid w:val="008256B0"/>
    <w:rsid w:val="00825758"/>
    <w:rsid w:val="00825C7D"/>
    <w:rsid w:val="0082617B"/>
    <w:rsid w:val="0082643C"/>
    <w:rsid w:val="008266C2"/>
    <w:rsid w:val="008268A7"/>
    <w:rsid w:val="00826B78"/>
    <w:rsid w:val="008270DA"/>
    <w:rsid w:val="0082744D"/>
    <w:rsid w:val="00830946"/>
    <w:rsid w:val="00831309"/>
    <w:rsid w:val="00831334"/>
    <w:rsid w:val="008320B9"/>
    <w:rsid w:val="0083212A"/>
    <w:rsid w:val="008332CE"/>
    <w:rsid w:val="00833484"/>
    <w:rsid w:val="008339FF"/>
    <w:rsid w:val="00833C81"/>
    <w:rsid w:val="0083415E"/>
    <w:rsid w:val="008342A4"/>
    <w:rsid w:val="008342B9"/>
    <w:rsid w:val="00834698"/>
    <w:rsid w:val="00834E6A"/>
    <w:rsid w:val="00836959"/>
    <w:rsid w:val="00836DA6"/>
    <w:rsid w:val="00837D08"/>
    <w:rsid w:val="00837D7E"/>
    <w:rsid w:val="00837DFB"/>
    <w:rsid w:val="00837E7C"/>
    <w:rsid w:val="0084025E"/>
    <w:rsid w:val="00840614"/>
    <w:rsid w:val="00840957"/>
    <w:rsid w:val="0084117F"/>
    <w:rsid w:val="00841296"/>
    <w:rsid w:val="00841CB6"/>
    <w:rsid w:val="00841EFC"/>
    <w:rsid w:val="00842151"/>
    <w:rsid w:val="0084241A"/>
    <w:rsid w:val="00842475"/>
    <w:rsid w:val="008428D1"/>
    <w:rsid w:val="00842B4E"/>
    <w:rsid w:val="00842BFE"/>
    <w:rsid w:val="00842D11"/>
    <w:rsid w:val="00843120"/>
    <w:rsid w:val="00843238"/>
    <w:rsid w:val="00843E84"/>
    <w:rsid w:val="008442F9"/>
    <w:rsid w:val="00844897"/>
    <w:rsid w:val="00844CB4"/>
    <w:rsid w:val="008450C2"/>
    <w:rsid w:val="008450D8"/>
    <w:rsid w:val="00846A3C"/>
    <w:rsid w:val="00846AFA"/>
    <w:rsid w:val="00847E79"/>
    <w:rsid w:val="008500F5"/>
    <w:rsid w:val="00850811"/>
    <w:rsid w:val="00851582"/>
    <w:rsid w:val="00851AAC"/>
    <w:rsid w:val="00851F3B"/>
    <w:rsid w:val="00851FCF"/>
    <w:rsid w:val="0085218A"/>
    <w:rsid w:val="00852579"/>
    <w:rsid w:val="008532F2"/>
    <w:rsid w:val="00853EE6"/>
    <w:rsid w:val="00854267"/>
    <w:rsid w:val="00854CA3"/>
    <w:rsid w:val="008560E0"/>
    <w:rsid w:val="00856174"/>
    <w:rsid w:val="0085617D"/>
    <w:rsid w:val="00856590"/>
    <w:rsid w:val="00856827"/>
    <w:rsid w:val="00857221"/>
    <w:rsid w:val="0085728B"/>
    <w:rsid w:val="008573FB"/>
    <w:rsid w:val="00860468"/>
    <w:rsid w:val="008604FF"/>
    <w:rsid w:val="00860BE9"/>
    <w:rsid w:val="00860D27"/>
    <w:rsid w:val="00861172"/>
    <w:rsid w:val="00861487"/>
    <w:rsid w:val="00861B87"/>
    <w:rsid w:val="00861BAC"/>
    <w:rsid w:val="00861C2D"/>
    <w:rsid w:val="00862317"/>
    <w:rsid w:val="00862506"/>
    <w:rsid w:val="008631D0"/>
    <w:rsid w:val="008635F6"/>
    <w:rsid w:val="008637AA"/>
    <w:rsid w:val="00863821"/>
    <w:rsid w:val="00863972"/>
    <w:rsid w:val="00863E73"/>
    <w:rsid w:val="0086419C"/>
    <w:rsid w:val="00864946"/>
    <w:rsid w:val="008649D3"/>
    <w:rsid w:val="00865678"/>
    <w:rsid w:val="00865783"/>
    <w:rsid w:val="00865A87"/>
    <w:rsid w:val="00865C83"/>
    <w:rsid w:val="008660BF"/>
    <w:rsid w:val="008662E0"/>
    <w:rsid w:val="00866651"/>
    <w:rsid w:val="008666BB"/>
    <w:rsid w:val="00866A2F"/>
    <w:rsid w:val="00867645"/>
    <w:rsid w:val="00867674"/>
    <w:rsid w:val="008677AA"/>
    <w:rsid w:val="008677CF"/>
    <w:rsid w:val="00867FF3"/>
    <w:rsid w:val="00870015"/>
    <w:rsid w:val="008709B9"/>
    <w:rsid w:val="00870E64"/>
    <w:rsid w:val="0087127F"/>
    <w:rsid w:val="00871E9A"/>
    <w:rsid w:val="0087214F"/>
    <w:rsid w:val="008722E3"/>
    <w:rsid w:val="008725E7"/>
    <w:rsid w:val="0087267D"/>
    <w:rsid w:val="00872A25"/>
    <w:rsid w:val="00873065"/>
    <w:rsid w:val="00873354"/>
    <w:rsid w:val="0087342B"/>
    <w:rsid w:val="0087355C"/>
    <w:rsid w:val="00873D00"/>
    <w:rsid w:val="00873F32"/>
    <w:rsid w:val="00874180"/>
    <w:rsid w:val="008742FD"/>
    <w:rsid w:val="008744DE"/>
    <w:rsid w:val="00874727"/>
    <w:rsid w:val="00874AA2"/>
    <w:rsid w:val="00874D29"/>
    <w:rsid w:val="00874E3C"/>
    <w:rsid w:val="0087531F"/>
    <w:rsid w:val="008754F8"/>
    <w:rsid w:val="00875C96"/>
    <w:rsid w:val="008765DC"/>
    <w:rsid w:val="008768CD"/>
    <w:rsid w:val="00876D75"/>
    <w:rsid w:val="00877726"/>
    <w:rsid w:val="008777F2"/>
    <w:rsid w:val="00877924"/>
    <w:rsid w:val="00877ADB"/>
    <w:rsid w:val="00877C46"/>
    <w:rsid w:val="00877F7C"/>
    <w:rsid w:val="00880475"/>
    <w:rsid w:val="008804B3"/>
    <w:rsid w:val="00880D50"/>
    <w:rsid w:val="00880DB6"/>
    <w:rsid w:val="00880EFE"/>
    <w:rsid w:val="00880FC8"/>
    <w:rsid w:val="00880FCC"/>
    <w:rsid w:val="00881249"/>
    <w:rsid w:val="008816AA"/>
    <w:rsid w:val="00882276"/>
    <w:rsid w:val="00882608"/>
    <w:rsid w:val="008827FB"/>
    <w:rsid w:val="00882BFA"/>
    <w:rsid w:val="00882C55"/>
    <w:rsid w:val="00883395"/>
    <w:rsid w:val="00883A9E"/>
    <w:rsid w:val="008842D9"/>
    <w:rsid w:val="00884322"/>
    <w:rsid w:val="00884396"/>
    <w:rsid w:val="00884450"/>
    <w:rsid w:val="008846A4"/>
    <w:rsid w:val="0088507A"/>
    <w:rsid w:val="008851E5"/>
    <w:rsid w:val="00885CEB"/>
    <w:rsid w:val="0088603D"/>
    <w:rsid w:val="00886294"/>
    <w:rsid w:val="008866F0"/>
    <w:rsid w:val="00887E58"/>
    <w:rsid w:val="00887E79"/>
    <w:rsid w:val="00890B6F"/>
    <w:rsid w:val="00890DBD"/>
    <w:rsid w:val="00891201"/>
    <w:rsid w:val="0089184F"/>
    <w:rsid w:val="008919A8"/>
    <w:rsid w:val="00891A18"/>
    <w:rsid w:val="00892097"/>
    <w:rsid w:val="008926C5"/>
    <w:rsid w:val="00892840"/>
    <w:rsid w:val="00892866"/>
    <w:rsid w:val="008928D5"/>
    <w:rsid w:val="00893266"/>
    <w:rsid w:val="0089362F"/>
    <w:rsid w:val="008937B8"/>
    <w:rsid w:val="00893A2F"/>
    <w:rsid w:val="00893FF6"/>
    <w:rsid w:val="00894582"/>
    <w:rsid w:val="0089482C"/>
    <w:rsid w:val="00894902"/>
    <w:rsid w:val="008949F9"/>
    <w:rsid w:val="00894D06"/>
    <w:rsid w:val="0089640F"/>
    <w:rsid w:val="008966C3"/>
    <w:rsid w:val="008969C5"/>
    <w:rsid w:val="00896C30"/>
    <w:rsid w:val="008972D1"/>
    <w:rsid w:val="00897F27"/>
    <w:rsid w:val="008A08A3"/>
    <w:rsid w:val="008A0CD4"/>
    <w:rsid w:val="008A0E36"/>
    <w:rsid w:val="008A1134"/>
    <w:rsid w:val="008A1E73"/>
    <w:rsid w:val="008A26B9"/>
    <w:rsid w:val="008A3224"/>
    <w:rsid w:val="008A36F8"/>
    <w:rsid w:val="008A3746"/>
    <w:rsid w:val="008A3BC5"/>
    <w:rsid w:val="008A3E62"/>
    <w:rsid w:val="008A42E0"/>
    <w:rsid w:val="008A47B4"/>
    <w:rsid w:val="008A4A3E"/>
    <w:rsid w:val="008A4B99"/>
    <w:rsid w:val="008A4D15"/>
    <w:rsid w:val="008A5417"/>
    <w:rsid w:val="008A5B4B"/>
    <w:rsid w:val="008A5E1F"/>
    <w:rsid w:val="008A5F21"/>
    <w:rsid w:val="008A60A0"/>
    <w:rsid w:val="008A6A7A"/>
    <w:rsid w:val="008A7668"/>
    <w:rsid w:val="008A76F2"/>
    <w:rsid w:val="008B03AD"/>
    <w:rsid w:val="008B0AEE"/>
    <w:rsid w:val="008B0AF4"/>
    <w:rsid w:val="008B0F50"/>
    <w:rsid w:val="008B16CD"/>
    <w:rsid w:val="008B1D37"/>
    <w:rsid w:val="008B2462"/>
    <w:rsid w:val="008B2559"/>
    <w:rsid w:val="008B277D"/>
    <w:rsid w:val="008B2A15"/>
    <w:rsid w:val="008B3318"/>
    <w:rsid w:val="008B3D8A"/>
    <w:rsid w:val="008B407B"/>
    <w:rsid w:val="008B45BB"/>
    <w:rsid w:val="008B50CE"/>
    <w:rsid w:val="008B58F3"/>
    <w:rsid w:val="008B590A"/>
    <w:rsid w:val="008B5B38"/>
    <w:rsid w:val="008B5EE9"/>
    <w:rsid w:val="008B639F"/>
    <w:rsid w:val="008B6595"/>
    <w:rsid w:val="008B675C"/>
    <w:rsid w:val="008B6839"/>
    <w:rsid w:val="008B6AF4"/>
    <w:rsid w:val="008B732E"/>
    <w:rsid w:val="008B73BE"/>
    <w:rsid w:val="008B7475"/>
    <w:rsid w:val="008B771D"/>
    <w:rsid w:val="008B7ABA"/>
    <w:rsid w:val="008B7F82"/>
    <w:rsid w:val="008C02B4"/>
    <w:rsid w:val="008C02E9"/>
    <w:rsid w:val="008C062F"/>
    <w:rsid w:val="008C0633"/>
    <w:rsid w:val="008C0798"/>
    <w:rsid w:val="008C07D9"/>
    <w:rsid w:val="008C16F9"/>
    <w:rsid w:val="008C29FE"/>
    <w:rsid w:val="008C3102"/>
    <w:rsid w:val="008C36FC"/>
    <w:rsid w:val="008C37A1"/>
    <w:rsid w:val="008C398B"/>
    <w:rsid w:val="008C40F1"/>
    <w:rsid w:val="008C41AC"/>
    <w:rsid w:val="008C50A1"/>
    <w:rsid w:val="008C50C3"/>
    <w:rsid w:val="008C514A"/>
    <w:rsid w:val="008C58B2"/>
    <w:rsid w:val="008C59C2"/>
    <w:rsid w:val="008C5F5C"/>
    <w:rsid w:val="008C7148"/>
    <w:rsid w:val="008C740E"/>
    <w:rsid w:val="008C7577"/>
    <w:rsid w:val="008C7C19"/>
    <w:rsid w:val="008C7EF9"/>
    <w:rsid w:val="008D01A4"/>
    <w:rsid w:val="008D0D1A"/>
    <w:rsid w:val="008D10C4"/>
    <w:rsid w:val="008D1266"/>
    <w:rsid w:val="008D189F"/>
    <w:rsid w:val="008D1AD2"/>
    <w:rsid w:val="008D1B07"/>
    <w:rsid w:val="008D255E"/>
    <w:rsid w:val="008D27D1"/>
    <w:rsid w:val="008D2CE2"/>
    <w:rsid w:val="008D2DD4"/>
    <w:rsid w:val="008D2DED"/>
    <w:rsid w:val="008D2E13"/>
    <w:rsid w:val="008D33B7"/>
    <w:rsid w:val="008D34A6"/>
    <w:rsid w:val="008D393B"/>
    <w:rsid w:val="008D399D"/>
    <w:rsid w:val="008D4022"/>
    <w:rsid w:val="008D403B"/>
    <w:rsid w:val="008D5143"/>
    <w:rsid w:val="008D5A1A"/>
    <w:rsid w:val="008D65A3"/>
    <w:rsid w:val="008D7538"/>
    <w:rsid w:val="008D779D"/>
    <w:rsid w:val="008D7DE7"/>
    <w:rsid w:val="008E0822"/>
    <w:rsid w:val="008E0915"/>
    <w:rsid w:val="008E0C6C"/>
    <w:rsid w:val="008E0DB8"/>
    <w:rsid w:val="008E1059"/>
    <w:rsid w:val="008E2080"/>
    <w:rsid w:val="008E20C4"/>
    <w:rsid w:val="008E265A"/>
    <w:rsid w:val="008E2B5B"/>
    <w:rsid w:val="008E323E"/>
    <w:rsid w:val="008E337B"/>
    <w:rsid w:val="008E39E3"/>
    <w:rsid w:val="008E3F5E"/>
    <w:rsid w:val="008E4201"/>
    <w:rsid w:val="008E43A3"/>
    <w:rsid w:val="008E47F0"/>
    <w:rsid w:val="008E482D"/>
    <w:rsid w:val="008E4B64"/>
    <w:rsid w:val="008E4DC2"/>
    <w:rsid w:val="008E51C1"/>
    <w:rsid w:val="008E55E7"/>
    <w:rsid w:val="008E5AE7"/>
    <w:rsid w:val="008E5B44"/>
    <w:rsid w:val="008E5F34"/>
    <w:rsid w:val="008E6F2E"/>
    <w:rsid w:val="008E6F69"/>
    <w:rsid w:val="008E761D"/>
    <w:rsid w:val="008E78FD"/>
    <w:rsid w:val="008E7A74"/>
    <w:rsid w:val="008E7D54"/>
    <w:rsid w:val="008F01F5"/>
    <w:rsid w:val="008F0651"/>
    <w:rsid w:val="008F10C8"/>
    <w:rsid w:val="008F1492"/>
    <w:rsid w:val="008F1822"/>
    <w:rsid w:val="008F18DE"/>
    <w:rsid w:val="008F1D29"/>
    <w:rsid w:val="008F207A"/>
    <w:rsid w:val="008F2190"/>
    <w:rsid w:val="008F2636"/>
    <w:rsid w:val="008F2AB4"/>
    <w:rsid w:val="008F3082"/>
    <w:rsid w:val="008F31C9"/>
    <w:rsid w:val="008F4213"/>
    <w:rsid w:val="008F467C"/>
    <w:rsid w:val="008F469D"/>
    <w:rsid w:val="008F4AA4"/>
    <w:rsid w:val="008F4DC2"/>
    <w:rsid w:val="008F5235"/>
    <w:rsid w:val="008F563E"/>
    <w:rsid w:val="008F5844"/>
    <w:rsid w:val="008F5DA9"/>
    <w:rsid w:val="008F5F6B"/>
    <w:rsid w:val="008F6A99"/>
    <w:rsid w:val="008F6ABE"/>
    <w:rsid w:val="008F6D08"/>
    <w:rsid w:val="008F79C2"/>
    <w:rsid w:val="008F7BE7"/>
    <w:rsid w:val="00900839"/>
    <w:rsid w:val="00900977"/>
    <w:rsid w:val="00900DD4"/>
    <w:rsid w:val="00901AFC"/>
    <w:rsid w:val="00901ED3"/>
    <w:rsid w:val="0090213A"/>
    <w:rsid w:val="009023A7"/>
    <w:rsid w:val="009023D5"/>
    <w:rsid w:val="0090254B"/>
    <w:rsid w:val="00902553"/>
    <w:rsid w:val="00902891"/>
    <w:rsid w:val="00903224"/>
    <w:rsid w:val="00904019"/>
    <w:rsid w:val="00904119"/>
    <w:rsid w:val="009044CF"/>
    <w:rsid w:val="009048C3"/>
    <w:rsid w:val="00904A60"/>
    <w:rsid w:val="00904CA5"/>
    <w:rsid w:val="00904DB9"/>
    <w:rsid w:val="009051FF"/>
    <w:rsid w:val="009053BE"/>
    <w:rsid w:val="0090551B"/>
    <w:rsid w:val="00906354"/>
    <w:rsid w:val="00906C68"/>
    <w:rsid w:val="00906CA4"/>
    <w:rsid w:val="009072EB"/>
    <w:rsid w:val="00907444"/>
    <w:rsid w:val="0090773D"/>
    <w:rsid w:val="00907AAC"/>
    <w:rsid w:val="00910029"/>
    <w:rsid w:val="0091040A"/>
    <w:rsid w:val="00910A6F"/>
    <w:rsid w:val="00910B8A"/>
    <w:rsid w:val="00910CD2"/>
    <w:rsid w:val="00910E8C"/>
    <w:rsid w:val="009110E7"/>
    <w:rsid w:val="009118DE"/>
    <w:rsid w:val="00911B36"/>
    <w:rsid w:val="009121B6"/>
    <w:rsid w:val="00912D55"/>
    <w:rsid w:val="0091306A"/>
    <w:rsid w:val="0091310F"/>
    <w:rsid w:val="00913131"/>
    <w:rsid w:val="00913346"/>
    <w:rsid w:val="009134E4"/>
    <w:rsid w:val="0091397B"/>
    <w:rsid w:val="00913EFE"/>
    <w:rsid w:val="009141F0"/>
    <w:rsid w:val="009143B4"/>
    <w:rsid w:val="009144C8"/>
    <w:rsid w:val="009144D0"/>
    <w:rsid w:val="00914998"/>
    <w:rsid w:val="00914CF7"/>
    <w:rsid w:val="00915254"/>
    <w:rsid w:val="009156B9"/>
    <w:rsid w:val="0091588B"/>
    <w:rsid w:val="009160A0"/>
    <w:rsid w:val="0091635A"/>
    <w:rsid w:val="009165EE"/>
    <w:rsid w:val="0091686E"/>
    <w:rsid w:val="009168FC"/>
    <w:rsid w:val="0091691E"/>
    <w:rsid w:val="009169E3"/>
    <w:rsid w:val="00916E49"/>
    <w:rsid w:val="009174B0"/>
    <w:rsid w:val="009177AD"/>
    <w:rsid w:val="0091791A"/>
    <w:rsid w:val="00917FBB"/>
    <w:rsid w:val="00920188"/>
    <w:rsid w:val="00920388"/>
    <w:rsid w:val="00920454"/>
    <w:rsid w:val="0092060B"/>
    <w:rsid w:val="00920955"/>
    <w:rsid w:val="00920D40"/>
    <w:rsid w:val="00920F6B"/>
    <w:rsid w:val="00920F8D"/>
    <w:rsid w:val="00921970"/>
    <w:rsid w:val="009221CC"/>
    <w:rsid w:val="0092286C"/>
    <w:rsid w:val="009230DD"/>
    <w:rsid w:val="009237E8"/>
    <w:rsid w:val="00923AE0"/>
    <w:rsid w:val="00923DDD"/>
    <w:rsid w:val="00923E67"/>
    <w:rsid w:val="00924582"/>
    <w:rsid w:val="00924A25"/>
    <w:rsid w:val="00924A5C"/>
    <w:rsid w:val="00924C6B"/>
    <w:rsid w:val="009250DD"/>
    <w:rsid w:val="0092527A"/>
    <w:rsid w:val="00925296"/>
    <w:rsid w:val="00925513"/>
    <w:rsid w:val="00925C28"/>
    <w:rsid w:val="009264AD"/>
    <w:rsid w:val="0092669E"/>
    <w:rsid w:val="00927024"/>
    <w:rsid w:val="009279F4"/>
    <w:rsid w:val="00927BBA"/>
    <w:rsid w:val="0093085E"/>
    <w:rsid w:val="00930DD8"/>
    <w:rsid w:val="00930F66"/>
    <w:rsid w:val="0093188C"/>
    <w:rsid w:val="00931B89"/>
    <w:rsid w:val="009322AC"/>
    <w:rsid w:val="00932D71"/>
    <w:rsid w:val="00934464"/>
    <w:rsid w:val="009346CF"/>
    <w:rsid w:val="00934837"/>
    <w:rsid w:val="009348EC"/>
    <w:rsid w:val="00934941"/>
    <w:rsid w:val="009355CD"/>
    <w:rsid w:val="00935779"/>
    <w:rsid w:val="00935A23"/>
    <w:rsid w:val="00935C40"/>
    <w:rsid w:val="009360B7"/>
    <w:rsid w:val="00936494"/>
    <w:rsid w:val="009366FE"/>
    <w:rsid w:val="00936D24"/>
    <w:rsid w:val="00936D8D"/>
    <w:rsid w:val="00937952"/>
    <w:rsid w:val="00937A66"/>
    <w:rsid w:val="00937CDB"/>
    <w:rsid w:val="0094006C"/>
    <w:rsid w:val="009401E4"/>
    <w:rsid w:val="00940995"/>
    <w:rsid w:val="0094192D"/>
    <w:rsid w:val="00941A79"/>
    <w:rsid w:val="00942E1C"/>
    <w:rsid w:val="00943037"/>
    <w:rsid w:val="00943531"/>
    <w:rsid w:val="009437DC"/>
    <w:rsid w:val="00943AE8"/>
    <w:rsid w:val="00943EF0"/>
    <w:rsid w:val="009441FC"/>
    <w:rsid w:val="0094424D"/>
    <w:rsid w:val="0094457D"/>
    <w:rsid w:val="009447EB"/>
    <w:rsid w:val="00944BAC"/>
    <w:rsid w:val="00944D38"/>
    <w:rsid w:val="0094514A"/>
    <w:rsid w:val="009455F5"/>
    <w:rsid w:val="00946448"/>
    <w:rsid w:val="00946500"/>
    <w:rsid w:val="00946524"/>
    <w:rsid w:val="009465FD"/>
    <w:rsid w:val="00946C5A"/>
    <w:rsid w:val="00946DB6"/>
    <w:rsid w:val="00946DF7"/>
    <w:rsid w:val="009470F0"/>
    <w:rsid w:val="009471D3"/>
    <w:rsid w:val="009476CC"/>
    <w:rsid w:val="0094797A"/>
    <w:rsid w:val="00947E83"/>
    <w:rsid w:val="009506EC"/>
    <w:rsid w:val="00950A21"/>
    <w:rsid w:val="00950A8F"/>
    <w:rsid w:val="009517FA"/>
    <w:rsid w:val="00951990"/>
    <w:rsid w:val="0095246A"/>
    <w:rsid w:val="009529D5"/>
    <w:rsid w:val="00952D7B"/>
    <w:rsid w:val="00952F4F"/>
    <w:rsid w:val="00953111"/>
    <w:rsid w:val="00953799"/>
    <w:rsid w:val="00953CAF"/>
    <w:rsid w:val="00953EE6"/>
    <w:rsid w:val="00954266"/>
    <w:rsid w:val="009543D6"/>
    <w:rsid w:val="00954893"/>
    <w:rsid w:val="00955154"/>
    <w:rsid w:val="009556BE"/>
    <w:rsid w:val="0095696A"/>
    <w:rsid w:val="009575B0"/>
    <w:rsid w:val="0095762E"/>
    <w:rsid w:val="009576FA"/>
    <w:rsid w:val="009602FD"/>
    <w:rsid w:val="009609D9"/>
    <w:rsid w:val="00960A8F"/>
    <w:rsid w:val="00960B52"/>
    <w:rsid w:val="00960B58"/>
    <w:rsid w:val="00960B69"/>
    <w:rsid w:val="00960F23"/>
    <w:rsid w:val="009617A9"/>
    <w:rsid w:val="00961B99"/>
    <w:rsid w:val="00961FB2"/>
    <w:rsid w:val="0096317B"/>
    <w:rsid w:val="00963408"/>
    <w:rsid w:val="00963463"/>
    <w:rsid w:val="00963CFD"/>
    <w:rsid w:val="0096415D"/>
    <w:rsid w:val="0096472E"/>
    <w:rsid w:val="00964C59"/>
    <w:rsid w:val="00965000"/>
    <w:rsid w:val="00965191"/>
    <w:rsid w:val="0096526C"/>
    <w:rsid w:val="009657F6"/>
    <w:rsid w:val="00965A2A"/>
    <w:rsid w:val="00965D9C"/>
    <w:rsid w:val="00965DA6"/>
    <w:rsid w:val="00965DFC"/>
    <w:rsid w:val="009660B0"/>
    <w:rsid w:val="00966269"/>
    <w:rsid w:val="0096647C"/>
    <w:rsid w:val="00966548"/>
    <w:rsid w:val="00966618"/>
    <w:rsid w:val="00966B10"/>
    <w:rsid w:val="00966E7B"/>
    <w:rsid w:val="0096740A"/>
    <w:rsid w:val="00967870"/>
    <w:rsid w:val="00967CC5"/>
    <w:rsid w:val="009700D2"/>
    <w:rsid w:val="009706DC"/>
    <w:rsid w:val="00970EE3"/>
    <w:rsid w:val="00971078"/>
    <w:rsid w:val="00971894"/>
    <w:rsid w:val="00971AFC"/>
    <w:rsid w:val="00971CFA"/>
    <w:rsid w:val="00971D98"/>
    <w:rsid w:val="00972284"/>
    <w:rsid w:val="009722F2"/>
    <w:rsid w:val="009727F0"/>
    <w:rsid w:val="0097292B"/>
    <w:rsid w:val="00972CD5"/>
    <w:rsid w:val="00972CF2"/>
    <w:rsid w:val="00973425"/>
    <w:rsid w:val="009739A9"/>
    <w:rsid w:val="00974103"/>
    <w:rsid w:val="00974359"/>
    <w:rsid w:val="00974522"/>
    <w:rsid w:val="00974FE2"/>
    <w:rsid w:val="00975C11"/>
    <w:rsid w:val="00975D0F"/>
    <w:rsid w:val="00976A7F"/>
    <w:rsid w:val="0097754D"/>
    <w:rsid w:val="00977ACF"/>
    <w:rsid w:val="00977BA5"/>
    <w:rsid w:val="00980545"/>
    <w:rsid w:val="009805EE"/>
    <w:rsid w:val="009805FD"/>
    <w:rsid w:val="00980943"/>
    <w:rsid w:val="00980C15"/>
    <w:rsid w:val="00981469"/>
    <w:rsid w:val="00981A65"/>
    <w:rsid w:val="00981BAE"/>
    <w:rsid w:val="00981D31"/>
    <w:rsid w:val="009825A5"/>
    <w:rsid w:val="00982CF9"/>
    <w:rsid w:val="00983902"/>
    <w:rsid w:val="0098422B"/>
    <w:rsid w:val="00984309"/>
    <w:rsid w:val="00984DB0"/>
    <w:rsid w:val="00984DB9"/>
    <w:rsid w:val="0098567F"/>
    <w:rsid w:val="00985D8E"/>
    <w:rsid w:val="00986113"/>
    <w:rsid w:val="00986BA6"/>
    <w:rsid w:val="0098747D"/>
    <w:rsid w:val="00987919"/>
    <w:rsid w:val="00987F39"/>
    <w:rsid w:val="0099029D"/>
    <w:rsid w:val="00990916"/>
    <w:rsid w:val="00990D3B"/>
    <w:rsid w:val="00990ECE"/>
    <w:rsid w:val="00992656"/>
    <w:rsid w:val="0099266A"/>
    <w:rsid w:val="00992B08"/>
    <w:rsid w:val="00992DA3"/>
    <w:rsid w:val="00993242"/>
    <w:rsid w:val="0099340E"/>
    <w:rsid w:val="00993937"/>
    <w:rsid w:val="00993E74"/>
    <w:rsid w:val="00993F1C"/>
    <w:rsid w:val="00993F5E"/>
    <w:rsid w:val="00994297"/>
    <w:rsid w:val="00994632"/>
    <w:rsid w:val="00994765"/>
    <w:rsid w:val="00994970"/>
    <w:rsid w:val="00994D83"/>
    <w:rsid w:val="009953A2"/>
    <w:rsid w:val="009956BB"/>
    <w:rsid w:val="00995B65"/>
    <w:rsid w:val="009961BC"/>
    <w:rsid w:val="00996958"/>
    <w:rsid w:val="0099705C"/>
    <w:rsid w:val="00997C6C"/>
    <w:rsid w:val="009A015A"/>
    <w:rsid w:val="009A025A"/>
    <w:rsid w:val="009A0637"/>
    <w:rsid w:val="009A06D4"/>
    <w:rsid w:val="009A0796"/>
    <w:rsid w:val="009A0D1A"/>
    <w:rsid w:val="009A1717"/>
    <w:rsid w:val="009A1C6A"/>
    <w:rsid w:val="009A1D5F"/>
    <w:rsid w:val="009A1EA8"/>
    <w:rsid w:val="009A2F28"/>
    <w:rsid w:val="009A3031"/>
    <w:rsid w:val="009A3063"/>
    <w:rsid w:val="009A380D"/>
    <w:rsid w:val="009A3881"/>
    <w:rsid w:val="009A3A95"/>
    <w:rsid w:val="009A498D"/>
    <w:rsid w:val="009A4E76"/>
    <w:rsid w:val="009A5113"/>
    <w:rsid w:val="009A53A5"/>
    <w:rsid w:val="009A6328"/>
    <w:rsid w:val="009A64E2"/>
    <w:rsid w:val="009A7043"/>
    <w:rsid w:val="009A72FD"/>
    <w:rsid w:val="009A7345"/>
    <w:rsid w:val="009A73D6"/>
    <w:rsid w:val="009A74C7"/>
    <w:rsid w:val="009B02FD"/>
    <w:rsid w:val="009B0303"/>
    <w:rsid w:val="009B05B4"/>
    <w:rsid w:val="009B0758"/>
    <w:rsid w:val="009B0B53"/>
    <w:rsid w:val="009B0DB2"/>
    <w:rsid w:val="009B12E6"/>
    <w:rsid w:val="009B13AE"/>
    <w:rsid w:val="009B161C"/>
    <w:rsid w:val="009B1828"/>
    <w:rsid w:val="009B2C25"/>
    <w:rsid w:val="009B35EE"/>
    <w:rsid w:val="009B38E2"/>
    <w:rsid w:val="009B3FAB"/>
    <w:rsid w:val="009B4138"/>
    <w:rsid w:val="009B462A"/>
    <w:rsid w:val="009B4B38"/>
    <w:rsid w:val="009B4F83"/>
    <w:rsid w:val="009B5E9C"/>
    <w:rsid w:val="009B5F6B"/>
    <w:rsid w:val="009B6658"/>
    <w:rsid w:val="009B68A0"/>
    <w:rsid w:val="009B7129"/>
    <w:rsid w:val="009B7759"/>
    <w:rsid w:val="009C00CA"/>
    <w:rsid w:val="009C0342"/>
    <w:rsid w:val="009C0568"/>
    <w:rsid w:val="009C0A0E"/>
    <w:rsid w:val="009C0AD3"/>
    <w:rsid w:val="009C0B2D"/>
    <w:rsid w:val="009C0F35"/>
    <w:rsid w:val="009C0FFF"/>
    <w:rsid w:val="009C13A3"/>
    <w:rsid w:val="009C168C"/>
    <w:rsid w:val="009C18E9"/>
    <w:rsid w:val="009C1923"/>
    <w:rsid w:val="009C1FA4"/>
    <w:rsid w:val="009C2839"/>
    <w:rsid w:val="009C2AB1"/>
    <w:rsid w:val="009C2CDA"/>
    <w:rsid w:val="009C2EE8"/>
    <w:rsid w:val="009C3053"/>
    <w:rsid w:val="009C39B3"/>
    <w:rsid w:val="009C3A39"/>
    <w:rsid w:val="009C3E34"/>
    <w:rsid w:val="009C44B7"/>
    <w:rsid w:val="009C44E0"/>
    <w:rsid w:val="009C4BD6"/>
    <w:rsid w:val="009C4ECE"/>
    <w:rsid w:val="009C4EE2"/>
    <w:rsid w:val="009C5D1B"/>
    <w:rsid w:val="009C5F50"/>
    <w:rsid w:val="009C65C4"/>
    <w:rsid w:val="009C6B09"/>
    <w:rsid w:val="009C6BEC"/>
    <w:rsid w:val="009C702B"/>
    <w:rsid w:val="009C7386"/>
    <w:rsid w:val="009C7AD4"/>
    <w:rsid w:val="009C7BF1"/>
    <w:rsid w:val="009D0CA7"/>
    <w:rsid w:val="009D117B"/>
    <w:rsid w:val="009D1D99"/>
    <w:rsid w:val="009D2085"/>
    <w:rsid w:val="009D2596"/>
    <w:rsid w:val="009D2604"/>
    <w:rsid w:val="009D2650"/>
    <w:rsid w:val="009D2AEF"/>
    <w:rsid w:val="009D305E"/>
    <w:rsid w:val="009D3075"/>
    <w:rsid w:val="009D366F"/>
    <w:rsid w:val="009D3A61"/>
    <w:rsid w:val="009D3B2F"/>
    <w:rsid w:val="009D4242"/>
    <w:rsid w:val="009D4693"/>
    <w:rsid w:val="009D4811"/>
    <w:rsid w:val="009D4C3E"/>
    <w:rsid w:val="009D529A"/>
    <w:rsid w:val="009D537E"/>
    <w:rsid w:val="009D554C"/>
    <w:rsid w:val="009D567E"/>
    <w:rsid w:val="009D5AD7"/>
    <w:rsid w:val="009D6078"/>
    <w:rsid w:val="009D6300"/>
    <w:rsid w:val="009D654F"/>
    <w:rsid w:val="009D6BA7"/>
    <w:rsid w:val="009D737C"/>
    <w:rsid w:val="009D7671"/>
    <w:rsid w:val="009D773B"/>
    <w:rsid w:val="009E072D"/>
    <w:rsid w:val="009E0A9C"/>
    <w:rsid w:val="009E0ECD"/>
    <w:rsid w:val="009E13EE"/>
    <w:rsid w:val="009E1A86"/>
    <w:rsid w:val="009E1B87"/>
    <w:rsid w:val="009E2817"/>
    <w:rsid w:val="009E29AB"/>
    <w:rsid w:val="009E2B74"/>
    <w:rsid w:val="009E36C5"/>
    <w:rsid w:val="009E3C79"/>
    <w:rsid w:val="009E3FAC"/>
    <w:rsid w:val="009E53F2"/>
    <w:rsid w:val="009E5402"/>
    <w:rsid w:val="009E543B"/>
    <w:rsid w:val="009E552F"/>
    <w:rsid w:val="009E55F0"/>
    <w:rsid w:val="009E5680"/>
    <w:rsid w:val="009E5ABE"/>
    <w:rsid w:val="009E5BC5"/>
    <w:rsid w:val="009E5BE2"/>
    <w:rsid w:val="009E5F3D"/>
    <w:rsid w:val="009E6287"/>
    <w:rsid w:val="009E6A4C"/>
    <w:rsid w:val="009E6D6A"/>
    <w:rsid w:val="009E6DE4"/>
    <w:rsid w:val="009E7854"/>
    <w:rsid w:val="009F037B"/>
    <w:rsid w:val="009F0382"/>
    <w:rsid w:val="009F0393"/>
    <w:rsid w:val="009F05DF"/>
    <w:rsid w:val="009F0E1E"/>
    <w:rsid w:val="009F1035"/>
    <w:rsid w:val="009F11FE"/>
    <w:rsid w:val="009F1DFB"/>
    <w:rsid w:val="009F2558"/>
    <w:rsid w:val="009F301D"/>
    <w:rsid w:val="009F33A3"/>
    <w:rsid w:val="009F3769"/>
    <w:rsid w:val="009F431C"/>
    <w:rsid w:val="009F44B5"/>
    <w:rsid w:val="009F4744"/>
    <w:rsid w:val="009F4890"/>
    <w:rsid w:val="009F4A89"/>
    <w:rsid w:val="009F4C83"/>
    <w:rsid w:val="009F4D6D"/>
    <w:rsid w:val="009F51CE"/>
    <w:rsid w:val="009F5307"/>
    <w:rsid w:val="009F5763"/>
    <w:rsid w:val="009F6150"/>
    <w:rsid w:val="009F61FA"/>
    <w:rsid w:val="009F6210"/>
    <w:rsid w:val="009F62E6"/>
    <w:rsid w:val="009F6367"/>
    <w:rsid w:val="009F65DD"/>
    <w:rsid w:val="009F7257"/>
    <w:rsid w:val="009F73EA"/>
    <w:rsid w:val="009F76D8"/>
    <w:rsid w:val="009F7A0B"/>
    <w:rsid w:val="009F7AA0"/>
    <w:rsid w:val="009F7F5A"/>
    <w:rsid w:val="00A004F8"/>
    <w:rsid w:val="00A00F2D"/>
    <w:rsid w:val="00A01111"/>
    <w:rsid w:val="00A0130C"/>
    <w:rsid w:val="00A01A9A"/>
    <w:rsid w:val="00A01F16"/>
    <w:rsid w:val="00A02247"/>
    <w:rsid w:val="00A0267D"/>
    <w:rsid w:val="00A027D3"/>
    <w:rsid w:val="00A03CA4"/>
    <w:rsid w:val="00A03CC0"/>
    <w:rsid w:val="00A03DC8"/>
    <w:rsid w:val="00A04209"/>
    <w:rsid w:val="00A04210"/>
    <w:rsid w:val="00A0444F"/>
    <w:rsid w:val="00A046D0"/>
    <w:rsid w:val="00A0477F"/>
    <w:rsid w:val="00A05EE4"/>
    <w:rsid w:val="00A05F24"/>
    <w:rsid w:val="00A07048"/>
    <w:rsid w:val="00A072E1"/>
    <w:rsid w:val="00A07B2B"/>
    <w:rsid w:val="00A07D9D"/>
    <w:rsid w:val="00A10059"/>
    <w:rsid w:val="00A1019A"/>
    <w:rsid w:val="00A103EB"/>
    <w:rsid w:val="00A107A5"/>
    <w:rsid w:val="00A1138F"/>
    <w:rsid w:val="00A11984"/>
    <w:rsid w:val="00A11DC9"/>
    <w:rsid w:val="00A11FD3"/>
    <w:rsid w:val="00A121C9"/>
    <w:rsid w:val="00A12877"/>
    <w:rsid w:val="00A12915"/>
    <w:rsid w:val="00A12B79"/>
    <w:rsid w:val="00A141D1"/>
    <w:rsid w:val="00A153A0"/>
    <w:rsid w:val="00A15531"/>
    <w:rsid w:val="00A156F7"/>
    <w:rsid w:val="00A15B24"/>
    <w:rsid w:val="00A16819"/>
    <w:rsid w:val="00A16CDC"/>
    <w:rsid w:val="00A17954"/>
    <w:rsid w:val="00A17969"/>
    <w:rsid w:val="00A17C44"/>
    <w:rsid w:val="00A205B6"/>
    <w:rsid w:val="00A20979"/>
    <w:rsid w:val="00A20D87"/>
    <w:rsid w:val="00A20EE9"/>
    <w:rsid w:val="00A21042"/>
    <w:rsid w:val="00A21561"/>
    <w:rsid w:val="00A21597"/>
    <w:rsid w:val="00A21933"/>
    <w:rsid w:val="00A21B64"/>
    <w:rsid w:val="00A21C2B"/>
    <w:rsid w:val="00A21E86"/>
    <w:rsid w:val="00A21EEC"/>
    <w:rsid w:val="00A222DA"/>
    <w:rsid w:val="00A22592"/>
    <w:rsid w:val="00A2289A"/>
    <w:rsid w:val="00A2350C"/>
    <w:rsid w:val="00A23F96"/>
    <w:rsid w:val="00A241CB"/>
    <w:rsid w:val="00A250FC"/>
    <w:rsid w:val="00A2544D"/>
    <w:rsid w:val="00A2561E"/>
    <w:rsid w:val="00A256ED"/>
    <w:rsid w:val="00A2580E"/>
    <w:rsid w:val="00A2694D"/>
    <w:rsid w:val="00A26E5C"/>
    <w:rsid w:val="00A27486"/>
    <w:rsid w:val="00A27882"/>
    <w:rsid w:val="00A3023D"/>
    <w:rsid w:val="00A31097"/>
    <w:rsid w:val="00A31987"/>
    <w:rsid w:val="00A32091"/>
    <w:rsid w:val="00A320BF"/>
    <w:rsid w:val="00A32470"/>
    <w:rsid w:val="00A32A10"/>
    <w:rsid w:val="00A32F40"/>
    <w:rsid w:val="00A330B3"/>
    <w:rsid w:val="00A3387C"/>
    <w:rsid w:val="00A3401E"/>
    <w:rsid w:val="00A346BC"/>
    <w:rsid w:val="00A349E6"/>
    <w:rsid w:val="00A34C72"/>
    <w:rsid w:val="00A34CE8"/>
    <w:rsid w:val="00A34E53"/>
    <w:rsid w:val="00A352DA"/>
    <w:rsid w:val="00A35382"/>
    <w:rsid w:val="00A35608"/>
    <w:rsid w:val="00A3576F"/>
    <w:rsid w:val="00A3582B"/>
    <w:rsid w:val="00A35E36"/>
    <w:rsid w:val="00A3635E"/>
    <w:rsid w:val="00A363A4"/>
    <w:rsid w:val="00A36BC5"/>
    <w:rsid w:val="00A36D1D"/>
    <w:rsid w:val="00A37482"/>
    <w:rsid w:val="00A375ED"/>
    <w:rsid w:val="00A376BF"/>
    <w:rsid w:val="00A376E7"/>
    <w:rsid w:val="00A37CEB"/>
    <w:rsid w:val="00A37FF8"/>
    <w:rsid w:val="00A40274"/>
    <w:rsid w:val="00A4153E"/>
    <w:rsid w:val="00A418A0"/>
    <w:rsid w:val="00A418C1"/>
    <w:rsid w:val="00A41E88"/>
    <w:rsid w:val="00A420DB"/>
    <w:rsid w:val="00A425FE"/>
    <w:rsid w:val="00A426B5"/>
    <w:rsid w:val="00A42822"/>
    <w:rsid w:val="00A42868"/>
    <w:rsid w:val="00A4289A"/>
    <w:rsid w:val="00A42BDD"/>
    <w:rsid w:val="00A4348C"/>
    <w:rsid w:val="00A43546"/>
    <w:rsid w:val="00A43786"/>
    <w:rsid w:val="00A43E34"/>
    <w:rsid w:val="00A43F12"/>
    <w:rsid w:val="00A44094"/>
    <w:rsid w:val="00A44384"/>
    <w:rsid w:val="00A44D1F"/>
    <w:rsid w:val="00A452BB"/>
    <w:rsid w:val="00A453B3"/>
    <w:rsid w:val="00A45964"/>
    <w:rsid w:val="00A459A7"/>
    <w:rsid w:val="00A45AAA"/>
    <w:rsid w:val="00A45C94"/>
    <w:rsid w:val="00A46262"/>
    <w:rsid w:val="00A4652F"/>
    <w:rsid w:val="00A46C77"/>
    <w:rsid w:val="00A46DB2"/>
    <w:rsid w:val="00A47472"/>
    <w:rsid w:val="00A477E2"/>
    <w:rsid w:val="00A47866"/>
    <w:rsid w:val="00A47D9D"/>
    <w:rsid w:val="00A5000A"/>
    <w:rsid w:val="00A5059A"/>
    <w:rsid w:val="00A506A6"/>
    <w:rsid w:val="00A5078B"/>
    <w:rsid w:val="00A508C3"/>
    <w:rsid w:val="00A516E4"/>
    <w:rsid w:val="00A5180F"/>
    <w:rsid w:val="00A519EB"/>
    <w:rsid w:val="00A522D5"/>
    <w:rsid w:val="00A529E7"/>
    <w:rsid w:val="00A52D10"/>
    <w:rsid w:val="00A5345F"/>
    <w:rsid w:val="00A53485"/>
    <w:rsid w:val="00A53CFB"/>
    <w:rsid w:val="00A53FDA"/>
    <w:rsid w:val="00A54695"/>
    <w:rsid w:val="00A54760"/>
    <w:rsid w:val="00A5476B"/>
    <w:rsid w:val="00A5559B"/>
    <w:rsid w:val="00A5583B"/>
    <w:rsid w:val="00A55AF0"/>
    <w:rsid w:val="00A55BE3"/>
    <w:rsid w:val="00A55F47"/>
    <w:rsid w:val="00A561F8"/>
    <w:rsid w:val="00A563F9"/>
    <w:rsid w:val="00A56540"/>
    <w:rsid w:val="00A56E77"/>
    <w:rsid w:val="00A5700A"/>
    <w:rsid w:val="00A57199"/>
    <w:rsid w:val="00A57B36"/>
    <w:rsid w:val="00A57C12"/>
    <w:rsid w:val="00A57CBA"/>
    <w:rsid w:val="00A57F9F"/>
    <w:rsid w:val="00A6015B"/>
    <w:rsid w:val="00A601DF"/>
    <w:rsid w:val="00A60448"/>
    <w:rsid w:val="00A6073F"/>
    <w:rsid w:val="00A60D0B"/>
    <w:rsid w:val="00A61096"/>
    <w:rsid w:val="00A613B7"/>
    <w:rsid w:val="00A61769"/>
    <w:rsid w:val="00A621B0"/>
    <w:rsid w:val="00A627F8"/>
    <w:rsid w:val="00A62C0F"/>
    <w:rsid w:val="00A62CC2"/>
    <w:rsid w:val="00A62E78"/>
    <w:rsid w:val="00A630F7"/>
    <w:rsid w:val="00A6333D"/>
    <w:rsid w:val="00A63B25"/>
    <w:rsid w:val="00A63D67"/>
    <w:rsid w:val="00A63FF9"/>
    <w:rsid w:val="00A64156"/>
    <w:rsid w:val="00A64D1C"/>
    <w:rsid w:val="00A64D5D"/>
    <w:rsid w:val="00A65859"/>
    <w:rsid w:val="00A661A1"/>
    <w:rsid w:val="00A66A8D"/>
    <w:rsid w:val="00A67157"/>
    <w:rsid w:val="00A67357"/>
    <w:rsid w:val="00A67B71"/>
    <w:rsid w:val="00A704E7"/>
    <w:rsid w:val="00A709A9"/>
    <w:rsid w:val="00A70D94"/>
    <w:rsid w:val="00A713D5"/>
    <w:rsid w:val="00A71463"/>
    <w:rsid w:val="00A71566"/>
    <w:rsid w:val="00A7165A"/>
    <w:rsid w:val="00A71725"/>
    <w:rsid w:val="00A7190D"/>
    <w:rsid w:val="00A71B2A"/>
    <w:rsid w:val="00A71BC5"/>
    <w:rsid w:val="00A721C6"/>
    <w:rsid w:val="00A72433"/>
    <w:rsid w:val="00A72938"/>
    <w:rsid w:val="00A72B52"/>
    <w:rsid w:val="00A73D39"/>
    <w:rsid w:val="00A74133"/>
    <w:rsid w:val="00A74634"/>
    <w:rsid w:val="00A74A8B"/>
    <w:rsid w:val="00A76F75"/>
    <w:rsid w:val="00A77551"/>
    <w:rsid w:val="00A77CF8"/>
    <w:rsid w:val="00A80590"/>
    <w:rsid w:val="00A80E8A"/>
    <w:rsid w:val="00A814CE"/>
    <w:rsid w:val="00A81802"/>
    <w:rsid w:val="00A81D6F"/>
    <w:rsid w:val="00A81F5E"/>
    <w:rsid w:val="00A81FA1"/>
    <w:rsid w:val="00A82337"/>
    <w:rsid w:val="00A823C2"/>
    <w:rsid w:val="00A824CE"/>
    <w:rsid w:val="00A829EB"/>
    <w:rsid w:val="00A82C3B"/>
    <w:rsid w:val="00A82FC8"/>
    <w:rsid w:val="00A832C2"/>
    <w:rsid w:val="00A84281"/>
    <w:rsid w:val="00A847BC"/>
    <w:rsid w:val="00A85139"/>
    <w:rsid w:val="00A8535A"/>
    <w:rsid w:val="00A8550B"/>
    <w:rsid w:val="00A86F55"/>
    <w:rsid w:val="00A872C5"/>
    <w:rsid w:val="00A873CB"/>
    <w:rsid w:val="00A90907"/>
    <w:rsid w:val="00A90A5B"/>
    <w:rsid w:val="00A90C68"/>
    <w:rsid w:val="00A915F7"/>
    <w:rsid w:val="00A91699"/>
    <w:rsid w:val="00A91FD3"/>
    <w:rsid w:val="00A928A6"/>
    <w:rsid w:val="00A93118"/>
    <w:rsid w:val="00A93B5A"/>
    <w:rsid w:val="00A93D7E"/>
    <w:rsid w:val="00A94A99"/>
    <w:rsid w:val="00A94B9C"/>
    <w:rsid w:val="00A954D4"/>
    <w:rsid w:val="00A9592C"/>
    <w:rsid w:val="00A95A81"/>
    <w:rsid w:val="00A95F7F"/>
    <w:rsid w:val="00A9618E"/>
    <w:rsid w:val="00A967BF"/>
    <w:rsid w:val="00A96B3D"/>
    <w:rsid w:val="00A96EFF"/>
    <w:rsid w:val="00A97118"/>
    <w:rsid w:val="00A97839"/>
    <w:rsid w:val="00A97B14"/>
    <w:rsid w:val="00AA0682"/>
    <w:rsid w:val="00AA097F"/>
    <w:rsid w:val="00AA10DA"/>
    <w:rsid w:val="00AA1217"/>
    <w:rsid w:val="00AA1B29"/>
    <w:rsid w:val="00AA1D8E"/>
    <w:rsid w:val="00AA2681"/>
    <w:rsid w:val="00AA2814"/>
    <w:rsid w:val="00AA2EA4"/>
    <w:rsid w:val="00AA3061"/>
    <w:rsid w:val="00AA32B8"/>
    <w:rsid w:val="00AA34E1"/>
    <w:rsid w:val="00AA352F"/>
    <w:rsid w:val="00AA415E"/>
    <w:rsid w:val="00AA4435"/>
    <w:rsid w:val="00AA46D2"/>
    <w:rsid w:val="00AA48BE"/>
    <w:rsid w:val="00AA4B42"/>
    <w:rsid w:val="00AA4F9A"/>
    <w:rsid w:val="00AA5034"/>
    <w:rsid w:val="00AA552D"/>
    <w:rsid w:val="00AA5D13"/>
    <w:rsid w:val="00AA5E34"/>
    <w:rsid w:val="00AA65AF"/>
    <w:rsid w:val="00AA65E1"/>
    <w:rsid w:val="00AA6829"/>
    <w:rsid w:val="00AA735A"/>
    <w:rsid w:val="00AA752D"/>
    <w:rsid w:val="00AA7759"/>
    <w:rsid w:val="00AA7D15"/>
    <w:rsid w:val="00AB0103"/>
    <w:rsid w:val="00AB0772"/>
    <w:rsid w:val="00AB1607"/>
    <w:rsid w:val="00AB1696"/>
    <w:rsid w:val="00AB18E4"/>
    <w:rsid w:val="00AB26A3"/>
    <w:rsid w:val="00AB26D0"/>
    <w:rsid w:val="00AB29E5"/>
    <w:rsid w:val="00AB2A23"/>
    <w:rsid w:val="00AB30DE"/>
    <w:rsid w:val="00AB32E1"/>
    <w:rsid w:val="00AB368E"/>
    <w:rsid w:val="00AB39C4"/>
    <w:rsid w:val="00AB3D14"/>
    <w:rsid w:val="00AB40A3"/>
    <w:rsid w:val="00AB4B2D"/>
    <w:rsid w:val="00AB5772"/>
    <w:rsid w:val="00AB5AA2"/>
    <w:rsid w:val="00AB66B0"/>
    <w:rsid w:val="00AB6B56"/>
    <w:rsid w:val="00AB713C"/>
    <w:rsid w:val="00AB7226"/>
    <w:rsid w:val="00AB75EB"/>
    <w:rsid w:val="00AB7B5C"/>
    <w:rsid w:val="00AC019B"/>
    <w:rsid w:val="00AC020E"/>
    <w:rsid w:val="00AC0F8F"/>
    <w:rsid w:val="00AC11B3"/>
    <w:rsid w:val="00AC128C"/>
    <w:rsid w:val="00AC12E4"/>
    <w:rsid w:val="00AC12E5"/>
    <w:rsid w:val="00AC14AF"/>
    <w:rsid w:val="00AC15B4"/>
    <w:rsid w:val="00AC1877"/>
    <w:rsid w:val="00AC1AFA"/>
    <w:rsid w:val="00AC1E77"/>
    <w:rsid w:val="00AC2577"/>
    <w:rsid w:val="00AC27BE"/>
    <w:rsid w:val="00AC32DD"/>
    <w:rsid w:val="00AC36FB"/>
    <w:rsid w:val="00AC3BE1"/>
    <w:rsid w:val="00AC3FFA"/>
    <w:rsid w:val="00AC4001"/>
    <w:rsid w:val="00AC414C"/>
    <w:rsid w:val="00AC4254"/>
    <w:rsid w:val="00AC527C"/>
    <w:rsid w:val="00AC5462"/>
    <w:rsid w:val="00AC5D5E"/>
    <w:rsid w:val="00AC67E4"/>
    <w:rsid w:val="00AC68C0"/>
    <w:rsid w:val="00AC6B84"/>
    <w:rsid w:val="00AC6B9F"/>
    <w:rsid w:val="00AC7209"/>
    <w:rsid w:val="00AC7FF0"/>
    <w:rsid w:val="00AD085B"/>
    <w:rsid w:val="00AD089F"/>
    <w:rsid w:val="00AD0FFD"/>
    <w:rsid w:val="00AD10AA"/>
    <w:rsid w:val="00AD10BB"/>
    <w:rsid w:val="00AD1953"/>
    <w:rsid w:val="00AD1B1D"/>
    <w:rsid w:val="00AD1EC1"/>
    <w:rsid w:val="00AD2269"/>
    <w:rsid w:val="00AD2A5C"/>
    <w:rsid w:val="00AD2D9A"/>
    <w:rsid w:val="00AD2E60"/>
    <w:rsid w:val="00AD31AA"/>
    <w:rsid w:val="00AD341F"/>
    <w:rsid w:val="00AD3464"/>
    <w:rsid w:val="00AD3B9D"/>
    <w:rsid w:val="00AD3EE7"/>
    <w:rsid w:val="00AD42CE"/>
    <w:rsid w:val="00AD43F7"/>
    <w:rsid w:val="00AD4514"/>
    <w:rsid w:val="00AD46D8"/>
    <w:rsid w:val="00AD4D0B"/>
    <w:rsid w:val="00AD54BA"/>
    <w:rsid w:val="00AD5923"/>
    <w:rsid w:val="00AD60C3"/>
    <w:rsid w:val="00AD623C"/>
    <w:rsid w:val="00AD63CE"/>
    <w:rsid w:val="00AD697D"/>
    <w:rsid w:val="00AD6BD4"/>
    <w:rsid w:val="00AD6CD9"/>
    <w:rsid w:val="00AD6D37"/>
    <w:rsid w:val="00AD7BA1"/>
    <w:rsid w:val="00AE0098"/>
    <w:rsid w:val="00AE0394"/>
    <w:rsid w:val="00AE04CB"/>
    <w:rsid w:val="00AE09A0"/>
    <w:rsid w:val="00AE0F5B"/>
    <w:rsid w:val="00AE13EE"/>
    <w:rsid w:val="00AE1C8B"/>
    <w:rsid w:val="00AE20D6"/>
    <w:rsid w:val="00AE254B"/>
    <w:rsid w:val="00AE2568"/>
    <w:rsid w:val="00AE2BEB"/>
    <w:rsid w:val="00AE3269"/>
    <w:rsid w:val="00AE43F2"/>
    <w:rsid w:val="00AE45C2"/>
    <w:rsid w:val="00AE505A"/>
    <w:rsid w:val="00AE512B"/>
    <w:rsid w:val="00AE569D"/>
    <w:rsid w:val="00AE5B79"/>
    <w:rsid w:val="00AE5C41"/>
    <w:rsid w:val="00AE5CF8"/>
    <w:rsid w:val="00AE621F"/>
    <w:rsid w:val="00AE69B7"/>
    <w:rsid w:val="00AE6DDC"/>
    <w:rsid w:val="00AE6DE0"/>
    <w:rsid w:val="00AE710E"/>
    <w:rsid w:val="00AE7443"/>
    <w:rsid w:val="00AE769E"/>
    <w:rsid w:val="00AE7804"/>
    <w:rsid w:val="00AE7D82"/>
    <w:rsid w:val="00AE7F29"/>
    <w:rsid w:val="00AF00C1"/>
    <w:rsid w:val="00AF00F6"/>
    <w:rsid w:val="00AF0268"/>
    <w:rsid w:val="00AF0D06"/>
    <w:rsid w:val="00AF1539"/>
    <w:rsid w:val="00AF185C"/>
    <w:rsid w:val="00AF2227"/>
    <w:rsid w:val="00AF2788"/>
    <w:rsid w:val="00AF284A"/>
    <w:rsid w:val="00AF2CB5"/>
    <w:rsid w:val="00AF3355"/>
    <w:rsid w:val="00AF3666"/>
    <w:rsid w:val="00AF3822"/>
    <w:rsid w:val="00AF3938"/>
    <w:rsid w:val="00AF39B5"/>
    <w:rsid w:val="00AF3A0F"/>
    <w:rsid w:val="00AF3C76"/>
    <w:rsid w:val="00AF3DAA"/>
    <w:rsid w:val="00AF42ED"/>
    <w:rsid w:val="00AF45F0"/>
    <w:rsid w:val="00AF468F"/>
    <w:rsid w:val="00AF560F"/>
    <w:rsid w:val="00AF5E02"/>
    <w:rsid w:val="00AF6A5D"/>
    <w:rsid w:val="00AF73C5"/>
    <w:rsid w:val="00AF7C01"/>
    <w:rsid w:val="00AF7E26"/>
    <w:rsid w:val="00B00156"/>
    <w:rsid w:val="00B002D8"/>
    <w:rsid w:val="00B00565"/>
    <w:rsid w:val="00B00962"/>
    <w:rsid w:val="00B009FA"/>
    <w:rsid w:val="00B00C0F"/>
    <w:rsid w:val="00B00DCD"/>
    <w:rsid w:val="00B01058"/>
    <w:rsid w:val="00B01384"/>
    <w:rsid w:val="00B013F2"/>
    <w:rsid w:val="00B01535"/>
    <w:rsid w:val="00B0173A"/>
    <w:rsid w:val="00B0178E"/>
    <w:rsid w:val="00B0192D"/>
    <w:rsid w:val="00B01AB1"/>
    <w:rsid w:val="00B01F00"/>
    <w:rsid w:val="00B01FDA"/>
    <w:rsid w:val="00B02054"/>
    <w:rsid w:val="00B022C0"/>
    <w:rsid w:val="00B0364C"/>
    <w:rsid w:val="00B03EF1"/>
    <w:rsid w:val="00B0420B"/>
    <w:rsid w:val="00B04999"/>
    <w:rsid w:val="00B04B3A"/>
    <w:rsid w:val="00B04DA5"/>
    <w:rsid w:val="00B05604"/>
    <w:rsid w:val="00B056E0"/>
    <w:rsid w:val="00B0593A"/>
    <w:rsid w:val="00B05DD0"/>
    <w:rsid w:val="00B060BC"/>
    <w:rsid w:val="00B06A07"/>
    <w:rsid w:val="00B07A09"/>
    <w:rsid w:val="00B1024F"/>
    <w:rsid w:val="00B1027F"/>
    <w:rsid w:val="00B106E6"/>
    <w:rsid w:val="00B10989"/>
    <w:rsid w:val="00B10B26"/>
    <w:rsid w:val="00B10BBE"/>
    <w:rsid w:val="00B1101B"/>
    <w:rsid w:val="00B11203"/>
    <w:rsid w:val="00B1143F"/>
    <w:rsid w:val="00B11456"/>
    <w:rsid w:val="00B1153F"/>
    <w:rsid w:val="00B11759"/>
    <w:rsid w:val="00B11A5C"/>
    <w:rsid w:val="00B11CED"/>
    <w:rsid w:val="00B11CF3"/>
    <w:rsid w:val="00B12E8A"/>
    <w:rsid w:val="00B12E8C"/>
    <w:rsid w:val="00B13257"/>
    <w:rsid w:val="00B1374F"/>
    <w:rsid w:val="00B1376E"/>
    <w:rsid w:val="00B13831"/>
    <w:rsid w:val="00B13863"/>
    <w:rsid w:val="00B13C6B"/>
    <w:rsid w:val="00B13CD6"/>
    <w:rsid w:val="00B13D1C"/>
    <w:rsid w:val="00B144B8"/>
    <w:rsid w:val="00B14778"/>
    <w:rsid w:val="00B1523E"/>
    <w:rsid w:val="00B152B5"/>
    <w:rsid w:val="00B15F72"/>
    <w:rsid w:val="00B1621C"/>
    <w:rsid w:val="00B16329"/>
    <w:rsid w:val="00B1680D"/>
    <w:rsid w:val="00B169F3"/>
    <w:rsid w:val="00B171CA"/>
    <w:rsid w:val="00B17354"/>
    <w:rsid w:val="00B177D0"/>
    <w:rsid w:val="00B17EAD"/>
    <w:rsid w:val="00B207F7"/>
    <w:rsid w:val="00B2094B"/>
    <w:rsid w:val="00B213A5"/>
    <w:rsid w:val="00B2198B"/>
    <w:rsid w:val="00B21BD3"/>
    <w:rsid w:val="00B21EBB"/>
    <w:rsid w:val="00B22C07"/>
    <w:rsid w:val="00B22EE6"/>
    <w:rsid w:val="00B2310C"/>
    <w:rsid w:val="00B231AE"/>
    <w:rsid w:val="00B23944"/>
    <w:rsid w:val="00B24149"/>
    <w:rsid w:val="00B24A05"/>
    <w:rsid w:val="00B24EF2"/>
    <w:rsid w:val="00B250C5"/>
    <w:rsid w:val="00B2562D"/>
    <w:rsid w:val="00B2589B"/>
    <w:rsid w:val="00B26097"/>
    <w:rsid w:val="00B26DD1"/>
    <w:rsid w:val="00B26F5E"/>
    <w:rsid w:val="00B2704A"/>
    <w:rsid w:val="00B275BB"/>
    <w:rsid w:val="00B2782A"/>
    <w:rsid w:val="00B2786D"/>
    <w:rsid w:val="00B27B32"/>
    <w:rsid w:val="00B30A75"/>
    <w:rsid w:val="00B30AB8"/>
    <w:rsid w:val="00B31312"/>
    <w:rsid w:val="00B315D7"/>
    <w:rsid w:val="00B31694"/>
    <w:rsid w:val="00B31A76"/>
    <w:rsid w:val="00B31D0A"/>
    <w:rsid w:val="00B3250D"/>
    <w:rsid w:val="00B325F5"/>
    <w:rsid w:val="00B32ABF"/>
    <w:rsid w:val="00B33130"/>
    <w:rsid w:val="00B33C14"/>
    <w:rsid w:val="00B33FF3"/>
    <w:rsid w:val="00B34139"/>
    <w:rsid w:val="00B34769"/>
    <w:rsid w:val="00B35346"/>
    <w:rsid w:val="00B35432"/>
    <w:rsid w:val="00B3559E"/>
    <w:rsid w:val="00B357A9"/>
    <w:rsid w:val="00B35C04"/>
    <w:rsid w:val="00B36627"/>
    <w:rsid w:val="00B36794"/>
    <w:rsid w:val="00B36B44"/>
    <w:rsid w:val="00B377C9"/>
    <w:rsid w:val="00B37A28"/>
    <w:rsid w:val="00B37C08"/>
    <w:rsid w:val="00B40238"/>
    <w:rsid w:val="00B405FB"/>
    <w:rsid w:val="00B40816"/>
    <w:rsid w:val="00B418C9"/>
    <w:rsid w:val="00B41A6D"/>
    <w:rsid w:val="00B41B81"/>
    <w:rsid w:val="00B41F0D"/>
    <w:rsid w:val="00B423DC"/>
    <w:rsid w:val="00B42739"/>
    <w:rsid w:val="00B42A66"/>
    <w:rsid w:val="00B432B5"/>
    <w:rsid w:val="00B43569"/>
    <w:rsid w:val="00B4368A"/>
    <w:rsid w:val="00B4369D"/>
    <w:rsid w:val="00B438B7"/>
    <w:rsid w:val="00B439DB"/>
    <w:rsid w:val="00B43BF1"/>
    <w:rsid w:val="00B43C0C"/>
    <w:rsid w:val="00B4426A"/>
    <w:rsid w:val="00B44C8A"/>
    <w:rsid w:val="00B451CD"/>
    <w:rsid w:val="00B45A11"/>
    <w:rsid w:val="00B46062"/>
    <w:rsid w:val="00B461FC"/>
    <w:rsid w:val="00B46BB8"/>
    <w:rsid w:val="00B46D38"/>
    <w:rsid w:val="00B46FC5"/>
    <w:rsid w:val="00B47DAD"/>
    <w:rsid w:val="00B50521"/>
    <w:rsid w:val="00B505BA"/>
    <w:rsid w:val="00B50949"/>
    <w:rsid w:val="00B50A42"/>
    <w:rsid w:val="00B50E7D"/>
    <w:rsid w:val="00B51B97"/>
    <w:rsid w:val="00B51C8C"/>
    <w:rsid w:val="00B52110"/>
    <w:rsid w:val="00B52457"/>
    <w:rsid w:val="00B52845"/>
    <w:rsid w:val="00B529CC"/>
    <w:rsid w:val="00B529D9"/>
    <w:rsid w:val="00B534F3"/>
    <w:rsid w:val="00B535F2"/>
    <w:rsid w:val="00B5396E"/>
    <w:rsid w:val="00B53A50"/>
    <w:rsid w:val="00B54209"/>
    <w:rsid w:val="00B543DB"/>
    <w:rsid w:val="00B54BCE"/>
    <w:rsid w:val="00B54E35"/>
    <w:rsid w:val="00B552BB"/>
    <w:rsid w:val="00B55913"/>
    <w:rsid w:val="00B55BBB"/>
    <w:rsid w:val="00B5654E"/>
    <w:rsid w:val="00B56FA8"/>
    <w:rsid w:val="00B5716E"/>
    <w:rsid w:val="00B57E8D"/>
    <w:rsid w:val="00B57F5C"/>
    <w:rsid w:val="00B6000A"/>
    <w:rsid w:val="00B60EA5"/>
    <w:rsid w:val="00B6107E"/>
    <w:rsid w:val="00B61126"/>
    <w:rsid w:val="00B61260"/>
    <w:rsid w:val="00B6194B"/>
    <w:rsid w:val="00B61C0D"/>
    <w:rsid w:val="00B62327"/>
    <w:rsid w:val="00B63273"/>
    <w:rsid w:val="00B6342E"/>
    <w:rsid w:val="00B635A4"/>
    <w:rsid w:val="00B638E9"/>
    <w:rsid w:val="00B641EF"/>
    <w:rsid w:val="00B64736"/>
    <w:rsid w:val="00B6476F"/>
    <w:rsid w:val="00B64855"/>
    <w:rsid w:val="00B655C3"/>
    <w:rsid w:val="00B6574C"/>
    <w:rsid w:val="00B65C4C"/>
    <w:rsid w:val="00B66DD9"/>
    <w:rsid w:val="00B673C7"/>
    <w:rsid w:val="00B67976"/>
    <w:rsid w:val="00B67B7C"/>
    <w:rsid w:val="00B700FE"/>
    <w:rsid w:val="00B7019D"/>
    <w:rsid w:val="00B701DA"/>
    <w:rsid w:val="00B70322"/>
    <w:rsid w:val="00B70671"/>
    <w:rsid w:val="00B70A46"/>
    <w:rsid w:val="00B71127"/>
    <w:rsid w:val="00B7118A"/>
    <w:rsid w:val="00B71286"/>
    <w:rsid w:val="00B71719"/>
    <w:rsid w:val="00B7171D"/>
    <w:rsid w:val="00B71896"/>
    <w:rsid w:val="00B719BB"/>
    <w:rsid w:val="00B71CD2"/>
    <w:rsid w:val="00B71EBC"/>
    <w:rsid w:val="00B71FE9"/>
    <w:rsid w:val="00B724EA"/>
    <w:rsid w:val="00B7256E"/>
    <w:rsid w:val="00B72907"/>
    <w:rsid w:val="00B729A2"/>
    <w:rsid w:val="00B72B14"/>
    <w:rsid w:val="00B731F3"/>
    <w:rsid w:val="00B732E1"/>
    <w:rsid w:val="00B73542"/>
    <w:rsid w:val="00B73C00"/>
    <w:rsid w:val="00B73D1A"/>
    <w:rsid w:val="00B74052"/>
    <w:rsid w:val="00B7415B"/>
    <w:rsid w:val="00B743F3"/>
    <w:rsid w:val="00B74B0C"/>
    <w:rsid w:val="00B74C19"/>
    <w:rsid w:val="00B7556D"/>
    <w:rsid w:val="00B767B5"/>
    <w:rsid w:val="00B77648"/>
    <w:rsid w:val="00B77731"/>
    <w:rsid w:val="00B77E27"/>
    <w:rsid w:val="00B808C1"/>
    <w:rsid w:val="00B80A67"/>
    <w:rsid w:val="00B8136A"/>
    <w:rsid w:val="00B813FB"/>
    <w:rsid w:val="00B81676"/>
    <w:rsid w:val="00B81BEF"/>
    <w:rsid w:val="00B82305"/>
    <w:rsid w:val="00B82506"/>
    <w:rsid w:val="00B82892"/>
    <w:rsid w:val="00B82D82"/>
    <w:rsid w:val="00B8304F"/>
    <w:rsid w:val="00B83AF2"/>
    <w:rsid w:val="00B841E4"/>
    <w:rsid w:val="00B84537"/>
    <w:rsid w:val="00B8482A"/>
    <w:rsid w:val="00B850C6"/>
    <w:rsid w:val="00B853E1"/>
    <w:rsid w:val="00B8543E"/>
    <w:rsid w:val="00B8579A"/>
    <w:rsid w:val="00B86A3A"/>
    <w:rsid w:val="00B86B85"/>
    <w:rsid w:val="00B86E0E"/>
    <w:rsid w:val="00B87380"/>
    <w:rsid w:val="00B87456"/>
    <w:rsid w:val="00B874D3"/>
    <w:rsid w:val="00B905D9"/>
    <w:rsid w:val="00B908B0"/>
    <w:rsid w:val="00B909C9"/>
    <w:rsid w:val="00B90CCF"/>
    <w:rsid w:val="00B910DE"/>
    <w:rsid w:val="00B913BB"/>
    <w:rsid w:val="00B91E92"/>
    <w:rsid w:val="00B91FFD"/>
    <w:rsid w:val="00B92748"/>
    <w:rsid w:val="00B92917"/>
    <w:rsid w:val="00B92E47"/>
    <w:rsid w:val="00B92F00"/>
    <w:rsid w:val="00B930D7"/>
    <w:rsid w:val="00B93264"/>
    <w:rsid w:val="00B93BA9"/>
    <w:rsid w:val="00B93BC0"/>
    <w:rsid w:val="00B944B2"/>
    <w:rsid w:val="00B947F6"/>
    <w:rsid w:val="00B94E97"/>
    <w:rsid w:val="00B95E47"/>
    <w:rsid w:val="00B9624E"/>
    <w:rsid w:val="00B96417"/>
    <w:rsid w:val="00B96AEE"/>
    <w:rsid w:val="00B96C70"/>
    <w:rsid w:val="00B96FC9"/>
    <w:rsid w:val="00B974DC"/>
    <w:rsid w:val="00B97A78"/>
    <w:rsid w:val="00BA023B"/>
    <w:rsid w:val="00BA03DD"/>
    <w:rsid w:val="00BA0629"/>
    <w:rsid w:val="00BA082E"/>
    <w:rsid w:val="00BA1908"/>
    <w:rsid w:val="00BA27D9"/>
    <w:rsid w:val="00BA27E2"/>
    <w:rsid w:val="00BA3378"/>
    <w:rsid w:val="00BA33C1"/>
    <w:rsid w:val="00BA35D0"/>
    <w:rsid w:val="00BA3679"/>
    <w:rsid w:val="00BA3B03"/>
    <w:rsid w:val="00BA3C92"/>
    <w:rsid w:val="00BA3E1E"/>
    <w:rsid w:val="00BA3FA6"/>
    <w:rsid w:val="00BA403B"/>
    <w:rsid w:val="00BA4061"/>
    <w:rsid w:val="00BA42FF"/>
    <w:rsid w:val="00BA491C"/>
    <w:rsid w:val="00BA4E5D"/>
    <w:rsid w:val="00BA5613"/>
    <w:rsid w:val="00BA5B9C"/>
    <w:rsid w:val="00BA5C48"/>
    <w:rsid w:val="00BA639E"/>
    <w:rsid w:val="00BA65E8"/>
    <w:rsid w:val="00BA6871"/>
    <w:rsid w:val="00BA6880"/>
    <w:rsid w:val="00BA6F25"/>
    <w:rsid w:val="00BA73EC"/>
    <w:rsid w:val="00BA7632"/>
    <w:rsid w:val="00BA76DC"/>
    <w:rsid w:val="00BA7803"/>
    <w:rsid w:val="00BA7987"/>
    <w:rsid w:val="00BB0141"/>
    <w:rsid w:val="00BB020E"/>
    <w:rsid w:val="00BB0783"/>
    <w:rsid w:val="00BB0D9B"/>
    <w:rsid w:val="00BB150F"/>
    <w:rsid w:val="00BB1B60"/>
    <w:rsid w:val="00BB1C29"/>
    <w:rsid w:val="00BB2FB6"/>
    <w:rsid w:val="00BB30F6"/>
    <w:rsid w:val="00BB3CDC"/>
    <w:rsid w:val="00BB447F"/>
    <w:rsid w:val="00BB488A"/>
    <w:rsid w:val="00BB49C0"/>
    <w:rsid w:val="00BB4BF8"/>
    <w:rsid w:val="00BB6921"/>
    <w:rsid w:val="00BB6B5D"/>
    <w:rsid w:val="00BB7F0E"/>
    <w:rsid w:val="00BC0824"/>
    <w:rsid w:val="00BC0E7B"/>
    <w:rsid w:val="00BC1C05"/>
    <w:rsid w:val="00BC2049"/>
    <w:rsid w:val="00BC2154"/>
    <w:rsid w:val="00BC21A6"/>
    <w:rsid w:val="00BC2258"/>
    <w:rsid w:val="00BC2712"/>
    <w:rsid w:val="00BC2F45"/>
    <w:rsid w:val="00BC3210"/>
    <w:rsid w:val="00BC33A5"/>
    <w:rsid w:val="00BC34B0"/>
    <w:rsid w:val="00BC37A8"/>
    <w:rsid w:val="00BC38E8"/>
    <w:rsid w:val="00BC3A02"/>
    <w:rsid w:val="00BC3CC0"/>
    <w:rsid w:val="00BC404B"/>
    <w:rsid w:val="00BC40C2"/>
    <w:rsid w:val="00BC4366"/>
    <w:rsid w:val="00BC47CD"/>
    <w:rsid w:val="00BC4E18"/>
    <w:rsid w:val="00BC5433"/>
    <w:rsid w:val="00BC5584"/>
    <w:rsid w:val="00BC5898"/>
    <w:rsid w:val="00BC5A06"/>
    <w:rsid w:val="00BC5B6E"/>
    <w:rsid w:val="00BC5EC4"/>
    <w:rsid w:val="00BC5F2F"/>
    <w:rsid w:val="00BC61E2"/>
    <w:rsid w:val="00BC62BE"/>
    <w:rsid w:val="00BC63ED"/>
    <w:rsid w:val="00BC699F"/>
    <w:rsid w:val="00BC6BB6"/>
    <w:rsid w:val="00BC6BFE"/>
    <w:rsid w:val="00BC6C33"/>
    <w:rsid w:val="00BC6E68"/>
    <w:rsid w:val="00BC706D"/>
    <w:rsid w:val="00BC708A"/>
    <w:rsid w:val="00BC73C5"/>
    <w:rsid w:val="00BC77B4"/>
    <w:rsid w:val="00BC77FD"/>
    <w:rsid w:val="00BD003F"/>
    <w:rsid w:val="00BD0436"/>
    <w:rsid w:val="00BD0A2D"/>
    <w:rsid w:val="00BD0EA4"/>
    <w:rsid w:val="00BD165F"/>
    <w:rsid w:val="00BD1707"/>
    <w:rsid w:val="00BD1D9C"/>
    <w:rsid w:val="00BD1E18"/>
    <w:rsid w:val="00BD20F2"/>
    <w:rsid w:val="00BD2651"/>
    <w:rsid w:val="00BD29A8"/>
    <w:rsid w:val="00BD2B25"/>
    <w:rsid w:val="00BD2BC2"/>
    <w:rsid w:val="00BD2CBE"/>
    <w:rsid w:val="00BD2D69"/>
    <w:rsid w:val="00BD3123"/>
    <w:rsid w:val="00BD3138"/>
    <w:rsid w:val="00BD35D4"/>
    <w:rsid w:val="00BD395F"/>
    <w:rsid w:val="00BD3C7B"/>
    <w:rsid w:val="00BD3CAC"/>
    <w:rsid w:val="00BD46EB"/>
    <w:rsid w:val="00BD482D"/>
    <w:rsid w:val="00BD4C3E"/>
    <w:rsid w:val="00BD4D5B"/>
    <w:rsid w:val="00BD51AA"/>
    <w:rsid w:val="00BD590D"/>
    <w:rsid w:val="00BD5C74"/>
    <w:rsid w:val="00BD5CBB"/>
    <w:rsid w:val="00BD6897"/>
    <w:rsid w:val="00BD6A83"/>
    <w:rsid w:val="00BD6AA9"/>
    <w:rsid w:val="00BD6B43"/>
    <w:rsid w:val="00BD6BF2"/>
    <w:rsid w:val="00BD6C95"/>
    <w:rsid w:val="00BD6F61"/>
    <w:rsid w:val="00BD6F62"/>
    <w:rsid w:val="00BD7020"/>
    <w:rsid w:val="00BD723D"/>
    <w:rsid w:val="00BD74CA"/>
    <w:rsid w:val="00BD76F6"/>
    <w:rsid w:val="00BD7FBE"/>
    <w:rsid w:val="00BE033C"/>
    <w:rsid w:val="00BE0453"/>
    <w:rsid w:val="00BE0985"/>
    <w:rsid w:val="00BE099B"/>
    <w:rsid w:val="00BE102A"/>
    <w:rsid w:val="00BE175E"/>
    <w:rsid w:val="00BE228E"/>
    <w:rsid w:val="00BE252D"/>
    <w:rsid w:val="00BE284D"/>
    <w:rsid w:val="00BE2929"/>
    <w:rsid w:val="00BE2A09"/>
    <w:rsid w:val="00BE2DA4"/>
    <w:rsid w:val="00BE2E7A"/>
    <w:rsid w:val="00BE2FDC"/>
    <w:rsid w:val="00BE3090"/>
    <w:rsid w:val="00BE312C"/>
    <w:rsid w:val="00BE32A4"/>
    <w:rsid w:val="00BE35F4"/>
    <w:rsid w:val="00BE3A7D"/>
    <w:rsid w:val="00BE3AB8"/>
    <w:rsid w:val="00BE3BEE"/>
    <w:rsid w:val="00BE3DB8"/>
    <w:rsid w:val="00BE3EAD"/>
    <w:rsid w:val="00BE3F4B"/>
    <w:rsid w:val="00BE48C5"/>
    <w:rsid w:val="00BE5318"/>
    <w:rsid w:val="00BE58CC"/>
    <w:rsid w:val="00BE5B4E"/>
    <w:rsid w:val="00BE5D3C"/>
    <w:rsid w:val="00BE5DB6"/>
    <w:rsid w:val="00BE6219"/>
    <w:rsid w:val="00BE6C56"/>
    <w:rsid w:val="00BE6D06"/>
    <w:rsid w:val="00BE7205"/>
    <w:rsid w:val="00BE7A03"/>
    <w:rsid w:val="00BE7F3F"/>
    <w:rsid w:val="00BF086C"/>
    <w:rsid w:val="00BF1273"/>
    <w:rsid w:val="00BF12B4"/>
    <w:rsid w:val="00BF144F"/>
    <w:rsid w:val="00BF1ABE"/>
    <w:rsid w:val="00BF2159"/>
    <w:rsid w:val="00BF2B7D"/>
    <w:rsid w:val="00BF34CF"/>
    <w:rsid w:val="00BF3916"/>
    <w:rsid w:val="00BF3A40"/>
    <w:rsid w:val="00BF3C41"/>
    <w:rsid w:val="00BF40B4"/>
    <w:rsid w:val="00BF4243"/>
    <w:rsid w:val="00BF43B2"/>
    <w:rsid w:val="00BF485D"/>
    <w:rsid w:val="00BF4DC3"/>
    <w:rsid w:val="00BF5A7D"/>
    <w:rsid w:val="00BF5B60"/>
    <w:rsid w:val="00BF5D60"/>
    <w:rsid w:val="00BF6029"/>
    <w:rsid w:val="00BF6301"/>
    <w:rsid w:val="00BF6A48"/>
    <w:rsid w:val="00BF6A7B"/>
    <w:rsid w:val="00BF7126"/>
    <w:rsid w:val="00BF7622"/>
    <w:rsid w:val="00BF7BD9"/>
    <w:rsid w:val="00BF7FCC"/>
    <w:rsid w:val="00C00331"/>
    <w:rsid w:val="00C00874"/>
    <w:rsid w:val="00C008E5"/>
    <w:rsid w:val="00C00AC0"/>
    <w:rsid w:val="00C00E1B"/>
    <w:rsid w:val="00C0190C"/>
    <w:rsid w:val="00C01E85"/>
    <w:rsid w:val="00C022AB"/>
    <w:rsid w:val="00C022CC"/>
    <w:rsid w:val="00C0233E"/>
    <w:rsid w:val="00C02541"/>
    <w:rsid w:val="00C0257F"/>
    <w:rsid w:val="00C02E0E"/>
    <w:rsid w:val="00C031B9"/>
    <w:rsid w:val="00C039F4"/>
    <w:rsid w:val="00C03FC0"/>
    <w:rsid w:val="00C04758"/>
    <w:rsid w:val="00C04A0F"/>
    <w:rsid w:val="00C04A1A"/>
    <w:rsid w:val="00C04FB1"/>
    <w:rsid w:val="00C05110"/>
    <w:rsid w:val="00C051F8"/>
    <w:rsid w:val="00C05B14"/>
    <w:rsid w:val="00C05F8F"/>
    <w:rsid w:val="00C0669B"/>
    <w:rsid w:val="00C06B06"/>
    <w:rsid w:val="00C072A3"/>
    <w:rsid w:val="00C07961"/>
    <w:rsid w:val="00C07AB2"/>
    <w:rsid w:val="00C07CA3"/>
    <w:rsid w:val="00C07EFA"/>
    <w:rsid w:val="00C07F4F"/>
    <w:rsid w:val="00C10796"/>
    <w:rsid w:val="00C10AD5"/>
    <w:rsid w:val="00C10ADD"/>
    <w:rsid w:val="00C10BED"/>
    <w:rsid w:val="00C11285"/>
    <w:rsid w:val="00C115F3"/>
    <w:rsid w:val="00C11654"/>
    <w:rsid w:val="00C11685"/>
    <w:rsid w:val="00C11B67"/>
    <w:rsid w:val="00C122E6"/>
    <w:rsid w:val="00C12C5E"/>
    <w:rsid w:val="00C12ED8"/>
    <w:rsid w:val="00C12F14"/>
    <w:rsid w:val="00C1387C"/>
    <w:rsid w:val="00C13BBF"/>
    <w:rsid w:val="00C13FFD"/>
    <w:rsid w:val="00C14217"/>
    <w:rsid w:val="00C146FB"/>
    <w:rsid w:val="00C150D7"/>
    <w:rsid w:val="00C15716"/>
    <w:rsid w:val="00C15BAA"/>
    <w:rsid w:val="00C15BF7"/>
    <w:rsid w:val="00C15F0C"/>
    <w:rsid w:val="00C16430"/>
    <w:rsid w:val="00C16760"/>
    <w:rsid w:val="00C169EC"/>
    <w:rsid w:val="00C177BB"/>
    <w:rsid w:val="00C17BCB"/>
    <w:rsid w:val="00C17C12"/>
    <w:rsid w:val="00C20384"/>
    <w:rsid w:val="00C20D1C"/>
    <w:rsid w:val="00C2106C"/>
    <w:rsid w:val="00C214E4"/>
    <w:rsid w:val="00C214F4"/>
    <w:rsid w:val="00C21894"/>
    <w:rsid w:val="00C21925"/>
    <w:rsid w:val="00C22443"/>
    <w:rsid w:val="00C22B54"/>
    <w:rsid w:val="00C2316B"/>
    <w:rsid w:val="00C2357B"/>
    <w:rsid w:val="00C235F6"/>
    <w:rsid w:val="00C238CD"/>
    <w:rsid w:val="00C23EBF"/>
    <w:rsid w:val="00C24DFF"/>
    <w:rsid w:val="00C24E9E"/>
    <w:rsid w:val="00C25038"/>
    <w:rsid w:val="00C25414"/>
    <w:rsid w:val="00C25929"/>
    <w:rsid w:val="00C25A7F"/>
    <w:rsid w:val="00C26765"/>
    <w:rsid w:val="00C2795A"/>
    <w:rsid w:val="00C30061"/>
    <w:rsid w:val="00C301FE"/>
    <w:rsid w:val="00C30287"/>
    <w:rsid w:val="00C305CA"/>
    <w:rsid w:val="00C31AEA"/>
    <w:rsid w:val="00C3226B"/>
    <w:rsid w:val="00C326DB"/>
    <w:rsid w:val="00C32A8D"/>
    <w:rsid w:val="00C32BD1"/>
    <w:rsid w:val="00C32D8D"/>
    <w:rsid w:val="00C33727"/>
    <w:rsid w:val="00C339D5"/>
    <w:rsid w:val="00C33B19"/>
    <w:rsid w:val="00C33FA2"/>
    <w:rsid w:val="00C34652"/>
    <w:rsid w:val="00C34A99"/>
    <w:rsid w:val="00C35858"/>
    <w:rsid w:val="00C369DC"/>
    <w:rsid w:val="00C36C4C"/>
    <w:rsid w:val="00C36ECD"/>
    <w:rsid w:val="00C36ED3"/>
    <w:rsid w:val="00C36F53"/>
    <w:rsid w:val="00C37030"/>
    <w:rsid w:val="00C376AA"/>
    <w:rsid w:val="00C377A5"/>
    <w:rsid w:val="00C37AC5"/>
    <w:rsid w:val="00C37EBD"/>
    <w:rsid w:val="00C40082"/>
    <w:rsid w:val="00C40DC9"/>
    <w:rsid w:val="00C416B4"/>
    <w:rsid w:val="00C418DB"/>
    <w:rsid w:val="00C42798"/>
    <w:rsid w:val="00C42A2D"/>
    <w:rsid w:val="00C42D9A"/>
    <w:rsid w:val="00C43344"/>
    <w:rsid w:val="00C43D1C"/>
    <w:rsid w:val="00C45893"/>
    <w:rsid w:val="00C45DBD"/>
    <w:rsid w:val="00C46405"/>
    <w:rsid w:val="00C464AB"/>
    <w:rsid w:val="00C46736"/>
    <w:rsid w:val="00C46808"/>
    <w:rsid w:val="00C46D7C"/>
    <w:rsid w:val="00C472B7"/>
    <w:rsid w:val="00C473E8"/>
    <w:rsid w:val="00C477E1"/>
    <w:rsid w:val="00C47BCF"/>
    <w:rsid w:val="00C50472"/>
    <w:rsid w:val="00C50530"/>
    <w:rsid w:val="00C50769"/>
    <w:rsid w:val="00C50A9F"/>
    <w:rsid w:val="00C50B35"/>
    <w:rsid w:val="00C50D68"/>
    <w:rsid w:val="00C50D86"/>
    <w:rsid w:val="00C50E33"/>
    <w:rsid w:val="00C50FCE"/>
    <w:rsid w:val="00C51783"/>
    <w:rsid w:val="00C51E8E"/>
    <w:rsid w:val="00C521C8"/>
    <w:rsid w:val="00C5223E"/>
    <w:rsid w:val="00C52753"/>
    <w:rsid w:val="00C529D8"/>
    <w:rsid w:val="00C52B0C"/>
    <w:rsid w:val="00C5381E"/>
    <w:rsid w:val="00C5424D"/>
    <w:rsid w:val="00C544A0"/>
    <w:rsid w:val="00C546E6"/>
    <w:rsid w:val="00C5480A"/>
    <w:rsid w:val="00C54CB1"/>
    <w:rsid w:val="00C54CDF"/>
    <w:rsid w:val="00C54FA6"/>
    <w:rsid w:val="00C551EC"/>
    <w:rsid w:val="00C5567F"/>
    <w:rsid w:val="00C558D6"/>
    <w:rsid w:val="00C55B05"/>
    <w:rsid w:val="00C56096"/>
    <w:rsid w:val="00C560C7"/>
    <w:rsid w:val="00C562AC"/>
    <w:rsid w:val="00C56682"/>
    <w:rsid w:val="00C5682C"/>
    <w:rsid w:val="00C56B02"/>
    <w:rsid w:val="00C56DB7"/>
    <w:rsid w:val="00C571B7"/>
    <w:rsid w:val="00C57DC8"/>
    <w:rsid w:val="00C60070"/>
    <w:rsid w:val="00C603C8"/>
    <w:rsid w:val="00C60EF1"/>
    <w:rsid w:val="00C614DC"/>
    <w:rsid w:val="00C61573"/>
    <w:rsid w:val="00C616A4"/>
    <w:rsid w:val="00C62204"/>
    <w:rsid w:val="00C63233"/>
    <w:rsid w:val="00C635B8"/>
    <w:rsid w:val="00C6378D"/>
    <w:rsid w:val="00C637C3"/>
    <w:rsid w:val="00C63FA3"/>
    <w:rsid w:val="00C64748"/>
    <w:rsid w:val="00C64CEC"/>
    <w:rsid w:val="00C6615C"/>
    <w:rsid w:val="00C6637F"/>
    <w:rsid w:val="00C664C2"/>
    <w:rsid w:val="00C6667E"/>
    <w:rsid w:val="00C66A9E"/>
    <w:rsid w:val="00C66ED2"/>
    <w:rsid w:val="00C66F83"/>
    <w:rsid w:val="00C67184"/>
    <w:rsid w:val="00C673F5"/>
    <w:rsid w:val="00C67D53"/>
    <w:rsid w:val="00C70084"/>
    <w:rsid w:val="00C70708"/>
    <w:rsid w:val="00C7074A"/>
    <w:rsid w:val="00C70EB3"/>
    <w:rsid w:val="00C7107B"/>
    <w:rsid w:val="00C72005"/>
    <w:rsid w:val="00C72A96"/>
    <w:rsid w:val="00C72C2F"/>
    <w:rsid w:val="00C731F0"/>
    <w:rsid w:val="00C73ED7"/>
    <w:rsid w:val="00C74048"/>
    <w:rsid w:val="00C7413C"/>
    <w:rsid w:val="00C7493C"/>
    <w:rsid w:val="00C74FC8"/>
    <w:rsid w:val="00C750CE"/>
    <w:rsid w:val="00C758CF"/>
    <w:rsid w:val="00C758DC"/>
    <w:rsid w:val="00C75A0E"/>
    <w:rsid w:val="00C75B30"/>
    <w:rsid w:val="00C75EF7"/>
    <w:rsid w:val="00C76765"/>
    <w:rsid w:val="00C769CB"/>
    <w:rsid w:val="00C772AF"/>
    <w:rsid w:val="00C777CC"/>
    <w:rsid w:val="00C77855"/>
    <w:rsid w:val="00C804C3"/>
    <w:rsid w:val="00C8082C"/>
    <w:rsid w:val="00C81948"/>
    <w:rsid w:val="00C81D55"/>
    <w:rsid w:val="00C82519"/>
    <w:rsid w:val="00C82AAF"/>
    <w:rsid w:val="00C82E65"/>
    <w:rsid w:val="00C83140"/>
    <w:rsid w:val="00C839CB"/>
    <w:rsid w:val="00C85A3B"/>
    <w:rsid w:val="00C85AE0"/>
    <w:rsid w:val="00C85E78"/>
    <w:rsid w:val="00C8613C"/>
    <w:rsid w:val="00C862B2"/>
    <w:rsid w:val="00C86936"/>
    <w:rsid w:val="00C86E7C"/>
    <w:rsid w:val="00C87687"/>
    <w:rsid w:val="00C8776B"/>
    <w:rsid w:val="00C87FAC"/>
    <w:rsid w:val="00C907BE"/>
    <w:rsid w:val="00C90D09"/>
    <w:rsid w:val="00C91202"/>
    <w:rsid w:val="00C91662"/>
    <w:rsid w:val="00C92133"/>
    <w:rsid w:val="00C921F5"/>
    <w:rsid w:val="00C92207"/>
    <w:rsid w:val="00C92609"/>
    <w:rsid w:val="00C92EEF"/>
    <w:rsid w:val="00C92F9A"/>
    <w:rsid w:val="00C931DD"/>
    <w:rsid w:val="00C937C4"/>
    <w:rsid w:val="00C93E27"/>
    <w:rsid w:val="00C93F1A"/>
    <w:rsid w:val="00C94061"/>
    <w:rsid w:val="00C94719"/>
    <w:rsid w:val="00C947E5"/>
    <w:rsid w:val="00C958DA"/>
    <w:rsid w:val="00C95F16"/>
    <w:rsid w:val="00C964F3"/>
    <w:rsid w:val="00C9696F"/>
    <w:rsid w:val="00C976AA"/>
    <w:rsid w:val="00C978EC"/>
    <w:rsid w:val="00CA02D2"/>
    <w:rsid w:val="00CA0C8A"/>
    <w:rsid w:val="00CA2372"/>
    <w:rsid w:val="00CA28DC"/>
    <w:rsid w:val="00CA376C"/>
    <w:rsid w:val="00CA3C4D"/>
    <w:rsid w:val="00CA4186"/>
    <w:rsid w:val="00CA4274"/>
    <w:rsid w:val="00CA580A"/>
    <w:rsid w:val="00CA5842"/>
    <w:rsid w:val="00CA5E76"/>
    <w:rsid w:val="00CA5EC7"/>
    <w:rsid w:val="00CA6072"/>
    <w:rsid w:val="00CA652C"/>
    <w:rsid w:val="00CA6A14"/>
    <w:rsid w:val="00CA6AC0"/>
    <w:rsid w:val="00CA6DDA"/>
    <w:rsid w:val="00CA75C8"/>
    <w:rsid w:val="00CA7BCD"/>
    <w:rsid w:val="00CB03B9"/>
    <w:rsid w:val="00CB059B"/>
    <w:rsid w:val="00CB077F"/>
    <w:rsid w:val="00CB0DEE"/>
    <w:rsid w:val="00CB136A"/>
    <w:rsid w:val="00CB179B"/>
    <w:rsid w:val="00CB19F3"/>
    <w:rsid w:val="00CB1EC2"/>
    <w:rsid w:val="00CB1F49"/>
    <w:rsid w:val="00CB2383"/>
    <w:rsid w:val="00CB241B"/>
    <w:rsid w:val="00CB25DB"/>
    <w:rsid w:val="00CB26E9"/>
    <w:rsid w:val="00CB2950"/>
    <w:rsid w:val="00CB2D7F"/>
    <w:rsid w:val="00CB41AF"/>
    <w:rsid w:val="00CB4230"/>
    <w:rsid w:val="00CB439C"/>
    <w:rsid w:val="00CB474C"/>
    <w:rsid w:val="00CB488D"/>
    <w:rsid w:val="00CB4CCB"/>
    <w:rsid w:val="00CB4FE6"/>
    <w:rsid w:val="00CB56AB"/>
    <w:rsid w:val="00CB5729"/>
    <w:rsid w:val="00CB589B"/>
    <w:rsid w:val="00CB58E9"/>
    <w:rsid w:val="00CB5D60"/>
    <w:rsid w:val="00CB5D8D"/>
    <w:rsid w:val="00CB5E90"/>
    <w:rsid w:val="00CB620E"/>
    <w:rsid w:val="00CB6263"/>
    <w:rsid w:val="00CB65CE"/>
    <w:rsid w:val="00CB6E12"/>
    <w:rsid w:val="00CB73EF"/>
    <w:rsid w:val="00CB78BE"/>
    <w:rsid w:val="00CC03D7"/>
    <w:rsid w:val="00CC1344"/>
    <w:rsid w:val="00CC1383"/>
    <w:rsid w:val="00CC148D"/>
    <w:rsid w:val="00CC172B"/>
    <w:rsid w:val="00CC1F68"/>
    <w:rsid w:val="00CC24B4"/>
    <w:rsid w:val="00CC2859"/>
    <w:rsid w:val="00CC29AD"/>
    <w:rsid w:val="00CC2EF1"/>
    <w:rsid w:val="00CC3238"/>
    <w:rsid w:val="00CC3524"/>
    <w:rsid w:val="00CC3731"/>
    <w:rsid w:val="00CC3CFD"/>
    <w:rsid w:val="00CC3D4C"/>
    <w:rsid w:val="00CC3D85"/>
    <w:rsid w:val="00CC412C"/>
    <w:rsid w:val="00CC420C"/>
    <w:rsid w:val="00CC475F"/>
    <w:rsid w:val="00CC4811"/>
    <w:rsid w:val="00CC4D13"/>
    <w:rsid w:val="00CC5869"/>
    <w:rsid w:val="00CC5895"/>
    <w:rsid w:val="00CC5ACD"/>
    <w:rsid w:val="00CC5B3B"/>
    <w:rsid w:val="00CC686F"/>
    <w:rsid w:val="00CC6A6A"/>
    <w:rsid w:val="00CC6B1F"/>
    <w:rsid w:val="00CC70E2"/>
    <w:rsid w:val="00CC7A12"/>
    <w:rsid w:val="00CC7A9C"/>
    <w:rsid w:val="00CD03D8"/>
    <w:rsid w:val="00CD0461"/>
    <w:rsid w:val="00CD0552"/>
    <w:rsid w:val="00CD0636"/>
    <w:rsid w:val="00CD0B1F"/>
    <w:rsid w:val="00CD0F16"/>
    <w:rsid w:val="00CD1EB6"/>
    <w:rsid w:val="00CD290B"/>
    <w:rsid w:val="00CD5169"/>
    <w:rsid w:val="00CD54CA"/>
    <w:rsid w:val="00CD562B"/>
    <w:rsid w:val="00CD5989"/>
    <w:rsid w:val="00CD5B36"/>
    <w:rsid w:val="00CD65E7"/>
    <w:rsid w:val="00CD6768"/>
    <w:rsid w:val="00CD69BD"/>
    <w:rsid w:val="00CD6AF2"/>
    <w:rsid w:val="00CD6BEA"/>
    <w:rsid w:val="00CD7194"/>
    <w:rsid w:val="00CD7B90"/>
    <w:rsid w:val="00CD7CDD"/>
    <w:rsid w:val="00CD7D48"/>
    <w:rsid w:val="00CE02E3"/>
    <w:rsid w:val="00CE0609"/>
    <w:rsid w:val="00CE06E5"/>
    <w:rsid w:val="00CE0877"/>
    <w:rsid w:val="00CE12D0"/>
    <w:rsid w:val="00CE132B"/>
    <w:rsid w:val="00CE1B8A"/>
    <w:rsid w:val="00CE1DC0"/>
    <w:rsid w:val="00CE260F"/>
    <w:rsid w:val="00CE28D8"/>
    <w:rsid w:val="00CE2FB3"/>
    <w:rsid w:val="00CE32A4"/>
    <w:rsid w:val="00CE3D70"/>
    <w:rsid w:val="00CE3F82"/>
    <w:rsid w:val="00CE4065"/>
    <w:rsid w:val="00CE438C"/>
    <w:rsid w:val="00CE4735"/>
    <w:rsid w:val="00CE4B00"/>
    <w:rsid w:val="00CE4E5B"/>
    <w:rsid w:val="00CE542E"/>
    <w:rsid w:val="00CE578C"/>
    <w:rsid w:val="00CE57F1"/>
    <w:rsid w:val="00CE5ECA"/>
    <w:rsid w:val="00CE65FF"/>
    <w:rsid w:val="00CE6A0C"/>
    <w:rsid w:val="00CE6B52"/>
    <w:rsid w:val="00CE7033"/>
    <w:rsid w:val="00CE715C"/>
    <w:rsid w:val="00CE742E"/>
    <w:rsid w:val="00CE7E06"/>
    <w:rsid w:val="00CF00D3"/>
    <w:rsid w:val="00CF0BC8"/>
    <w:rsid w:val="00CF12F5"/>
    <w:rsid w:val="00CF2B59"/>
    <w:rsid w:val="00CF30B7"/>
    <w:rsid w:val="00CF3747"/>
    <w:rsid w:val="00CF45B3"/>
    <w:rsid w:val="00CF4B07"/>
    <w:rsid w:val="00CF50F3"/>
    <w:rsid w:val="00CF5143"/>
    <w:rsid w:val="00CF55C8"/>
    <w:rsid w:val="00CF5667"/>
    <w:rsid w:val="00CF5AB9"/>
    <w:rsid w:val="00CF67CA"/>
    <w:rsid w:val="00CF6A71"/>
    <w:rsid w:val="00CF6DF5"/>
    <w:rsid w:val="00CF7EDF"/>
    <w:rsid w:val="00D0001B"/>
    <w:rsid w:val="00D0064C"/>
    <w:rsid w:val="00D0109B"/>
    <w:rsid w:val="00D011AA"/>
    <w:rsid w:val="00D018DB"/>
    <w:rsid w:val="00D01CB0"/>
    <w:rsid w:val="00D01E4F"/>
    <w:rsid w:val="00D02065"/>
    <w:rsid w:val="00D023EE"/>
    <w:rsid w:val="00D024CC"/>
    <w:rsid w:val="00D0259D"/>
    <w:rsid w:val="00D02960"/>
    <w:rsid w:val="00D02C62"/>
    <w:rsid w:val="00D036DC"/>
    <w:rsid w:val="00D03D6F"/>
    <w:rsid w:val="00D04002"/>
    <w:rsid w:val="00D04090"/>
    <w:rsid w:val="00D043A4"/>
    <w:rsid w:val="00D04445"/>
    <w:rsid w:val="00D05188"/>
    <w:rsid w:val="00D057AE"/>
    <w:rsid w:val="00D05A66"/>
    <w:rsid w:val="00D05AFD"/>
    <w:rsid w:val="00D05B90"/>
    <w:rsid w:val="00D06625"/>
    <w:rsid w:val="00D066B1"/>
    <w:rsid w:val="00D06B79"/>
    <w:rsid w:val="00D06C93"/>
    <w:rsid w:val="00D06F5F"/>
    <w:rsid w:val="00D07ADB"/>
    <w:rsid w:val="00D07FE9"/>
    <w:rsid w:val="00D10293"/>
    <w:rsid w:val="00D10565"/>
    <w:rsid w:val="00D10C82"/>
    <w:rsid w:val="00D10D15"/>
    <w:rsid w:val="00D10D36"/>
    <w:rsid w:val="00D112E5"/>
    <w:rsid w:val="00D11D02"/>
    <w:rsid w:val="00D1200F"/>
    <w:rsid w:val="00D12250"/>
    <w:rsid w:val="00D125EA"/>
    <w:rsid w:val="00D1286F"/>
    <w:rsid w:val="00D12932"/>
    <w:rsid w:val="00D133F5"/>
    <w:rsid w:val="00D13722"/>
    <w:rsid w:val="00D13B4E"/>
    <w:rsid w:val="00D1429D"/>
    <w:rsid w:val="00D14552"/>
    <w:rsid w:val="00D1455D"/>
    <w:rsid w:val="00D14642"/>
    <w:rsid w:val="00D14809"/>
    <w:rsid w:val="00D14A1E"/>
    <w:rsid w:val="00D14C1F"/>
    <w:rsid w:val="00D14ED8"/>
    <w:rsid w:val="00D14F5B"/>
    <w:rsid w:val="00D15327"/>
    <w:rsid w:val="00D153BE"/>
    <w:rsid w:val="00D159B7"/>
    <w:rsid w:val="00D16486"/>
    <w:rsid w:val="00D16671"/>
    <w:rsid w:val="00D167BF"/>
    <w:rsid w:val="00D167FF"/>
    <w:rsid w:val="00D16ACE"/>
    <w:rsid w:val="00D16AD6"/>
    <w:rsid w:val="00D16EFA"/>
    <w:rsid w:val="00D172F1"/>
    <w:rsid w:val="00D17393"/>
    <w:rsid w:val="00D17D64"/>
    <w:rsid w:val="00D20BEE"/>
    <w:rsid w:val="00D20CC2"/>
    <w:rsid w:val="00D21646"/>
    <w:rsid w:val="00D21D24"/>
    <w:rsid w:val="00D21DC8"/>
    <w:rsid w:val="00D22333"/>
    <w:rsid w:val="00D2259F"/>
    <w:rsid w:val="00D22739"/>
    <w:rsid w:val="00D22D43"/>
    <w:rsid w:val="00D22FBE"/>
    <w:rsid w:val="00D23119"/>
    <w:rsid w:val="00D235A3"/>
    <w:rsid w:val="00D236F9"/>
    <w:rsid w:val="00D23798"/>
    <w:rsid w:val="00D239D7"/>
    <w:rsid w:val="00D23C4E"/>
    <w:rsid w:val="00D24138"/>
    <w:rsid w:val="00D24532"/>
    <w:rsid w:val="00D24A46"/>
    <w:rsid w:val="00D24D6B"/>
    <w:rsid w:val="00D250CA"/>
    <w:rsid w:val="00D258E4"/>
    <w:rsid w:val="00D25ACE"/>
    <w:rsid w:val="00D25F01"/>
    <w:rsid w:val="00D264E9"/>
    <w:rsid w:val="00D265A0"/>
    <w:rsid w:val="00D267F3"/>
    <w:rsid w:val="00D269AC"/>
    <w:rsid w:val="00D272D7"/>
    <w:rsid w:val="00D276A7"/>
    <w:rsid w:val="00D27CA2"/>
    <w:rsid w:val="00D27D44"/>
    <w:rsid w:val="00D300D1"/>
    <w:rsid w:val="00D30496"/>
    <w:rsid w:val="00D30601"/>
    <w:rsid w:val="00D30E36"/>
    <w:rsid w:val="00D31455"/>
    <w:rsid w:val="00D31A1F"/>
    <w:rsid w:val="00D31ADA"/>
    <w:rsid w:val="00D321F0"/>
    <w:rsid w:val="00D32631"/>
    <w:rsid w:val="00D32E6B"/>
    <w:rsid w:val="00D33841"/>
    <w:rsid w:val="00D33EFA"/>
    <w:rsid w:val="00D343E5"/>
    <w:rsid w:val="00D34D33"/>
    <w:rsid w:val="00D3596D"/>
    <w:rsid w:val="00D35BB5"/>
    <w:rsid w:val="00D35EB7"/>
    <w:rsid w:val="00D35FE9"/>
    <w:rsid w:val="00D36319"/>
    <w:rsid w:val="00D363F4"/>
    <w:rsid w:val="00D3699D"/>
    <w:rsid w:val="00D36C25"/>
    <w:rsid w:val="00D37AA2"/>
    <w:rsid w:val="00D37F82"/>
    <w:rsid w:val="00D400B7"/>
    <w:rsid w:val="00D402FA"/>
    <w:rsid w:val="00D405E3"/>
    <w:rsid w:val="00D4086C"/>
    <w:rsid w:val="00D40A1C"/>
    <w:rsid w:val="00D40A83"/>
    <w:rsid w:val="00D41028"/>
    <w:rsid w:val="00D4137A"/>
    <w:rsid w:val="00D41483"/>
    <w:rsid w:val="00D4155C"/>
    <w:rsid w:val="00D41FA4"/>
    <w:rsid w:val="00D42787"/>
    <w:rsid w:val="00D427B7"/>
    <w:rsid w:val="00D43127"/>
    <w:rsid w:val="00D43925"/>
    <w:rsid w:val="00D4412E"/>
    <w:rsid w:val="00D444F8"/>
    <w:rsid w:val="00D44980"/>
    <w:rsid w:val="00D450FC"/>
    <w:rsid w:val="00D4598D"/>
    <w:rsid w:val="00D45F11"/>
    <w:rsid w:val="00D45FC5"/>
    <w:rsid w:val="00D462A2"/>
    <w:rsid w:val="00D4746D"/>
    <w:rsid w:val="00D47A8B"/>
    <w:rsid w:val="00D47C7F"/>
    <w:rsid w:val="00D47E24"/>
    <w:rsid w:val="00D5012A"/>
    <w:rsid w:val="00D502CD"/>
    <w:rsid w:val="00D509B4"/>
    <w:rsid w:val="00D50AE7"/>
    <w:rsid w:val="00D50E8F"/>
    <w:rsid w:val="00D5160F"/>
    <w:rsid w:val="00D519E5"/>
    <w:rsid w:val="00D520F5"/>
    <w:rsid w:val="00D522A2"/>
    <w:rsid w:val="00D53376"/>
    <w:rsid w:val="00D533B1"/>
    <w:rsid w:val="00D5379B"/>
    <w:rsid w:val="00D537E2"/>
    <w:rsid w:val="00D53834"/>
    <w:rsid w:val="00D53BCA"/>
    <w:rsid w:val="00D53CEB"/>
    <w:rsid w:val="00D540B5"/>
    <w:rsid w:val="00D54DA1"/>
    <w:rsid w:val="00D5588D"/>
    <w:rsid w:val="00D5595C"/>
    <w:rsid w:val="00D55C7E"/>
    <w:rsid w:val="00D56442"/>
    <w:rsid w:val="00D56D24"/>
    <w:rsid w:val="00D576B4"/>
    <w:rsid w:val="00D5795C"/>
    <w:rsid w:val="00D57A69"/>
    <w:rsid w:val="00D57C7D"/>
    <w:rsid w:val="00D6006D"/>
    <w:rsid w:val="00D60404"/>
    <w:rsid w:val="00D60511"/>
    <w:rsid w:val="00D60CA4"/>
    <w:rsid w:val="00D60E87"/>
    <w:rsid w:val="00D613D0"/>
    <w:rsid w:val="00D6150B"/>
    <w:rsid w:val="00D61713"/>
    <w:rsid w:val="00D61A54"/>
    <w:rsid w:val="00D61C28"/>
    <w:rsid w:val="00D61DF9"/>
    <w:rsid w:val="00D62343"/>
    <w:rsid w:val="00D625CB"/>
    <w:rsid w:val="00D62642"/>
    <w:rsid w:val="00D62985"/>
    <w:rsid w:val="00D62CFB"/>
    <w:rsid w:val="00D62F8F"/>
    <w:rsid w:val="00D63030"/>
    <w:rsid w:val="00D634AC"/>
    <w:rsid w:val="00D6369D"/>
    <w:rsid w:val="00D6395D"/>
    <w:rsid w:val="00D64330"/>
    <w:rsid w:val="00D646AB"/>
    <w:rsid w:val="00D648A3"/>
    <w:rsid w:val="00D648F4"/>
    <w:rsid w:val="00D64A66"/>
    <w:rsid w:val="00D64F88"/>
    <w:rsid w:val="00D65230"/>
    <w:rsid w:val="00D65961"/>
    <w:rsid w:val="00D662D5"/>
    <w:rsid w:val="00D66EA9"/>
    <w:rsid w:val="00D67984"/>
    <w:rsid w:val="00D67BDC"/>
    <w:rsid w:val="00D67C19"/>
    <w:rsid w:val="00D70022"/>
    <w:rsid w:val="00D700D2"/>
    <w:rsid w:val="00D70321"/>
    <w:rsid w:val="00D705E2"/>
    <w:rsid w:val="00D70D41"/>
    <w:rsid w:val="00D71DF1"/>
    <w:rsid w:val="00D72113"/>
    <w:rsid w:val="00D72133"/>
    <w:rsid w:val="00D72357"/>
    <w:rsid w:val="00D72631"/>
    <w:rsid w:val="00D72FB4"/>
    <w:rsid w:val="00D73062"/>
    <w:rsid w:val="00D7390A"/>
    <w:rsid w:val="00D73E77"/>
    <w:rsid w:val="00D74066"/>
    <w:rsid w:val="00D746C5"/>
    <w:rsid w:val="00D74B73"/>
    <w:rsid w:val="00D74D84"/>
    <w:rsid w:val="00D74E09"/>
    <w:rsid w:val="00D75001"/>
    <w:rsid w:val="00D7509C"/>
    <w:rsid w:val="00D75127"/>
    <w:rsid w:val="00D7564A"/>
    <w:rsid w:val="00D76501"/>
    <w:rsid w:val="00D7655D"/>
    <w:rsid w:val="00D76BCF"/>
    <w:rsid w:val="00D76D53"/>
    <w:rsid w:val="00D77153"/>
    <w:rsid w:val="00D7765A"/>
    <w:rsid w:val="00D801FD"/>
    <w:rsid w:val="00D80859"/>
    <w:rsid w:val="00D80B6C"/>
    <w:rsid w:val="00D80E7A"/>
    <w:rsid w:val="00D812DE"/>
    <w:rsid w:val="00D818BA"/>
    <w:rsid w:val="00D81C38"/>
    <w:rsid w:val="00D8291C"/>
    <w:rsid w:val="00D82A9E"/>
    <w:rsid w:val="00D82DF4"/>
    <w:rsid w:val="00D83379"/>
    <w:rsid w:val="00D83461"/>
    <w:rsid w:val="00D83AE0"/>
    <w:rsid w:val="00D83C7E"/>
    <w:rsid w:val="00D83DF1"/>
    <w:rsid w:val="00D83F5C"/>
    <w:rsid w:val="00D83FF8"/>
    <w:rsid w:val="00D840DC"/>
    <w:rsid w:val="00D84CDD"/>
    <w:rsid w:val="00D84ED5"/>
    <w:rsid w:val="00D84EF9"/>
    <w:rsid w:val="00D84FED"/>
    <w:rsid w:val="00D85590"/>
    <w:rsid w:val="00D85767"/>
    <w:rsid w:val="00D8585A"/>
    <w:rsid w:val="00D85CB3"/>
    <w:rsid w:val="00D85D43"/>
    <w:rsid w:val="00D86787"/>
    <w:rsid w:val="00D869C4"/>
    <w:rsid w:val="00D86AC4"/>
    <w:rsid w:val="00D86F16"/>
    <w:rsid w:val="00D87999"/>
    <w:rsid w:val="00D87A24"/>
    <w:rsid w:val="00D87B17"/>
    <w:rsid w:val="00D87C9E"/>
    <w:rsid w:val="00D902E2"/>
    <w:rsid w:val="00D90338"/>
    <w:rsid w:val="00D9033A"/>
    <w:rsid w:val="00D907A9"/>
    <w:rsid w:val="00D91BD7"/>
    <w:rsid w:val="00D91E85"/>
    <w:rsid w:val="00D925BA"/>
    <w:rsid w:val="00D927A3"/>
    <w:rsid w:val="00D930C9"/>
    <w:rsid w:val="00D9343A"/>
    <w:rsid w:val="00D93D03"/>
    <w:rsid w:val="00D9412B"/>
    <w:rsid w:val="00D94EE8"/>
    <w:rsid w:val="00D94F90"/>
    <w:rsid w:val="00D950C9"/>
    <w:rsid w:val="00D95A37"/>
    <w:rsid w:val="00D95DBE"/>
    <w:rsid w:val="00D96331"/>
    <w:rsid w:val="00D96F02"/>
    <w:rsid w:val="00D9715F"/>
    <w:rsid w:val="00D9742E"/>
    <w:rsid w:val="00D974EA"/>
    <w:rsid w:val="00D97A25"/>
    <w:rsid w:val="00DA01F5"/>
    <w:rsid w:val="00DA07CE"/>
    <w:rsid w:val="00DA1193"/>
    <w:rsid w:val="00DA18BF"/>
    <w:rsid w:val="00DA1D87"/>
    <w:rsid w:val="00DA1E7C"/>
    <w:rsid w:val="00DA1ECE"/>
    <w:rsid w:val="00DA1F68"/>
    <w:rsid w:val="00DA2188"/>
    <w:rsid w:val="00DA222C"/>
    <w:rsid w:val="00DA3423"/>
    <w:rsid w:val="00DA3962"/>
    <w:rsid w:val="00DA3AEE"/>
    <w:rsid w:val="00DA3C4B"/>
    <w:rsid w:val="00DA3E81"/>
    <w:rsid w:val="00DA41BC"/>
    <w:rsid w:val="00DA4247"/>
    <w:rsid w:val="00DA4584"/>
    <w:rsid w:val="00DA465C"/>
    <w:rsid w:val="00DA47DD"/>
    <w:rsid w:val="00DA4919"/>
    <w:rsid w:val="00DA4A96"/>
    <w:rsid w:val="00DA4B46"/>
    <w:rsid w:val="00DA5271"/>
    <w:rsid w:val="00DA55EB"/>
    <w:rsid w:val="00DA5679"/>
    <w:rsid w:val="00DA65C4"/>
    <w:rsid w:val="00DA6E19"/>
    <w:rsid w:val="00DA74CE"/>
    <w:rsid w:val="00DA7765"/>
    <w:rsid w:val="00DA7C3A"/>
    <w:rsid w:val="00DB0274"/>
    <w:rsid w:val="00DB079B"/>
    <w:rsid w:val="00DB07A8"/>
    <w:rsid w:val="00DB0E30"/>
    <w:rsid w:val="00DB1DE4"/>
    <w:rsid w:val="00DB2345"/>
    <w:rsid w:val="00DB249A"/>
    <w:rsid w:val="00DB28E2"/>
    <w:rsid w:val="00DB3826"/>
    <w:rsid w:val="00DB436E"/>
    <w:rsid w:val="00DB45CB"/>
    <w:rsid w:val="00DB5D53"/>
    <w:rsid w:val="00DB6B04"/>
    <w:rsid w:val="00DB6B26"/>
    <w:rsid w:val="00DB6F83"/>
    <w:rsid w:val="00DB719E"/>
    <w:rsid w:val="00DB7300"/>
    <w:rsid w:val="00DB739D"/>
    <w:rsid w:val="00DB73D8"/>
    <w:rsid w:val="00DB760C"/>
    <w:rsid w:val="00DB762B"/>
    <w:rsid w:val="00DB7F7D"/>
    <w:rsid w:val="00DC0091"/>
    <w:rsid w:val="00DC0A80"/>
    <w:rsid w:val="00DC0AA5"/>
    <w:rsid w:val="00DC10F9"/>
    <w:rsid w:val="00DC1504"/>
    <w:rsid w:val="00DC1911"/>
    <w:rsid w:val="00DC19F6"/>
    <w:rsid w:val="00DC28E6"/>
    <w:rsid w:val="00DC2AE1"/>
    <w:rsid w:val="00DC3053"/>
    <w:rsid w:val="00DC34AA"/>
    <w:rsid w:val="00DC36AA"/>
    <w:rsid w:val="00DC3996"/>
    <w:rsid w:val="00DC3B13"/>
    <w:rsid w:val="00DC3C9D"/>
    <w:rsid w:val="00DC3FCA"/>
    <w:rsid w:val="00DC5665"/>
    <w:rsid w:val="00DC5970"/>
    <w:rsid w:val="00DC5B67"/>
    <w:rsid w:val="00DC5C74"/>
    <w:rsid w:val="00DC61BF"/>
    <w:rsid w:val="00DC62BE"/>
    <w:rsid w:val="00DC6DCD"/>
    <w:rsid w:val="00DC735B"/>
    <w:rsid w:val="00DC7B30"/>
    <w:rsid w:val="00DC7D5F"/>
    <w:rsid w:val="00DD082A"/>
    <w:rsid w:val="00DD092C"/>
    <w:rsid w:val="00DD0B50"/>
    <w:rsid w:val="00DD139E"/>
    <w:rsid w:val="00DD149B"/>
    <w:rsid w:val="00DD14D7"/>
    <w:rsid w:val="00DD18BC"/>
    <w:rsid w:val="00DD19B8"/>
    <w:rsid w:val="00DD1D9A"/>
    <w:rsid w:val="00DD2063"/>
    <w:rsid w:val="00DD2440"/>
    <w:rsid w:val="00DD2615"/>
    <w:rsid w:val="00DD2ADE"/>
    <w:rsid w:val="00DD3104"/>
    <w:rsid w:val="00DD36A1"/>
    <w:rsid w:val="00DD3A8B"/>
    <w:rsid w:val="00DD52B6"/>
    <w:rsid w:val="00DD5C13"/>
    <w:rsid w:val="00DD5DA2"/>
    <w:rsid w:val="00DD611F"/>
    <w:rsid w:val="00DD61A9"/>
    <w:rsid w:val="00DD6435"/>
    <w:rsid w:val="00DD64BE"/>
    <w:rsid w:val="00DD674D"/>
    <w:rsid w:val="00DD6AEE"/>
    <w:rsid w:val="00DD6D05"/>
    <w:rsid w:val="00DD72B7"/>
    <w:rsid w:val="00DD7857"/>
    <w:rsid w:val="00DD78A1"/>
    <w:rsid w:val="00DD7913"/>
    <w:rsid w:val="00DD799E"/>
    <w:rsid w:val="00DD7A0F"/>
    <w:rsid w:val="00DE04CF"/>
    <w:rsid w:val="00DE067E"/>
    <w:rsid w:val="00DE06B1"/>
    <w:rsid w:val="00DE0EAB"/>
    <w:rsid w:val="00DE0ED8"/>
    <w:rsid w:val="00DE1B03"/>
    <w:rsid w:val="00DE1BA6"/>
    <w:rsid w:val="00DE1DD3"/>
    <w:rsid w:val="00DE24DD"/>
    <w:rsid w:val="00DE2683"/>
    <w:rsid w:val="00DE314F"/>
    <w:rsid w:val="00DE341C"/>
    <w:rsid w:val="00DE3565"/>
    <w:rsid w:val="00DE3719"/>
    <w:rsid w:val="00DE3752"/>
    <w:rsid w:val="00DE37B2"/>
    <w:rsid w:val="00DE387F"/>
    <w:rsid w:val="00DE3888"/>
    <w:rsid w:val="00DE3967"/>
    <w:rsid w:val="00DE3B75"/>
    <w:rsid w:val="00DE3D73"/>
    <w:rsid w:val="00DE3DCD"/>
    <w:rsid w:val="00DE4081"/>
    <w:rsid w:val="00DE4190"/>
    <w:rsid w:val="00DE4622"/>
    <w:rsid w:val="00DE49B9"/>
    <w:rsid w:val="00DE4AB7"/>
    <w:rsid w:val="00DE62FB"/>
    <w:rsid w:val="00DE630E"/>
    <w:rsid w:val="00DE67F6"/>
    <w:rsid w:val="00DE6D5E"/>
    <w:rsid w:val="00DE701E"/>
    <w:rsid w:val="00DE7954"/>
    <w:rsid w:val="00DE7BEC"/>
    <w:rsid w:val="00DF0990"/>
    <w:rsid w:val="00DF1288"/>
    <w:rsid w:val="00DF1298"/>
    <w:rsid w:val="00DF168A"/>
    <w:rsid w:val="00DF174D"/>
    <w:rsid w:val="00DF191E"/>
    <w:rsid w:val="00DF1A4F"/>
    <w:rsid w:val="00DF1A70"/>
    <w:rsid w:val="00DF1F30"/>
    <w:rsid w:val="00DF2239"/>
    <w:rsid w:val="00DF2287"/>
    <w:rsid w:val="00DF2522"/>
    <w:rsid w:val="00DF2654"/>
    <w:rsid w:val="00DF292E"/>
    <w:rsid w:val="00DF2B34"/>
    <w:rsid w:val="00DF3757"/>
    <w:rsid w:val="00DF3E8F"/>
    <w:rsid w:val="00DF4148"/>
    <w:rsid w:val="00DF41E8"/>
    <w:rsid w:val="00DF487F"/>
    <w:rsid w:val="00DF4EB5"/>
    <w:rsid w:val="00DF50BD"/>
    <w:rsid w:val="00DF52A2"/>
    <w:rsid w:val="00DF530A"/>
    <w:rsid w:val="00DF55FE"/>
    <w:rsid w:val="00DF56E1"/>
    <w:rsid w:val="00DF5F8C"/>
    <w:rsid w:val="00DF6485"/>
    <w:rsid w:val="00DF6CE6"/>
    <w:rsid w:val="00DF700B"/>
    <w:rsid w:val="00DF717B"/>
    <w:rsid w:val="00DF7A53"/>
    <w:rsid w:val="00DF7C01"/>
    <w:rsid w:val="00DF7F51"/>
    <w:rsid w:val="00DF7F8C"/>
    <w:rsid w:val="00E000BD"/>
    <w:rsid w:val="00E007F1"/>
    <w:rsid w:val="00E00DFB"/>
    <w:rsid w:val="00E01008"/>
    <w:rsid w:val="00E015A6"/>
    <w:rsid w:val="00E03388"/>
    <w:rsid w:val="00E03C2D"/>
    <w:rsid w:val="00E03F42"/>
    <w:rsid w:val="00E04239"/>
    <w:rsid w:val="00E0484B"/>
    <w:rsid w:val="00E04E95"/>
    <w:rsid w:val="00E05384"/>
    <w:rsid w:val="00E053DD"/>
    <w:rsid w:val="00E077E6"/>
    <w:rsid w:val="00E0787F"/>
    <w:rsid w:val="00E07FEA"/>
    <w:rsid w:val="00E10060"/>
    <w:rsid w:val="00E107D9"/>
    <w:rsid w:val="00E10975"/>
    <w:rsid w:val="00E10C8E"/>
    <w:rsid w:val="00E10E30"/>
    <w:rsid w:val="00E10EDA"/>
    <w:rsid w:val="00E11020"/>
    <w:rsid w:val="00E112C0"/>
    <w:rsid w:val="00E11344"/>
    <w:rsid w:val="00E11478"/>
    <w:rsid w:val="00E11A6F"/>
    <w:rsid w:val="00E11AB9"/>
    <w:rsid w:val="00E11E06"/>
    <w:rsid w:val="00E121CA"/>
    <w:rsid w:val="00E1280C"/>
    <w:rsid w:val="00E12E4B"/>
    <w:rsid w:val="00E14768"/>
    <w:rsid w:val="00E14A2B"/>
    <w:rsid w:val="00E14ACF"/>
    <w:rsid w:val="00E14E5F"/>
    <w:rsid w:val="00E15318"/>
    <w:rsid w:val="00E15CAE"/>
    <w:rsid w:val="00E16013"/>
    <w:rsid w:val="00E166A8"/>
    <w:rsid w:val="00E16D15"/>
    <w:rsid w:val="00E1716C"/>
    <w:rsid w:val="00E1751B"/>
    <w:rsid w:val="00E1767C"/>
    <w:rsid w:val="00E20343"/>
    <w:rsid w:val="00E20CFC"/>
    <w:rsid w:val="00E21614"/>
    <w:rsid w:val="00E21DF3"/>
    <w:rsid w:val="00E2212D"/>
    <w:rsid w:val="00E223E1"/>
    <w:rsid w:val="00E227AB"/>
    <w:rsid w:val="00E23286"/>
    <w:rsid w:val="00E23490"/>
    <w:rsid w:val="00E23770"/>
    <w:rsid w:val="00E23EB9"/>
    <w:rsid w:val="00E242F6"/>
    <w:rsid w:val="00E24EB7"/>
    <w:rsid w:val="00E2586F"/>
    <w:rsid w:val="00E25FF1"/>
    <w:rsid w:val="00E2631C"/>
    <w:rsid w:val="00E2635E"/>
    <w:rsid w:val="00E2645C"/>
    <w:rsid w:val="00E26BC5"/>
    <w:rsid w:val="00E270F4"/>
    <w:rsid w:val="00E2720E"/>
    <w:rsid w:val="00E27534"/>
    <w:rsid w:val="00E275A6"/>
    <w:rsid w:val="00E27E12"/>
    <w:rsid w:val="00E301AF"/>
    <w:rsid w:val="00E30390"/>
    <w:rsid w:val="00E3055C"/>
    <w:rsid w:val="00E307BD"/>
    <w:rsid w:val="00E30885"/>
    <w:rsid w:val="00E309D6"/>
    <w:rsid w:val="00E30CE0"/>
    <w:rsid w:val="00E30FFF"/>
    <w:rsid w:val="00E31066"/>
    <w:rsid w:val="00E31152"/>
    <w:rsid w:val="00E311B1"/>
    <w:rsid w:val="00E31635"/>
    <w:rsid w:val="00E3174A"/>
    <w:rsid w:val="00E31E34"/>
    <w:rsid w:val="00E31EC8"/>
    <w:rsid w:val="00E320BF"/>
    <w:rsid w:val="00E325BC"/>
    <w:rsid w:val="00E3265B"/>
    <w:rsid w:val="00E32A84"/>
    <w:rsid w:val="00E32AF1"/>
    <w:rsid w:val="00E333DD"/>
    <w:rsid w:val="00E339DB"/>
    <w:rsid w:val="00E339E1"/>
    <w:rsid w:val="00E33D7B"/>
    <w:rsid w:val="00E342EE"/>
    <w:rsid w:val="00E34ABA"/>
    <w:rsid w:val="00E34EB0"/>
    <w:rsid w:val="00E35191"/>
    <w:rsid w:val="00E35471"/>
    <w:rsid w:val="00E3575C"/>
    <w:rsid w:val="00E3583C"/>
    <w:rsid w:val="00E361E9"/>
    <w:rsid w:val="00E365ED"/>
    <w:rsid w:val="00E36BB9"/>
    <w:rsid w:val="00E36C67"/>
    <w:rsid w:val="00E37364"/>
    <w:rsid w:val="00E37546"/>
    <w:rsid w:val="00E37D99"/>
    <w:rsid w:val="00E40153"/>
    <w:rsid w:val="00E40C68"/>
    <w:rsid w:val="00E40C76"/>
    <w:rsid w:val="00E416C6"/>
    <w:rsid w:val="00E41783"/>
    <w:rsid w:val="00E4195E"/>
    <w:rsid w:val="00E41ABB"/>
    <w:rsid w:val="00E41AF4"/>
    <w:rsid w:val="00E42CE3"/>
    <w:rsid w:val="00E42F77"/>
    <w:rsid w:val="00E43046"/>
    <w:rsid w:val="00E436E1"/>
    <w:rsid w:val="00E4391E"/>
    <w:rsid w:val="00E43DD1"/>
    <w:rsid w:val="00E44423"/>
    <w:rsid w:val="00E44B5C"/>
    <w:rsid w:val="00E44CC2"/>
    <w:rsid w:val="00E44FC1"/>
    <w:rsid w:val="00E45042"/>
    <w:rsid w:val="00E45450"/>
    <w:rsid w:val="00E4581E"/>
    <w:rsid w:val="00E45F49"/>
    <w:rsid w:val="00E45F5C"/>
    <w:rsid w:val="00E4623B"/>
    <w:rsid w:val="00E46702"/>
    <w:rsid w:val="00E4689B"/>
    <w:rsid w:val="00E468B1"/>
    <w:rsid w:val="00E46982"/>
    <w:rsid w:val="00E469B8"/>
    <w:rsid w:val="00E46D1C"/>
    <w:rsid w:val="00E46E1D"/>
    <w:rsid w:val="00E47123"/>
    <w:rsid w:val="00E475BA"/>
    <w:rsid w:val="00E47B14"/>
    <w:rsid w:val="00E47F80"/>
    <w:rsid w:val="00E5032E"/>
    <w:rsid w:val="00E50EB7"/>
    <w:rsid w:val="00E51222"/>
    <w:rsid w:val="00E519F9"/>
    <w:rsid w:val="00E51F54"/>
    <w:rsid w:val="00E522B6"/>
    <w:rsid w:val="00E52584"/>
    <w:rsid w:val="00E5270C"/>
    <w:rsid w:val="00E5288C"/>
    <w:rsid w:val="00E52CCF"/>
    <w:rsid w:val="00E52EA4"/>
    <w:rsid w:val="00E53483"/>
    <w:rsid w:val="00E534F4"/>
    <w:rsid w:val="00E542BF"/>
    <w:rsid w:val="00E547C2"/>
    <w:rsid w:val="00E54A0F"/>
    <w:rsid w:val="00E55112"/>
    <w:rsid w:val="00E552CF"/>
    <w:rsid w:val="00E5569A"/>
    <w:rsid w:val="00E5583C"/>
    <w:rsid w:val="00E55EC4"/>
    <w:rsid w:val="00E56661"/>
    <w:rsid w:val="00E572DA"/>
    <w:rsid w:val="00E57FC8"/>
    <w:rsid w:val="00E60B9D"/>
    <w:rsid w:val="00E60E56"/>
    <w:rsid w:val="00E61046"/>
    <w:rsid w:val="00E61525"/>
    <w:rsid w:val="00E615F5"/>
    <w:rsid w:val="00E6192A"/>
    <w:rsid w:val="00E61DC7"/>
    <w:rsid w:val="00E62180"/>
    <w:rsid w:val="00E62403"/>
    <w:rsid w:val="00E62580"/>
    <w:rsid w:val="00E627A8"/>
    <w:rsid w:val="00E62A5B"/>
    <w:rsid w:val="00E635A8"/>
    <w:rsid w:val="00E6369D"/>
    <w:rsid w:val="00E63847"/>
    <w:rsid w:val="00E64071"/>
    <w:rsid w:val="00E64127"/>
    <w:rsid w:val="00E646D0"/>
    <w:rsid w:val="00E64A39"/>
    <w:rsid w:val="00E650D6"/>
    <w:rsid w:val="00E653FB"/>
    <w:rsid w:val="00E660B3"/>
    <w:rsid w:val="00E666BA"/>
    <w:rsid w:val="00E66971"/>
    <w:rsid w:val="00E66B8D"/>
    <w:rsid w:val="00E675AE"/>
    <w:rsid w:val="00E67620"/>
    <w:rsid w:val="00E67729"/>
    <w:rsid w:val="00E679CC"/>
    <w:rsid w:val="00E67B5D"/>
    <w:rsid w:val="00E67D8F"/>
    <w:rsid w:val="00E67F13"/>
    <w:rsid w:val="00E70268"/>
    <w:rsid w:val="00E707A2"/>
    <w:rsid w:val="00E7086C"/>
    <w:rsid w:val="00E70B06"/>
    <w:rsid w:val="00E71CDD"/>
    <w:rsid w:val="00E720F6"/>
    <w:rsid w:val="00E72542"/>
    <w:rsid w:val="00E72D32"/>
    <w:rsid w:val="00E72FD8"/>
    <w:rsid w:val="00E73188"/>
    <w:rsid w:val="00E736F8"/>
    <w:rsid w:val="00E73894"/>
    <w:rsid w:val="00E73E59"/>
    <w:rsid w:val="00E746DB"/>
    <w:rsid w:val="00E74E0A"/>
    <w:rsid w:val="00E74FA2"/>
    <w:rsid w:val="00E754EE"/>
    <w:rsid w:val="00E76C13"/>
    <w:rsid w:val="00E76D37"/>
    <w:rsid w:val="00E771C5"/>
    <w:rsid w:val="00E77805"/>
    <w:rsid w:val="00E77961"/>
    <w:rsid w:val="00E77FA6"/>
    <w:rsid w:val="00E8001F"/>
    <w:rsid w:val="00E8014C"/>
    <w:rsid w:val="00E80BE9"/>
    <w:rsid w:val="00E8138B"/>
    <w:rsid w:val="00E82DDE"/>
    <w:rsid w:val="00E831DA"/>
    <w:rsid w:val="00E833D9"/>
    <w:rsid w:val="00E834F1"/>
    <w:rsid w:val="00E83A00"/>
    <w:rsid w:val="00E83BB5"/>
    <w:rsid w:val="00E83E35"/>
    <w:rsid w:val="00E8444F"/>
    <w:rsid w:val="00E848EF"/>
    <w:rsid w:val="00E84ABC"/>
    <w:rsid w:val="00E84BD4"/>
    <w:rsid w:val="00E852FF"/>
    <w:rsid w:val="00E865F7"/>
    <w:rsid w:val="00E86769"/>
    <w:rsid w:val="00E86906"/>
    <w:rsid w:val="00E86CF7"/>
    <w:rsid w:val="00E87553"/>
    <w:rsid w:val="00E878E3"/>
    <w:rsid w:val="00E9024D"/>
    <w:rsid w:val="00E9078C"/>
    <w:rsid w:val="00E90883"/>
    <w:rsid w:val="00E909A6"/>
    <w:rsid w:val="00E90DCA"/>
    <w:rsid w:val="00E912CC"/>
    <w:rsid w:val="00E9183C"/>
    <w:rsid w:val="00E9197E"/>
    <w:rsid w:val="00E92157"/>
    <w:rsid w:val="00E92B34"/>
    <w:rsid w:val="00E94695"/>
    <w:rsid w:val="00E94D0C"/>
    <w:rsid w:val="00E94DB4"/>
    <w:rsid w:val="00E94DB8"/>
    <w:rsid w:val="00E950A2"/>
    <w:rsid w:val="00E959E4"/>
    <w:rsid w:val="00E95AD1"/>
    <w:rsid w:val="00E96069"/>
    <w:rsid w:val="00E9617D"/>
    <w:rsid w:val="00E963E6"/>
    <w:rsid w:val="00E970DC"/>
    <w:rsid w:val="00E97286"/>
    <w:rsid w:val="00E972CD"/>
    <w:rsid w:val="00E97944"/>
    <w:rsid w:val="00E97971"/>
    <w:rsid w:val="00E97BB3"/>
    <w:rsid w:val="00E97D06"/>
    <w:rsid w:val="00EA086D"/>
    <w:rsid w:val="00EA1AB1"/>
    <w:rsid w:val="00EA2359"/>
    <w:rsid w:val="00EA27A5"/>
    <w:rsid w:val="00EA369B"/>
    <w:rsid w:val="00EA3DB8"/>
    <w:rsid w:val="00EA434E"/>
    <w:rsid w:val="00EA4431"/>
    <w:rsid w:val="00EA44DB"/>
    <w:rsid w:val="00EA4888"/>
    <w:rsid w:val="00EA4D4A"/>
    <w:rsid w:val="00EA56AB"/>
    <w:rsid w:val="00EA58BA"/>
    <w:rsid w:val="00EA5F9B"/>
    <w:rsid w:val="00EA63A0"/>
    <w:rsid w:val="00EA656B"/>
    <w:rsid w:val="00EA6830"/>
    <w:rsid w:val="00EA6D34"/>
    <w:rsid w:val="00EA76B5"/>
    <w:rsid w:val="00EA79FB"/>
    <w:rsid w:val="00EA7D51"/>
    <w:rsid w:val="00EA7F26"/>
    <w:rsid w:val="00EB033C"/>
    <w:rsid w:val="00EB0635"/>
    <w:rsid w:val="00EB0906"/>
    <w:rsid w:val="00EB09C8"/>
    <w:rsid w:val="00EB0B19"/>
    <w:rsid w:val="00EB0B6D"/>
    <w:rsid w:val="00EB0CCD"/>
    <w:rsid w:val="00EB0DC9"/>
    <w:rsid w:val="00EB0F0F"/>
    <w:rsid w:val="00EB16BC"/>
    <w:rsid w:val="00EB1DEE"/>
    <w:rsid w:val="00EB2408"/>
    <w:rsid w:val="00EB25EF"/>
    <w:rsid w:val="00EB3109"/>
    <w:rsid w:val="00EB3A55"/>
    <w:rsid w:val="00EB3C23"/>
    <w:rsid w:val="00EB41AA"/>
    <w:rsid w:val="00EB4538"/>
    <w:rsid w:val="00EB4C7E"/>
    <w:rsid w:val="00EB4FC2"/>
    <w:rsid w:val="00EB55DB"/>
    <w:rsid w:val="00EB5D16"/>
    <w:rsid w:val="00EB614E"/>
    <w:rsid w:val="00EB6343"/>
    <w:rsid w:val="00EB68AA"/>
    <w:rsid w:val="00EB69EA"/>
    <w:rsid w:val="00EB6C96"/>
    <w:rsid w:val="00EB7090"/>
    <w:rsid w:val="00EB7398"/>
    <w:rsid w:val="00EB74C5"/>
    <w:rsid w:val="00EB77CC"/>
    <w:rsid w:val="00EB7D18"/>
    <w:rsid w:val="00EB7ECB"/>
    <w:rsid w:val="00EB7F35"/>
    <w:rsid w:val="00EC27D7"/>
    <w:rsid w:val="00EC2919"/>
    <w:rsid w:val="00EC2B60"/>
    <w:rsid w:val="00EC2BD1"/>
    <w:rsid w:val="00EC2D73"/>
    <w:rsid w:val="00EC2DB9"/>
    <w:rsid w:val="00EC3024"/>
    <w:rsid w:val="00EC3B83"/>
    <w:rsid w:val="00EC3BF2"/>
    <w:rsid w:val="00EC40E8"/>
    <w:rsid w:val="00EC4200"/>
    <w:rsid w:val="00EC438B"/>
    <w:rsid w:val="00EC46D0"/>
    <w:rsid w:val="00EC46E3"/>
    <w:rsid w:val="00EC4C42"/>
    <w:rsid w:val="00EC538D"/>
    <w:rsid w:val="00EC55E2"/>
    <w:rsid w:val="00EC5E4C"/>
    <w:rsid w:val="00EC5F15"/>
    <w:rsid w:val="00EC5F34"/>
    <w:rsid w:val="00EC6780"/>
    <w:rsid w:val="00EC6868"/>
    <w:rsid w:val="00EC6957"/>
    <w:rsid w:val="00EC77ED"/>
    <w:rsid w:val="00ED00CB"/>
    <w:rsid w:val="00ED01C6"/>
    <w:rsid w:val="00ED0967"/>
    <w:rsid w:val="00ED09BD"/>
    <w:rsid w:val="00ED0A66"/>
    <w:rsid w:val="00ED0B1D"/>
    <w:rsid w:val="00ED0D5B"/>
    <w:rsid w:val="00ED1B6B"/>
    <w:rsid w:val="00ED209E"/>
    <w:rsid w:val="00ED309D"/>
    <w:rsid w:val="00ED3F68"/>
    <w:rsid w:val="00ED59E7"/>
    <w:rsid w:val="00ED5C2F"/>
    <w:rsid w:val="00ED5D5F"/>
    <w:rsid w:val="00ED5D8E"/>
    <w:rsid w:val="00ED61EC"/>
    <w:rsid w:val="00ED64E5"/>
    <w:rsid w:val="00ED68D3"/>
    <w:rsid w:val="00ED697E"/>
    <w:rsid w:val="00ED6A88"/>
    <w:rsid w:val="00ED6F3D"/>
    <w:rsid w:val="00ED72E2"/>
    <w:rsid w:val="00ED74A6"/>
    <w:rsid w:val="00ED7BB8"/>
    <w:rsid w:val="00EE0183"/>
    <w:rsid w:val="00EE02DB"/>
    <w:rsid w:val="00EE0453"/>
    <w:rsid w:val="00EE106C"/>
    <w:rsid w:val="00EE20B1"/>
    <w:rsid w:val="00EE2E3F"/>
    <w:rsid w:val="00EE2ECC"/>
    <w:rsid w:val="00EE301A"/>
    <w:rsid w:val="00EE3575"/>
    <w:rsid w:val="00EE38FD"/>
    <w:rsid w:val="00EE39D4"/>
    <w:rsid w:val="00EE3E7B"/>
    <w:rsid w:val="00EE400C"/>
    <w:rsid w:val="00EE4155"/>
    <w:rsid w:val="00EE41B1"/>
    <w:rsid w:val="00EE4754"/>
    <w:rsid w:val="00EE4925"/>
    <w:rsid w:val="00EE4966"/>
    <w:rsid w:val="00EE5021"/>
    <w:rsid w:val="00EE5879"/>
    <w:rsid w:val="00EE65C6"/>
    <w:rsid w:val="00EE6FCD"/>
    <w:rsid w:val="00EE7180"/>
    <w:rsid w:val="00EF0191"/>
    <w:rsid w:val="00EF02A0"/>
    <w:rsid w:val="00EF0491"/>
    <w:rsid w:val="00EF061D"/>
    <w:rsid w:val="00EF0DC4"/>
    <w:rsid w:val="00EF0DED"/>
    <w:rsid w:val="00EF17AE"/>
    <w:rsid w:val="00EF1C46"/>
    <w:rsid w:val="00EF2043"/>
    <w:rsid w:val="00EF2215"/>
    <w:rsid w:val="00EF2D8D"/>
    <w:rsid w:val="00EF35D6"/>
    <w:rsid w:val="00EF35F3"/>
    <w:rsid w:val="00EF3BC0"/>
    <w:rsid w:val="00EF3C9A"/>
    <w:rsid w:val="00EF3D85"/>
    <w:rsid w:val="00EF422C"/>
    <w:rsid w:val="00EF433E"/>
    <w:rsid w:val="00EF49F4"/>
    <w:rsid w:val="00EF4E81"/>
    <w:rsid w:val="00EF5A8E"/>
    <w:rsid w:val="00EF5D02"/>
    <w:rsid w:val="00EF6B0D"/>
    <w:rsid w:val="00EF6E0E"/>
    <w:rsid w:val="00EF6E5D"/>
    <w:rsid w:val="00EF77DD"/>
    <w:rsid w:val="00EF7AD1"/>
    <w:rsid w:val="00F0003E"/>
    <w:rsid w:val="00F0083D"/>
    <w:rsid w:val="00F00883"/>
    <w:rsid w:val="00F00D62"/>
    <w:rsid w:val="00F014C9"/>
    <w:rsid w:val="00F0170F"/>
    <w:rsid w:val="00F01A6E"/>
    <w:rsid w:val="00F01C5E"/>
    <w:rsid w:val="00F01DE2"/>
    <w:rsid w:val="00F029E9"/>
    <w:rsid w:val="00F033FB"/>
    <w:rsid w:val="00F035E2"/>
    <w:rsid w:val="00F03D56"/>
    <w:rsid w:val="00F03E81"/>
    <w:rsid w:val="00F04384"/>
    <w:rsid w:val="00F04966"/>
    <w:rsid w:val="00F04AAA"/>
    <w:rsid w:val="00F04F50"/>
    <w:rsid w:val="00F05319"/>
    <w:rsid w:val="00F05515"/>
    <w:rsid w:val="00F05A52"/>
    <w:rsid w:val="00F05F92"/>
    <w:rsid w:val="00F0611B"/>
    <w:rsid w:val="00F06359"/>
    <w:rsid w:val="00F06405"/>
    <w:rsid w:val="00F06A98"/>
    <w:rsid w:val="00F06EEA"/>
    <w:rsid w:val="00F0728B"/>
    <w:rsid w:val="00F072FF"/>
    <w:rsid w:val="00F075AF"/>
    <w:rsid w:val="00F07728"/>
    <w:rsid w:val="00F07736"/>
    <w:rsid w:val="00F07D03"/>
    <w:rsid w:val="00F07FE6"/>
    <w:rsid w:val="00F1063A"/>
    <w:rsid w:val="00F10684"/>
    <w:rsid w:val="00F10987"/>
    <w:rsid w:val="00F10A55"/>
    <w:rsid w:val="00F10AAF"/>
    <w:rsid w:val="00F12242"/>
    <w:rsid w:val="00F12BCD"/>
    <w:rsid w:val="00F12C3C"/>
    <w:rsid w:val="00F12DA2"/>
    <w:rsid w:val="00F12DAC"/>
    <w:rsid w:val="00F132EC"/>
    <w:rsid w:val="00F13E27"/>
    <w:rsid w:val="00F13EAA"/>
    <w:rsid w:val="00F14157"/>
    <w:rsid w:val="00F1456E"/>
    <w:rsid w:val="00F147FD"/>
    <w:rsid w:val="00F1495E"/>
    <w:rsid w:val="00F1539C"/>
    <w:rsid w:val="00F156D2"/>
    <w:rsid w:val="00F15A98"/>
    <w:rsid w:val="00F160E2"/>
    <w:rsid w:val="00F169A0"/>
    <w:rsid w:val="00F16CFF"/>
    <w:rsid w:val="00F16E66"/>
    <w:rsid w:val="00F1718C"/>
    <w:rsid w:val="00F20260"/>
    <w:rsid w:val="00F20C77"/>
    <w:rsid w:val="00F2148C"/>
    <w:rsid w:val="00F216F7"/>
    <w:rsid w:val="00F21811"/>
    <w:rsid w:val="00F22560"/>
    <w:rsid w:val="00F229F3"/>
    <w:rsid w:val="00F22C2E"/>
    <w:rsid w:val="00F232DE"/>
    <w:rsid w:val="00F2347B"/>
    <w:rsid w:val="00F238C3"/>
    <w:rsid w:val="00F23D9F"/>
    <w:rsid w:val="00F241EE"/>
    <w:rsid w:val="00F2505D"/>
    <w:rsid w:val="00F25621"/>
    <w:rsid w:val="00F26063"/>
    <w:rsid w:val="00F26642"/>
    <w:rsid w:val="00F26E2F"/>
    <w:rsid w:val="00F2735A"/>
    <w:rsid w:val="00F274E9"/>
    <w:rsid w:val="00F277F4"/>
    <w:rsid w:val="00F2785A"/>
    <w:rsid w:val="00F302D9"/>
    <w:rsid w:val="00F307C2"/>
    <w:rsid w:val="00F31038"/>
    <w:rsid w:val="00F314BC"/>
    <w:rsid w:val="00F314BE"/>
    <w:rsid w:val="00F31532"/>
    <w:rsid w:val="00F317DB"/>
    <w:rsid w:val="00F319DC"/>
    <w:rsid w:val="00F31A16"/>
    <w:rsid w:val="00F3220E"/>
    <w:rsid w:val="00F3229A"/>
    <w:rsid w:val="00F326CC"/>
    <w:rsid w:val="00F3284D"/>
    <w:rsid w:val="00F32D3E"/>
    <w:rsid w:val="00F331F1"/>
    <w:rsid w:val="00F3378D"/>
    <w:rsid w:val="00F338A5"/>
    <w:rsid w:val="00F33FCD"/>
    <w:rsid w:val="00F341D2"/>
    <w:rsid w:val="00F3468F"/>
    <w:rsid w:val="00F34F43"/>
    <w:rsid w:val="00F35A8E"/>
    <w:rsid w:val="00F364F3"/>
    <w:rsid w:val="00F3656F"/>
    <w:rsid w:val="00F36659"/>
    <w:rsid w:val="00F36883"/>
    <w:rsid w:val="00F37307"/>
    <w:rsid w:val="00F37763"/>
    <w:rsid w:val="00F378BF"/>
    <w:rsid w:val="00F40080"/>
    <w:rsid w:val="00F400B6"/>
    <w:rsid w:val="00F400E3"/>
    <w:rsid w:val="00F402D9"/>
    <w:rsid w:val="00F4060F"/>
    <w:rsid w:val="00F406D8"/>
    <w:rsid w:val="00F41158"/>
    <w:rsid w:val="00F412A8"/>
    <w:rsid w:val="00F41794"/>
    <w:rsid w:val="00F417F7"/>
    <w:rsid w:val="00F41980"/>
    <w:rsid w:val="00F41BA7"/>
    <w:rsid w:val="00F427DA"/>
    <w:rsid w:val="00F42A49"/>
    <w:rsid w:val="00F42B4D"/>
    <w:rsid w:val="00F42DBA"/>
    <w:rsid w:val="00F43AEC"/>
    <w:rsid w:val="00F43DCA"/>
    <w:rsid w:val="00F453A9"/>
    <w:rsid w:val="00F45511"/>
    <w:rsid w:val="00F45767"/>
    <w:rsid w:val="00F45950"/>
    <w:rsid w:val="00F45BC6"/>
    <w:rsid w:val="00F45C73"/>
    <w:rsid w:val="00F46393"/>
    <w:rsid w:val="00F46455"/>
    <w:rsid w:val="00F46616"/>
    <w:rsid w:val="00F473FF"/>
    <w:rsid w:val="00F4774D"/>
    <w:rsid w:val="00F47956"/>
    <w:rsid w:val="00F4795D"/>
    <w:rsid w:val="00F47A88"/>
    <w:rsid w:val="00F47F29"/>
    <w:rsid w:val="00F47F5C"/>
    <w:rsid w:val="00F50134"/>
    <w:rsid w:val="00F50179"/>
    <w:rsid w:val="00F50AA8"/>
    <w:rsid w:val="00F50B0F"/>
    <w:rsid w:val="00F512CC"/>
    <w:rsid w:val="00F513BC"/>
    <w:rsid w:val="00F51892"/>
    <w:rsid w:val="00F51E1A"/>
    <w:rsid w:val="00F51EE4"/>
    <w:rsid w:val="00F51F63"/>
    <w:rsid w:val="00F51FF3"/>
    <w:rsid w:val="00F5222E"/>
    <w:rsid w:val="00F52369"/>
    <w:rsid w:val="00F52557"/>
    <w:rsid w:val="00F52633"/>
    <w:rsid w:val="00F529D8"/>
    <w:rsid w:val="00F534F0"/>
    <w:rsid w:val="00F53610"/>
    <w:rsid w:val="00F539C8"/>
    <w:rsid w:val="00F53ACC"/>
    <w:rsid w:val="00F54353"/>
    <w:rsid w:val="00F543B8"/>
    <w:rsid w:val="00F54611"/>
    <w:rsid w:val="00F54851"/>
    <w:rsid w:val="00F549B1"/>
    <w:rsid w:val="00F54CFC"/>
    <w:rsid w:val="00F54D3F"/>
    <w:rsid w:val="00F54DD3"/>
    <w:rsid w:val="00F551C2"/>
    <w:rsid w:val="00F5599A"/>
    <w:rsid w:val="00F55BDA"/>
    <w:rsid w:val="00F563A3"/>
    <w:rsid w:val="00F5694C"/>
    <w:rsid w:val="00F57039"/>
    <w:rsid w:val="00F57094"/>
    <w:rsid w:val="00F573A9"/>
    <w:rsid w:val="00F60250"/>
    <w:rsid w:val="00F60468"/>
    <w:rsid w:val="00F60521"/>
    <w:rsid w:val="00F6113C"/>
    <w:rsid w:val="00F6193A"/>
    <w:rsid w:val="00F61A10"/>
    <w:rsid w:val="00F61AFA"/>
    <w:rsid w:val="00F6274E"/>
    <w:rsid w:val="00F6276A"/>
    <w:rsid w:val="00F62AC3"/>
    <w:rsid w:val="00F63867"/>
    <w:rsid w:val="00F63C1C"/>
    <w:rsid w:val="00F63CA8"/>
    <w:rsid w:val="00F63CD3"/>
    <w:rsid w:val="00F63D7D"/>
    <w:rsid w:val="00F64473"/>
    <w:rsid w:val="00F64BB9"/>
    <w:rsid w:val="00F652AB"/>
    <w:rsid w:val="00F655F9"/>
    <w:rsid w:val="00F658E9"/>
    <w:rsid w:val="00F65EB8"/>
    <w:rsid w:val="00F66376"/>
    <w:rsid w:val="00F66648"/>
    <w:rsid w:val="00F6672E"/>
    <w:rsid w:val="00F66AD4"/>
    <w:rsid w:val="00F66BAD"/>
    <w:rsid w:val="00F66C89"/>
    <w:rsid w:val="00F66F6A"/>
    <w:rsid w:val="00F66F82"/>
    <w:rsid w:val="00F6783E"/>
    <w:rsid w:val="00F67B5B"/>
    <w:rsid w:val="00F70825"/>
    <w:rsid w:val="00F70861"/>
    <w:rsid w:val="00F709B9"/>
    <w:rsid w:val="00F70B92"/>
    <w:rsid w:val="00F70D3E"/>
    <w:rsid w:val="00F70F13"/>
    <w:rsid w:val="00F711CD"/>
    <w:rsid w:val="00F71DEB"/>
    <w:rsid w:val="00F7273E"/>
    <w:rsid w:val="00F7275B"/>
    <w:rsid w:val="00F728E3"/>
    <w:rsid w:val="00F7345C"/>
    <w:rsid w:val="00F73993"/>
    <w:rsid w:val="00F74124"/>
    <w:rsid w:val="00F746D2"/>
    <w:rsid w:val="00F74751"/>
    <w:rsid w:val="00F74CA6"/>
    <w:rsid w:val="00F750D0"/>
    <w:rsid w:val="00F75809"/>
    <w:rsid w:val="00F75A10"/>
    <w:rsid w:val="00F75C4F"/>
    <w:rsid w:val="00F76377"/>
    <w:rsid w:val="00F77720"/>
    <w:rsid w:val="00F77B4E"/>
    <w:rsid w:val="00F80349"/>
    <w:rsid w:val="00F8053E"/>
    <w:rsid w:val="00F80BF6"/>
    <w:rsid w:val="00F80F06"/>
    <w:rsid w:val="00F813CB"/>
    <w:rsid w:val="00F814A5"/>
    <w:rsid w:val="00F81BA8"/>
    <w:rsid w:val="00F81CB4"/>
    <w:rsid w:val="00F81EE9"/>
    <w:rsid w:val="00F823C5"/>
    <w:rsid w:val="00F82B0A"/>
    <w:rsid w:val="00F82FFA"/>
    <w:rsid w:val="00F8304D"/>
    <w:rsid w:val="00F831C2"/>
    <w:rsid w:val="00F8343B"/>
    <w:rsid w:val="00F83ADC"/>
    <w:rsid w:val="00F83D8F"/>
    <w:rsid w:val="00F83DA7"/>
    <w:rsid w:val="00F84168"/>
    <w:rsid w:val="00F84433"/>
    <w:rsid w:val="00F84811"/>
    <w:rsid w:val="00F84D51"/>
    <w:rsid w:val="00F85506"/>
    <w:rsid w:val="00F85D0C"/>
    <w:rsid w:val="00F861DA"/>
    <w:rsid w:val="00F8627C"/>
    <w:rsid w:val="00F86490"/>
    <w:rsid w:val="00F86979"/>
    <w:rsid w:val="00F86C4E"/>
    <w:rsid w:val="00F874F3"/>
    <w:rsid w:val="00F87894"/>
    <w:rsid w:val="00F878B7"/>
    <w:rsid w:val="00F87D13"/>
    <w:rsid w:val="00F904CD"/>
    <w:rsid w:val="00F90799"/>
    <w:rsid w:val="00F9126C"/>
    <w:rsid w:val="00F92D3A"/>
    <w:rsid w:val="00F92E6D"/>
    <w:rsid w:val="00F93197"/>
    <w:rsid w:val="00F935D5"/>
    <w:rsid w:val="00F93E88"/>
    <w:rsid w:val="00F947BA"/>
    <w:rsid w:val="00F94857"/>
    <w:rsid w:val="00F94C41"/>
    <w:rsid w:val="00F94FEA"/>
    <w:rsid w:val="00F954EF"/>
    <w:rsid w:val="00F95630"/>
    <w:rsid w:val="00F96078"/>
    <w:rsid w:val="00F960CA"/>
    <w:rsid w:val="00F9632E"/>
    <w:rsid w:val="00F96422"/>
    <w:rsid w:val="00F966D0"/>
    <w:rsid w:val="00F966D3"/>
    <w:rsid w:val="00F96D1D"/>
    <w:rsid w:val="00F97326"/>
    <w:rsid w:val="00F97DF9"/>
    <w:rsid w:val="00FA0089"/>
    <w:rsid w:val="00FA0433"/>
    <w:rsid w:val="00FA046F"/>
    <w:rsid w:val="00FA06A5"/>
    <w:rsid w:val="00FA0C04"/>
    <w:rsid w:val="00FA2147"/>
    <w:rsid w:val="00FA3254"/>
    <w:rsid w:val="00FA34F7"/>
    <w:rsid w:val="00FA45E8"/>
    <w:rsid w:val="00FA4A2F"/>
    <w:rsid w:val="00FA5B8F"/>
    <w:rsid w:val="00FA5BE3"/>
    <w:rsid w:val="00FA5CDE"/>
    <w:rsid w:val="00FA6013"/>
    <w:rsid w:val="00FA69D2"/>
    <w:rsid w:val="00FA6DD5"/>
    <w:rsid w:val="00FA77A5"/>
    <w:rsid w:val="00FB0396"/>
    <w:rsid w:val="00FB06C6"/>
    <w:rsid w:val="00FB145C"/>
    <w:rsid w:val="00FB2CD9"/>
    <w:rsid w:val="00FB2FA4"/>
    <w:rsid w:val="00FB30C5"/>
    <w:rsid w:val="00FB3BF8"/>
    <w:rsid w:val="00FB452E"/>
    <w:rsid w:val="00FB4951"/>
    <w:rsid w:val="00FB621A"/>
    <w:rsid w:val="00FB62BB"/>
    <w:rsid w:val="00FB67CC"/>
    <w:rsid w:val="00FB6D8E"/>
    <w:rsid w:val="00FB73CE"/>
    <w:rsid w:val="00FB76FF"/>
    <w:rsid w:val="00FB772B"/>
    <w:rsid w:val="00FB7FD6"/>
    <w:rsid w:val="00FC0048"/>
    <w:rsid w:val="00FC0392"/>
    <w:rsid w:val="00FC149E"/>
    <w:rsid w:val="00FC1ABB"/>
    <w:rsid w:val="00FC1D27"/>
    <w:rsid w:val="00FC1F08"/>
    <w:rsid w:val="00FC29A4"/>
    <w:rsid w:val="00FC2C3A"/>
    <w:rsid w:val="00FC2C91"/>
    <w:rsid w:val="00FC2E53"/>
    <w:rsid w:val="00FC2E77"/>
    <w:rsid w:val="00FC2F1E"/>
    <w:rsid w:val="00FC32DB"/>
    <w:rsid w:val="00FC38AE"/>
    <w:rsid w:val="00FC3929"/>
    <w:rsid w:val="00FC4DA9"/>
    <w:rsid w:val="00FC5117"/>
    <w:rsid w:val="00FC5233"/>
    <w:rsid w:val="00FC55A8"/>
    <w:rsid w:val="00FC5664"/>
    <w:rsid w:val="00FC572F"/>
    <w:rsid w:val="00FC5CC6"/>
    <w:rsid w:val="00FC6461"/>
    <w:rsid w:val="00FC66A7"/>
    <w:rsid w:val="00FC67D4"/>
    <w:rsid w:val="00FC68A5"/>
    <w:rsid w:val="00FC6CD8"/>
    <w:rsid w:val="00FC7031"/>
    <w:rsid w:val="00FC7426"/>
    <w:rsid w:val="00FC77B2"/>
    <w:rsid w:val="00FC7AB8"/>
    <w:rsid w:val="00FC7B4E"/>
    <w:rsid w:val="00FC7DD7"/>
    <w:rsid w:val="00FC7F25"/>
    <w:rsid w:val="00FD0016"/>
    <w:rsid w:val="00FD1103"/>
    <w:rsid w:val="00FD1385"/>
    <w:rsid w:val="00FD1996"/>
    <w:rsid w:val="00FD2303"/>
    <w:rsid w:val="00FD2905"/>
    <w:rsid w:val="00FD3452"/>
    <w:rsid w:val="00FD3A42"/>
    <w:rsid w:val="00FD46ED"/>
    <w:rsid w:val="00FD48F8"/>
    <w:rsid w:val="00FD49B6"/>
    <w:rsid w:val="00FD4A47"/>
    <w:rsid w:val="00FD4F0B"/>
    <w:rsid w:val="00FD505B"/>
    <w:rsid w:val="00FD505E"/>
    <w:rsid w:val="00FD527F"/>
    <w:rsid w:val="00FD56F8"/>
    <w:rsid w:val="00FD5866"/>
    <w:rsid w:val="00FD5E72"/>
    <w:rsid w:val="00FD5E9E"/>
    <w:rsid w:val="00FD6CB6"/>
    <w:rsid w:val="00FD6D48"/>
    <w:rsid w:val="00FD7214"/>
    <w:rsid w:val="00FD72C5"/>
    <w:rsid w:val="00FD7AD7"/>
    <w:rsid w:val="00FE06C3"/>
    <w:rsid w:val="00FE073D"/>
    <w:rsid w:val="00FE0BB9"/>
    <w:rsid w:val="00FE0CA2"/>
    <w:rsid w:val="00FE0D23"/>
    <w:rsid w:val="00FE0F75"/>
    <w:rsid w:val="00FE126E"/>
    <w:rsid w:val="00FE13DF"/>
    <w:rsid w:val="00FE18DF"/>
    <w:rsid w:val="00FE1907"/>
    <w:rsid w:val="00FE19DE"/>
    <w:rsid w:val="00FE1A44"/>
    <w:rsid w:val="00FE207D"/>
    <w:rsid w:val="00FE2528"/>
    <w:rsid w:val="00FE26D3"/>
    <w:rsid w:val="00FE274F"/>
    <w:rsid w:val="00FE2AD0"/>
    <w:rsid w:val="00FE343D"/>
    <w:rsid w:val="00FE35FC"/>
    <w:rsid w:val="00FE44C2"/>
    <w:rsid w:val="00FE4821"/>
    <w:rsid w:val="00FE4969"/>
    <w:rsid w:val="00FE4AD2"/>
    <w:rsid w:val="00FE4D4F"/>
    <w:rsid w:val="00FE4EBB"/>
    <w:rsid w:val="00FE5238"/>
    <w:rsid w:val="00FE55C4"/>
    <w:rsid w:val="00FE57CA"/>
    <w:rsid w:val="00FE5B58"/>
    <w:rsid w:val="00FE6571"/>
    <w:rsid w:val="00FE6A98"/>
    <w:rsid w:val="00FE6D7B"/>
    <w:rsid w:val="00FE6F00"/>
    <w:rsid w:val="00FF031C"/>
    <w:rsid w:val="00FF0A56"/>
    <w:rsid w:val="00FF0E31"/>
    <w:rsid w:val="00FF0E34"/>
    <w:rsid w:val="00FF16C1"/>
    <w:rsid w:val="00FF1D65"/>
    <w:rsid w:val="00FF25EB"/>
    <w:rsid w:val="00FF2B9B"/>
    <w:rsid w:val="00FF306C"/>
    <w:rsid w:val="00FF349D"/>
    <w:rsid w:val="00FF35B9"/>
    <w:rsid w:val="00FF37DF"/>
    <w:rsid w:val="00FF415F"/>
    <w:rsid w:val="00FF44E9"/>
    <w:rsid w:val="00FF462B"/>
    <w:rsid w:val="00FF4EDB"/>
    <w:rsid w:val="00FF4FB7"/>
    <w:rsid w:val="00FF5210"/>
    <w:rsid w:val="00FF59BE"/>
    <w:rsid w:val="00FF5B63"/>
    <w:rsid w:val="00FF60C2"/>
    <w:rsid w:val="00FF6560"/>
    <w:rsid w:val="00FF6C60"/>
    <w:rsid w:val="00FF7233"/>
    <w:rsid w:val="00FF7704"/>
    <w:rsid w:val="00FF77BB"/>
    <w:rsid w:val="00FF7B34"/>
    <w:rsid w:val="00FF7D26"/>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B779C"/>
  <w15:docId w15:val="{89D4808B-4D13-4E1D-9765-03B7EF8D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1728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417287"/>
    <w:rPr>
      <w:rFonts w:ascii="Consolas" w:hAnsi="Consolas" w:cs="Consolas"/>
      <w:sz w:val="21"/>
      <w:szCs w:val="21"/>
    </w:rPr>
  </w:style>
  <w:style w:type="character" w:styleId="Hyperlink">
    <w:name w:val="Hyperlink"/>
    <w:basedOn w:val="DefaultParagraphFont"/>
    <w:uiPriority w:val="99"/>
    <w:unhideWhenUsed/>
    <w:rsid w:val="00743DD4"/>
    <w:rPr>
      <w:color w:val="0000FF"/>
      <w:u w:val="single"/>
    </w:rPr>
  </w:style>
  <w:style w:type="table" w:styleId="TableGrid">
    <w:name w:val="Table Grid"/>
    <w:basedOn w:val="TableNormal"/>
    <w:uiPriority w:val="59"/>
    <w:unhideWhenUsed/>
    <w:rsid w:val="00F844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or</dc:creator>
  <cp:lastModifiedBy>Rhandyka Rafli</cp:lastModifiedBy>
  <cp:revision>3</cp:revision>
  <dcterms:created xsi:type="dcterms:W3CDTF">2022-06-04T11:51:00Z</dcterms:created>
  <dcterms:modified xsi:type="dcterms:W3CDTF">2022-06-04T12:10:00Z</dcterms:modified>
</cp:coreProperties>
</file>